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CA6FEF" w14:textId="14849043" w:rsidR="006B6789" w:rsidRPr="005214BC" w:rsidRDefault="00511D8A" w:rsidP="005214BC">
      <w:pPr>
        <w:pBdr>
          <w:top w:val="nil"/>
          <w:left w:val="nil"/>
          <w:bottom w:val="nil"/>
          <w:right w:val="nil"/>
          <w:between w:val="nil"/>
        </w:pBdr>
        <w:spacing w:line="276" w:lineRule="auto"/>
        <w:rPr>
          <w:rFonts w:ascii="Calibri" w:eastAsia="Calibri" w:hAnsi="Calibri" w:cs="Calibri"/>
          <w:color w:val="000000"/>
          <w:sz w:val="32"/>
          <w:szCs w:val="32"/>
          <w:lang w:bidi="ar-SA"/>
        </w:rPr>
      </w:pPr>
      <w:r w:rsidRPr="005214BC">
        <w:rPr>
          <w:rFonts w:ascii="Calibri" w:eastAsia="Calibri" w:hAnsi="Calibri" w:cs="Calibri"/>
          <w:color w:val="000000"/>
          <w:sz w:val="32"/>
          <w:szCs w:val="32"/>
          <w:lang w:bidi="ar-SA"/>
        </w:rPr>
        <w:t xml:space="preserve">Lesson 01: </w:t>
      </w:r>
      <w:r w:rsidR="00413E7E" w:rsidRPr="005214BC">
        <w:rPr>
          <w:rFonts w:ascii="Calibri" w:eastAsia="Calibri" w:hAnsi="Calibri" w:cs="Calibri"/>
          <w:color w:val="000000"/>
          <w:sz w:val="32"/>
          <w:szCs w:val="32"/>
          <w:lang w:bidi="ar-SA"/>
        </w:rPr>
        <w:t xml:space="preserve">Data Analytics </w:t>
      </w:r>
      <w:r w:rsidRPr="005214BC">
        <w:rPr>
          <w:rFonts w:ascii="Calibri" w:eastAsia="Calibri" w:hAnsi="Calibri" w:cs="Calibri"/>
          <w:color w:val="000000"/>
          <w:sz w:val="32"/>
          <w:szCs w:val="32"/>
          <w:lang w:bidi="ar-SA"/>
        </w:rPr>
        <w:t>Introduction</w:t>
      </w:r>
    </w:p>
    <w:p w14:paraId="3C9F08F2" w14:textId="39D90885" w:rsidR="0042284C" w:rsidRPr="005214BC" w:rsidRDefault="00031D84" w:rsidP="00E44E61">
      <w:pPr>
        <w:spacing w:line="276" w:lineRule="auto"/>
        <w:rPr>
          <w:rFonts w:ascii="Calibri" w:eastAsia="Calibri" w:hAnsi="Calibri" w:cs="Calibri"/>
          <w:lang w:bidi="ar-SA"/>
        </w:rPr>
      </w:pPr>
      <w:r w:rsidRPr="005214BC">
        <w:rPr>
          <w:rFonts w:ascii="Calibri" w:eastAsia="Calibri" w:hAnsi="Calibri" w:cs="Calibri"/>
          <w:lang w:bidi="ar-SA"/>
        </w:rPr>
        <w:t>During</w:t>
      </w:r>
      <w:r w:rsidR="00FC6D23" w:rsidRPr="005214BC">
        <w:rPr>
          <w:rFonts w:ascii="Calibri" w:eastAsia="Calibri" w:hAnsi="Calibri" w:cs="Calibri"/>
          <w:lang w:bidi="ar-SA"/>
        </w:rPr>
        <w:t xml:space="preserve"> this </w:t>
      </w:r>
      <w:commentRangeStart w:id="0"/>
      <w:r w:rsidR="00FC6D23" w:rsidRPr="005214BC">
        <w:rPr>
          <w:rFonts w:ascii="Calibri" w:eastAsia="Calibri" w:hAnsi="Calibri" w:cs="Calibri"/>
          <w:lang w:bidi="ar-SA"/>
        </w:rPr>
        <w:t>course</w:t>
      </w:r>
      <w:commentRangeEnd w:id="0"/>
      <w:r w:rsidR="006C7681">
        <w:rPr>
          <w:rStyle w:val="CommentReference"/>
        </w:rPr>
        <w:commentReference w:id="0"/>
      </w:r>
      <w:r w:rsidR="002A588C" w:rsidRPr="005214BC">
        <w:rPr>
          <w:rFonts w:ascii="Calibri" w:eastAsia="Calibri" w:hAnsi="Calibri" w:cs="Calibri"/>
          <w:lang w:bidi="ar-SA"/>
        </w:rPr>
        <w:t>,</w:t>
      </w:r>
      <w:r w:rsidR="00FC6D23" w:rsidRPr="005214BC">
        <w:rPr>
          <w:rFonts w:ascii="Calibri" w:eastAsia="Calibri" w:hAnsi="Calibri" w:cs="Calibri"/>
          <w:lang w:bidi="ar-SA"/>
        </w:rPr>
        <w:t xml:space="preserve"> you are going to learn some important basics about data analytics that will </w:t>
      </w:r>
      <w:r w:rsidR="00E44E61" w:rsidRPr="00E44E61">
        <w:rPr>
          <w:rFonts w:ascii="Calibri" w:eastAsia="Calibri" w:hAnsi="Calibri" w:cs="Calibri"/>
          <w:strike/>
          <w:lang w:bidi="ar-SA"/>
        </w:rPr>
        <w:t>let</w:t>
      </w:r>
      <w:r w:rsidR="00E44E61">
        <w:rPr>
          <w:rFonts w:ascii="Calibri" w:eastAsia="Calibri" w:hAnsi="Calibri" w:cs="Calibri"/>
          <w:lang w:bidi="ar-SA"/>
        </w:rPr>
        <w:t xml:space="preserve"> </w:t>
      </w:r>
      <w:r w:rsidR="006C7681" w:rsidRPr="00E44E61">
        <w:rPr>
          <w:rFonts w:ascii="Calibri" w:eastAsia="Calibri" w:hAnsi="Calibri" w:cs="Calibri"/>
          <w:color w:val="70AD47" w:themeColor="accent6"/>
          <w:lang w:bidi="ar-SA"/>
        </w:rPr>
        <w:t>allow</w:t>
      </w:r>
      <w:r w:rsidR="00FC6D23" w:rsidRPr="00E44E61">
        <w:rPr>
          <w:rFonts w:ascii="Calibri" w:eastAsia="Calibri" w:hAnsi="Calibri" w:cs="Calibri"/>
          <w:color w:val="70AD47" w:themeColor="accent6"/>
          <w:lang w:bidi="ar-SA"/>
        </w:rPr>
        <w:t xml:space="preserve"> </w:t>
      </w:r>
      <w:r w:rsidR="00FC6D23" w:rsidRPr="005214BC">
        <w:rPr>
          <w:rFonts w:ascii="Calibri" w:eastAsia="Calibri" w:hAnsi="Calibri" w:cs="Calibri"/>
          <w:lang w:bidi="ar-SA"/>
        </w:rPr>
        <w:t xml:space="preserve">you </w:t>
      </w:r>
      <w:r w:rsidR="006C7681">
        <w:rPr>
          <w:rFonts w:ascii="Calibri" w:eastAsia="Calibri" w:hAnsi="Calibri" w:cs="Calibri"/>
          <w:lang w:bidi="ar-SA"/>
        </w:rPr>
        <w:t xml:space="preserve">to </w:t>
      </w:r>
      <w:r w:rsidR="004B6F6A" w:rsidRPr="005214BC">
        <w:rPr>
          <w:rFonts w:ascii="Calibri" w:eastAsia="Calibri" w:hAnsi="Calibri" w:cs="Calibri"/>
          <w:lang w:bidi="ar-SA"/>
        </w:rPr>
        <w:t>master it in a very sho</w:t>
      </w:r>
      <w:r w:rsidRPr="005214BC">
        <w:rPr>
          <w:rFonts w:ascii="Calibri" w:eastAsia="Calibri" w:hAnsi="Calibri" w:cs="Calibri"/>
          <w:lang w:bidi="ar-SA"/>
        </w:rPr>
        <w:t>r</w:t>
      </w:r>
      <w:r w:rsidR="004B6F6A" w:rsidRPr="005214BC">
        <w:rPr>
          <w:rFonts w:ascii="Calibri" w:eastAsia="Calibri" w:hAnsi="Calibri" w:cs="Calibri"/>
          <w:lang w:bidi="ar-SA"/>
        </w:rPr>
        <w:t>t time.</w:t>
      </w:r>
      <w:r w:rsidRPr="005214BC">
        <w:rPr>
          <w:rFonts w:ascii="Calibri" w:eastAsia="Calibri" w:hAnsi="Calibri" w:cs="Calibri"/>
          <w:lang w:bidi="ar-SA"/>
        </w:rPr>
        <w:t xml:space="preserve"> </w:t>
      </w:r>
      <w:r w:rsidR="00A1143E" w:rsidRPr="005214BC">
        <w:rPr>
          <w:rFonts w:ascii="Calibri" w:eastAsia="Calibri" w:hAnsi="Calibri" w:cs="Calibri"/>
          <w:lang w:bidi="ar-SA"/>
        </w:rPr>
        <w:t>W</w:t>
      </w:r>
      <w:r w:rsidR="00C630C4" w:rsidRPr="005214BC">
        <w:rPr>
          <w:rFonts w:ascii="Calibri" w:eastAsia="Calibri" w:hAnsi="Calibri" w:cs="Calibri"/>
          <w:lang w:bidi="ar-SA"/>
        </w:rPr>
        <w:t xml:space="preserve">e will discuss important </w:t>
      </w:r>
      <w:r w:rsidR="00510D4F" w:rsidRPr="005214BC">
        <w:rPr>
          <w:rFonts w:ascii="Calibri" w:eastAsia="Calibri" w:hAnsi="Calibri" w:cs="Calibri"/>
          <w:lang w:bidi="ar-SA"/>
        </w:rPr>
        <w:t>topics</w:t>
      </w:r>
      <w:r w:rsidR="00C630C4" w:rsidRPr="005214BC">
        <w:rPr>
          <w:rFonts w:ascii="Calibri" w:eastAsia="Calibri" w:hAnsi="Calibri" w:cs="Calibri"/>
          <w:lang w:bidi="ar-SA"/>
        </w:rPr>
        <w:t xml:space="preserve"> and </w:t>
      </w:r>
      <w:r w:rsidR="006C7681" w:rsidRPr="00E44E61">
        <w:rPr>
          <w:rFonts w:ascii="Calibri" w:eastAsia="Calibri" w:hAnsi="Calibri" w:cs="Calibri"/>
          <w:color w:val="70AD47" w:themeColor="accent6"/>
          <w:lang w:bidi="ar-SA"/>
        </w:rPr>
        <w:t>demonstrate</w:t>
      </w:r>
      <w:r w:rsidR="00C630C4" w:rsidRPr="00E44E61">
        <w:rPr>
          <w:rFonts w:ascii="Calibri" w:eastAsia="Calibri" w:hAnsi="Calibri" w:cs="Calibri"/>
          <w:color w:val="70AD47" w:themeColor="accent6"/>
          <w:lang w:bidi="ar-SA"/>
        </w:rPr>
        <w:t xml:space="preserve"> </w:t>
      </w:r>
      <w:r w:rsidR="00C630C4" w:rsidRPr="005214BC">
        <w:rPr>
          <w:rFonts w:ascii="Calibri" w:eastAsia="Calibri" w:hAnsi="Calibri" w:cs="Calibri"/>
          <w:lang w:bidi="ar-SA"/>
        </w:rPr>
        <w:t>how to</w:t>
      </w:r>
      <w:r w:rsidR="00510D4F" w:rsidRPr="005214BC">
        <w:rPr>
          <w:rFonts w:ascii="Calibri" w:eastAsia="Calibri" w:hAnsi="Calibri" w:cs="Calibri"/>
          <w:lang w:bidi="ar-SA"/>
        </w:rPr>
        <w:t xml:space="preserve"> combine them.</w:t>
      </w:r>
      <w:r w:rsidR="00AD68E5" w:rsidRPr="005214BC">
        <w:rPr>
          <w:rFonts w:ascii="Calibri" w:eastAsia="Calibri" w:hAnsi="Calibri" w:cs="Calibri"/>
          <w:lang w:bidi="ar-SA"/>
        </w:rPr>
        <w:t xml:space="preserve"> Also, you will find some real</w:t>
      </w:r>
      <w:r w:rsidR="001A489D" w:rsidRPr="005214BC">
        <w:rPr>
          <w:rFonts w:ascii="Calibri" w:eastAsia="Calibri" w:hAnsi="Calibri" w:cs="Calibri"/>
          <w:lang w:bidi="ar-SA"/>
        </w:rPr>
        <w:t>-</w:t>
      </w:r>
      <w:r w:rsidR="00AD68E5" w:rsidRPr="005214BC">
        <w:rPr>
          <w:rFonts w:ascii="Calibri" w:eastAsia="Calibri" w:hAnsi="Calibri" w:cs="Calibri"/>
          <w:lang w:bidi="ar-SA"/>
        </w:rPr>
        <w:t>worl</w:t>
      </w:r>
      <w:r w:rsidR="00575E02" w:rsidRPr="005214BC">
        <w:rPr>
          <w:rFonts w:ascii="Calibri" w:eastAsia="Calibri" w:hAnsi="Calibri" w:cs="Calibri"/>
          <w:lang w:bidi="ar-SA"/>
        </w:rPr>
        <w:t>d</w:t>
      </w:r>
      <w:r w:rsidR="00AD68E5" w:rsidRPr="005214BC">
        <w:rPr>
          <w:rFonts w:ascii="Calibri" w:eastAsia="Calibri" w:hAnsi="Calibri" w:cs="Calibri"/>
          <w:lang w:bidi="ar-SA"/>
        </w:rPr>
        <w:t xml:space="preserve"> examples </w:t>
      </w:r>
      <w:r w:rsidR="0029186A" w:rsidRPr="005214BC">
        <w:rPr>
          <w:rFonts w:ascii="Calibri" w:eastAsia="Calibri" w:hAnsi="Calibri" w:cs="Calibri"/>
          <w:lang w:bidi="ar-SA"/>
        </w:rPr>
        <w:t xml:space="preserve">explained to give you a clear idea </w:t>
      </w:r>
      <w:r w:rsidR="00496E39" w:rsidRPr="005214BC">
        <w:rPr>
          <w:rFonts w:ascii="Calibri" w:eastAsia="Calibri" w:hAnsi="Calibri" w:cs="Calibri"/>
          <w:lang w:bidi="ar-SA"/>
        </w:rPr>
        <w:t>o</w:t>
      </w:r>
      <w:r w:rsidR="00A1143E" w:rsidRPr="005214BC">
        <w:rPr>
          <w:rFonts w:ascii="Calibri" w:eastAsia="Calibri" w:hAnsi="Calibri" w:cs="Calibri"/>
          <w:lang w:bidi="ar-SA"/>
        </w:rPr>
        <w:t>f</w:t>
      </w:r>
      <w:r w:rsidR="00496E39" w:rsidRPr="005214BC">
        <w:rPr>
          <w:rFonts w:ascii="Calibri" w:eastAsia="Calibri" w:hAnsi="Calibri" w:cs="Calibri"/>
          <w:lang w:bidi="ar-SA"/>
        </w:rPr>
        <w:t xml:space="preserve"> how </w:t>
      </w:r>
      <w:r w:rsidR="00B51566" w:rsidRPr="005214BC">
        <w:rPr>
          <w:rFonts w:ascii="Calibri" w:eastAsia="Calibri" w:hAnsi="Calibri" w:cs="Calibri"/>
          <w:lang w:bidi="ar-SA"/>
        </w:rPr>
        <w:t>organizations</w:t>
      </w:r>
      <w:r w:rsidR="001A489D" w:rsidRPr="005214BC">
        <w:rPr>
          <w:rFonts w:ascii="Calibri" w:eastAsia="Calibri" w:hAnsi="Calibri" w:cs="Calibri"/>
          <w:lang w:bidi="ar-SA"/>
        </w:rPr>
        <w:t xml:space="preserve"> can </w:t>
      </w:r>
      <w:r w:rsidR="00575E02" w:rsidRPr="005214BC">
        <w:rPr>
          <w:rFonts w:ascii="Calibri" w:eastAsia="Calibri" w:hAnsi="Calibri" w:cs="Calibri"/>
          <w:lang w:bidi="ar-SA"/>
        </w:rPr>
        <w:t xml:space="preserve">extract information from the </w:t>
      </w:r>
      <w:r w:rsidR="00496E39" w:rsidRPr="005214BC">
        <w:rPr>
          <w:rFonts w:ascii="Calibri" w:eastAsia="Calibri" w:hAnsi="Calibri" w:cs="Calibri"/>
          <w:lang w:bidi="ar-SA"/>
        </w:rPr>
        <w:t>process of analyzing data today.</w:t>
      </w:r>
      <w:r w:rsidR="00C43545" w:rsidRPr="005214BC">
        <w:rPr>
          <w:rFonts w:ascii="Calibri" w:eastAsia="Calibri" w:hAnsi="Calibri" w:cs="Calibri"/>
          <w:lang w:bidi="ar-SA"/>
        </w:rPr>
        <w:t xml:space="preserve"> So, by the end of this lesson you</w:t>
      </w:r>
      <w:r w:rsidR="00E44E61">
        <w:rPr>
          <w:rFonts w:ascii="Calibri" w:eastAsia="Calibri" w:hAnsi="Calibri" w:cs="Calibri"/>
          <w:lang w:bidi="ar-SA"/>
        </w:rPr>
        <w:t xml:space="preserve"> </w:t>
      </w:r>
      <w:proofErr w:type="gramStart"/>
      <w:r w:rsidR="00E44E61" w:rsidRPr="00E44E61">
        <w:rPr>
          <w:rFonts w:ascii="Calibri" w:eastAsia="Calibri" w:hAnsi="Calibri" w:cs="Calibri"/>
          <w:strike/>
          <w:lang w:bidi="ar-SA"/>
        </w:rPr>
        <w:t>will</w:t>
      </w:r>
      <w:r w:rsidR="00C43545" w:rsidRPr="005214BC">
        <w:rPr>
          <w:rFonts w:ascii="Calibri" w:eastAsia="Calibri" w:hAnsi="Calibri" w:cs="Calibri"/>
          <w:lang w:bidi="ar-SA"/>
        </w:rPr>
        <w:t xml:space="preserve"> </w:t>
      </w:r>
      <w:r w:rsidR="006C7681" w:rsidRPr="00E44E61">
        <w:rPr>
          <w:rFonts w:ascii="Calibri" w:eastAsia="Calibri" w:hAnsi="Calibri" w:cs="Calibri"/>
          <w:color w:val="70AD47" w:themeColor="accent6"/>
          <w:lang w:bidi="ar-SA"/>
        </w:rPr>
        <w:t>should</w:t>
      </w:r>
      <w:proofErr w:type="gramEnd"/>
      <w:r w:rsidR="00C43545" w:rsidRPr="00E44E61">
        <w:rPr>
          <w:rFonts w:ascii="Calibri" w:eastAsia="Calibri" w:hAnsi="Calibri" w:cs="Calibri"/>
          <w:color w:val="70AD47" w:themeColor="accent6"/>
          <w:lang w:bidi="ar-SA"/>
        </w:rPr>
        <w:t xml:space="preserve"> </w:t>
      </w:r>
      <w:r w:rsidR="00C43545" w:rsidRPr="005214BC">
        <w:rPr>
          <w:rFonts w:ascii="Calibri" w:eastAsia="Calibri" w:hAnsi="Calibri" w:cs="Calibri"/>
          <w:lang w:bidi="ar-SA"/>
        </w:rPr>
        <w:t>be able to explain:</w:t>
      </w:r>
    </w:p>
    <w:p w14:paraId="36EC9EA0" w14:textId="0C04A667" w:rsidR="00C43545" w:rsidRPr="005214BC" w:rsidRDefault="00C43545" w:rsidP="005214BC">
      <w:pPr>
        <w:numPr>
          <w:ilvl w:val="0"/>
          <w:numId w:val="3"/>
        </w:numPr>
        <w:pBdr>
          <w:top w:val="nil"/>
          <w:left w:val="nil"/>
          <w:bottom w:val="nil"/>
          <w:right w:val="nil"/>
          <w:between w:val="nil"/>
        </w:pBdr>
        <w:spacing w:after="0" w:line="276" w:lineRule="auto"/>
        <w:rPr>
          <w:rFonts w:ascii="Calibri" w:eastAsia="Calibri" w:hAnsi="Calibri" w:cs="Calibri"/>
          <w:color w:val="000000"/>
          <w:lang w:bidi="ar-SA"/>
        </w:rPr>
      </w:pPr>
      <w:r w:rsidRPr="005214BC">
        <w:rPr>
          <w:rFonts w:ascii="Calibri" w:eastAsia="Calibri" w:hAnsi="Calibri" w:cs="Calibri"/>
          <w:color w:val="000000"/>
          <w:lang w:bidi="ar-SA"/>
        </w:rPr>
        <w:t>What is data</w:t>
      </w:r>
      <w:r w:rsidR="00E03458" w:rsidRPr="005214BC">
        <w:rPr>
          <w:rFonts w:ascii="Calibri" w:eastAsia="Calibri" w:hAnsi="Calibri" w:cs="Calibri"/>
          <w:color w:val="000000"/>
          <w:lang w:bidi="ar-SA"/>
        </w:rPr>
        <w:t xml:space="preserve"> and data analytics?</w:t>
      </w:r>
    </w:p>
    <w:p w14:paraId="1FA8B1E7" w14:textId="5F6CC532" w:rsidR="00C43545" w:rsidRPr="005214BC" w:rsidRDefault="006C7681" w:rsidP="005214BC">
      <w:pPr>
        <w:numPr>
          <w:ilvl w:val="0"/>
          <w:numId w:val="3"/>
        </w:numPr>
        <w:pBdr>
          <w:top w:val="nil"/>
          <w:left w:val="nil"/>
          <w:bottom w:val="nil"/>
          <w:right w:val="nil"/>
          <w:between w:val="nil"/>
        </w:pBdr>
        <w:spacing w:after="0" w:line="276" w:lineRule="auto"/>
        <w:rPr>
          <w:rFonts w:ascii="Calibri" w:eastAsia="Calibri" w:hAnsi="Calibri" w:cs="Calibri"/>
          <w:color w:val="000000"/>
          <w:lang w:bidi="ar-SA"/>
        </w:rPr>
      </w:pPr>
      <w:r>
        <w:rPr>
          <w:rFonts w:ascii="Calibri" w:eastAsia="Calibri" w:hAnsi="Calibri" w:cs="Calibri"/>
          <w:color w:val="000000"/>
          <w:lang w:bidi="ar-SA"/>
        </w:rPr>
        <w:t>Difference</w:t>
      </w:r>
      <w:r w:rsidR="00E03458" w:rsidRPr="005214BC">
        <w:rPr>
          <w:rFonts w:ascii="Calibri" w:eastAsia="Calibri" w:hAnsi="Calibri" w:cs="Calibri"/>
          <w:color w:val="000000"/>
          <w:lang w:bidi="ar-SA"/>
        </w:rPr>
        <w:t xml:space="preserve"> between </w:t>
      </w:r>
      <w:r w:rsidR="00C43545" w:rsidRPr="005214BC">
        <w:rPr>
          <w:rFonts w:ascii="Calibri" w:eastAsia="Calibri" w:hAnsi="Calibri" w:cs="Calibri"/>
          <w:color w:val="000000"/>
          <w:lang w:bidi="ar-SA"/>
        </w:rPr>
        <w:t>Data Analytics</w:t>
      </w:r>
      <w:r w:rsidR="007C3A60" w:rsidRPr="005214BC">
        <w:rPr>
          <w:rFonts w:ascii="Calibri" w:eastAsia="Calibri" w:hAnsi="Calibri" w:cs="Calibri"/>
          <w:color w:val="000000"/>
          <w:lang w:bidi="ar-SA"/>
        </w:rPr>
        <w:t xml:space="preserve"> </w:t>
      </w:r>
      <w:r w:rsidR="00E03458" w:rsidRPr="005214BC">
        <w:rPr>
          <w:rFonts w:ascii="Calibri" w:eastAsia="Calibri" w:hAnsi="Calibri" w:cs="Calibri"/>
          <w:color w:val="000000"/>
          <w:lang w:bidi="ar-SA"/>
        </w:rPr>
        <w:t>and</w:t>
      </w:r>
      <w:r w:rsidR="007C3A60" w:rsidRPr="005214BC">
        <w:rPr>
          <w:rFonts w:ascii="Calibri" w:eastAsia="Calibri" w:hAnsi="Calibri" w:cs="Calibri"/>
          <w:color w:val="000000"/>
          <w:lang w:bidi="ar-SA"/>
        </w:rPr>
        <w:t xml:space="preserve"> Data Science.</w:t>
      </w:r>
    </w:p>
    <w:p w14:paraId="055FF9D7" w14:textId="2E6B4A2C" w:rsidR="00532DD8" w:rsidRPr="005214BC" w:rsidRDefault="00532DD8" w:rsidP="005214BC">
      <w:pPr>
        <w:numPr>
          <w:ilvl w:val="0"/>
          <w:numId w:val="3"/>
        </w:numPr>
        <w:pBdr>
          <w:top w:val="nil"/>
          <w:left w:val="nil"/>
          <w:bottom w:val="nil"/>
          <w:right w:val="nil"/>
          <w:between w:val="nil"/>
        </w:pBdr>
        <w:spacing w:after="0" w:line="276" w:lineRule="auto"/>
        <w:rPr>
          <w:rFonts w:ascii="Calibri" w:eastAsia="Calibri" w:hAnsi="Calibri" w:cs="Calibri"/>
          <w:color w:val="000000"/>
          <w:lang w:bidi="ar-SA"/>
        </w:rPr>
      </w:pPr>
      <w:r w:rsidRPr="005214BC">
        <w:rPr>
          <w:rFonts w:ascii="Calibri" w:eastAsia="Calibri" w:hAnsi="Calibri" w:cs="Calibri"/>
          <w:color w:val="000000"/>
          <w:lang w:bidi="ar-SA"/>
        </w:rPr>
        <w:t>Evolution of Data Analytics.</w:t>
      </w:r>
    </w:p>
    <w:p w14:paraId="10FF2EA8" w14:textId="0635638D" w:rsidR="00C43545" w:rsidRPr="005214BC" w:rsidRDefault="00532DD8" w:rsidP="005214BC">
      <w:pPr>
        <w:numPr>
          <w:ilvl w:val="0"/>
          <w:numId w:val="3"/>
        </w:numPr>
        <w:pBdr>
          <w:top w:val="nil"/>
          <w:left w:val="nil"/>
          <w:bottom w:val="nil"/>
          <w:right w:val="nil"/>
          <w:between w:val="nil"/>
        </w:pBdr>
        <w:spacing w:after="0" w:line="276" w:lineRule="auto"/>
        <w:rPr>
          <w:rFonts w:ascii="Calibri" w:eastAsia="Calibri" w:hAnsi="Calibri" w:cs="Calibri"/>
          <w:color w:val="000000"/>
          <w:lang w:bidi="ar-SA"/>
        </w:rPr>
      </w:pPr>
      <w:r w:rsidRPr="005214BC">
        <w:rPr>
          <w:rFonts w:ascii="Calibri" w:eastAsia="Calibri" w:hAnsi="Calibri" w:cs="Calibri"/>
          <w:color w:val="000000"/>
          <w:lang w:bidi="ar-SA"/>
        </w:rPr>
        <w:t>Importance of</w:t>
      </w:r>
      <w:r w:rsidR="007C3A60" w:rsidRPr="005214BC">
        <w:rPr>
          <w:rFonts w:ascii="Calibri" w:eastAsia="Calibri" w:hAnsi="Calibri" w:cs="Calibri"/>
          <w:color w:val="000000"/>
          <w:lang w:bidi="ar-SA"/>
        </w:rPr>
        <w:t xml:space="preserve"> data analytic</w:t>
      </w:r>
      <w:r w:rsidRPr="005214BC">
        <w:rPr>
          <w:rFonts w:ascii="Calibri" w:eastAsia="Calibri" w:hAnsi="Calibri" w:cs="Calibri"/>
          <w:color w:val="000000"/>
          <w:lang w:bidi="ar-SA"/>
        </w:rPr>
        <w:t>s</w:t>
      </w:r>
      <w:r w:rsidR="007C3A60" w:rsidRPr="005214BC">
        <w:rPr>
          <w:rFonts w:ascii="Calibri" w:eastAsia="Calibri" w:hAnsi="Calibri" w:cs="Calibri"/>
          <w:color w:val="000000"/>
          <w:lang w:bidi="ar-SA"/>
        </w:rPr>
        <w:t xml:space="preserve"> to </w:t>
      </w:r>
      <w:r w:rsidRPr="005214BC">
        <w:rPr>
          <w:rFonts w:ascii="Calibri" w:eastAsia="Calibri" w:hAnsi="Calibri" w:cs="Calibri"/>
          <w:color w:val="000000"/>
          <w:lang w:bidi="ar-SA"/>
        </w:rPr>
        <w:t>study and use in our life.</w:t>
      </w:r>
    </w:p>
    <w:p w14:paraId="7CA501C3" w14:textId="33BFCE0D" w:rsidR="00B51566" w:rsidRPr="005214BC" w:rsidRDefault="00B51566" w:rsidP="005214BC">
      <w:pPr>
        <w:numPr>
          <w:ilvl w:val="0"/>
          <w:numId w:val="3"/>
        </w:numPr>
        <w:pBdr>
          <w:top w:val="nil"/>
          <w:left w:val="nil"/>
          <w:bottom w:val="nil"/>
          <w:right w:val="nil"/>
          <w:between w:val="nil"/>
        </w:pBdr>
        <w:spacing w:after="0" w:line="276" w:lineRule="auto"/>
        <w:rPr>
          <w:rFonts w:ascii="Calibri" w:eastAsia="Calibri" w:hAnsi="Calibri" w:cs="Calibri"/>
          <w:color w:val="000000"/>
          <w:lang w:bidi="ar-SA"/>
        </w:rPr>
      </w:pPr>
      <w:r w:rsidRPr="005214BC">
        <w:rPr>
          <w:rFonts w:ascii="Calibri" w:eastAsia="Calibri" w:hAnsi="Calibri" w:cs="Calibri"/>
          <w:color w:val="000000"/>
          <w:lang w:bidi="ar-SA"/>
        </w:rPr>
        <w:t>How Data Analytics Work?</w:t>
      </w:r>
    </w:p>
    <w:p w14:paraId="7462031D" w14:textId="6A2E34CC" w:rsidR="00AC1FD4" w:rsidRPr="005214BC" w:rsidRDefault="00AC1FD4" w:rsidP="005214BC">
      <w:pPr>
        <w:numPr>
          <w:ilvl w:val="0"/>
          <w:numId w:val="3"/>
        </w:numPr>
        <w:pBdr>
          <w:top w:val="nil"/>
          <w:left w:val="nil"/>
          <w:bottom w:val="nil"/>
          <w:right w:val="nil"/>
          <w:between w:val="nil"/>
        </w:pBdr>
        <w:spacing w:after="0" w:line="276" w:lineRule="auto"/>
        <w:rPr>
          <w:rFonts w:ascii="Calibri" w:eastAsia="Calibri" w:hAnsi="Calibri" w:cs="Calibri"/>
          <w:color w:val="000000"/>
          <w:lang w:bidi="ar-SA"/>
        </w:rPr>
      </w:pPr>
      <w:r w:rsidRPr="00E44E61">
        <w:rPr>
          <w:rFonts w:ascii="Calibri" w:eastAsia="Calibri" w:hAnsi="Calibri" w:cs="Calibri"/>
          <w:strike/>
          <w:color w:val="000000"/>
          <w:lang w:bidi="ar-SA"/>
        </w:rPr>
        <w:t>Famous</w:t>
      </w:r>
      <w:r w:rsidRPr="005214BC">
        <w:rPr>
          <w:rFonts w:ascii="Calibri" w:eastAsia="Calibri" w:hAnsi="Calibri" w:cs="Calibri"/>
          <w:color w:val="000000"/>
          <w:lang w:bidi="ar-SA"/>
        </w:rPr>
        <w:t xml:space="preserve"> </w:t>
      </w:r>
      <w:r w:rsidR="00E44E61" w:rsidRPr="00E44E61">
        <w:rPr>
          <w:rFonts w:ascii="Calibri" w:eastAsia="Calibri" w:hAnsi="Calibri" w:cs="Calibri"/>
          <w:color w:val="70AD47" w:themeColor="accent6"/>
          <w:lang w:bidi="ar-SA"/>
        </w:rPr>
        <w:t xml:space="preserve">Most popular </w:t>
      </w:r>
      <w:r w:rsidRPr="005214BC">
        <w:rPr>
          <w:rFonts w:ascii="Calibri" w:eastAsia="Calibri" w:hAnsi="Calibri" w:cs="Calibri"/>
          <w:color w:val="000000"/>
          <w:lang w:bidi="ar-SA"/>
        </w:rPr>
        <w:t>Data Analytics tools.</w:t>
      </w:r>
    </w:p>
    <w:p w14:paraId="2144DD9E" w14:textId="3DE63221" w:rsidR="00872D60" w:rsidRPr="00E44E61" w:rsidRDefault="00872D60" w:rsidP="005214BC">
      <w:pPr>
        <w:numPr>
          <w:ilvl w:val="0"/>
          <w:numId w:val="3"/>
        </w:numPr>
        <w:pBdr>
          <w:top w:val="nil"/>
          <w:left w:val="nil"/>
          <w:bottom w:val="nil"/>
          <w:right w:val="nil"/>
          <w:between w:val="nil"/>
        </w:pBdr>
        <w:spacing w:after="0" w:line="276" w:lineRule="auto"/>
        <w:rPr>
          <w:rFonts w:ascii="Calibri" w:eastAsia="Calibri" w:hAnsi="Calibri" w:cs="Calibri"/>
          <w:strike/>
          <w:color w:val="000000"/>
          <w:lang w:bidi="ar-SA"/>
        </w:rPr>
      </w:pPr>
      <w:r w:rsidRPr="00E44E61">
        <w:rPr>
          <w:rFonts w:ascii="Calibri" w:eastAsia="Calibri" w:hAnsi="Calibri" w:cs="Calibri"/>
          <w:strike/>
          <w:color w:val="000000"/>
          <w:lang w:bidi="ar-SA"/>
        </w:rPr>
        <w:t>Various real-world examples.</w:t>
      </w:r>
    </w:p>
    <w:p w14:paraId="6121FB5E" w14:textId="0F774E96" w:rsidR="00EB7215" w:rsidRPr="005214BC" w:rsidRDefault="00C64AAA" w:rsidP="006C7681">
      <w:pPr>
        <w:spacing w:before="240" w:line="276" w:lineRule="auto"/>
        <w:rPr>
          <w:rFonts w:ascii="Calibri" w:eastAsia="Calibri" w:hAnsi="Calibri" w:cs="Calibri"/>
          <w:lang w:bidi="ar-SA"/>
        </w:rPr>
      </w:pPr>
      <w:r w:rsidRPr="005214BC">
        <w:rPr>
          <w:rFonts w:ascii="Calibri" w:eastAsia="Calibri" w:hAnsi="Calibri" w:cs="Calibri"/>
          <w:noProof/>
          <w:lang w:bidi="ar-SA"/>
        </w:rPr>
        <w:drawing>
          <wp:anchor distT="0" distB="0" distL="114300" distR="114300" simplePos="0" relativeHeight="251659264" behindDoc="1" locked="0" layoutInCell="1" allowOverlap="1" wp14:anchorId="0CB6117E" wp14:editId="1B80663A">
            <wp:simplePos x="0" y="0"/>
            <wp:positionH relativeFrom="page">
              <wp:posOffset>5349240</wp:posOffset>
            </wp:positionH>
            <wp:positionV relativeFrom="paragraph">
              <wp:posOffset>5715</wp:posOffset>
            </wp:positionV>
            <wp:extent cx="2211705" cy="17760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11705" cy="1776095"/>
                    </a:xfrm>
                    <a:prstGeom prst="rect">
                      <a:avLst/>
                    </a:prstGeom>
                  </pic:spPr>
                </pic:pic>
              </a:graphicData>
            </a:graphic>
            <wp14:sizeRelH relativeFrom="margin">
              <wp14:pctWidth>0</wp14:pctWidth>
            </wp14:sizeRelH>
            <wp14:sizeRelV relativeFrom="margin">
              <wp14:pctHeight>0</wp14:pctHeight>
            </wp14:sizeRelV>
          </wp:anchor>
        </w:drawing>
      </w:r>
      <w:r w:rsidR="00166A08" w:rsidRPr="005214BC">
        <w:rPr>
          <w:rFonts w:ascii="Calibri" w:eastAsia="Calibri" w:hAnsi="Calibri" w:cs="Calibri"/>
          <w:lang w:bidi="ar-SA"/>
        </w:rPr>
        <w:t xml:space="preserve">Before starting </w:t>
      </w:r>
      <w:r w:rsidR="00240917" w:rsidRPr="005214BC">
        <w:rPr>
          <w:rFonts w:ascii="Calibri" w:eastAsia="Calibri" w:hAnsi="Calibri" w:cs="Calibri"/>
          <w:lang w:bidi="ar-SA"/>
        </w:rPr>
        <w:t xml:space="preserve">let’s </w:t>
      </w:r>
      <w:r w:rsidR="00166A08" w:rsidRPr="005214BC">
        <w:rPr>
          <w:rFonts w:ascii="Calibri" w:eastAsia="Calibri" w:hAnsi="Calibri" w:cs="Calibri"/>
          <w:lang w:bidi="ar-SA"/>
        </w:rPr>
        <w:t xml:space="preserve">have a look on </w:t>
      </w:r>
      <w:commentRangeStart w:id="1"/>
      <w:r w:rsidR="00166A08" w:rsidRPr="005214BC">
        <w:rPr>
          <w:rFonts w:ascii="Calibri" w:eastAsia="Calibri" w:hAnsi="Calibri" w:cs="Calibri"/>
          <w:lang w:bidi="ar-SA"/>
        </w:rPr>
        <w:t>Facebook</w:t>
      </w:r>
      <w:commentRangeEnd w:id="1"/>
      <w:r w:rsidRPr="005214BC">
        <w:rPr>
          <w:rFonts w:ascii="Calibri" w:eastAsia="Calibri" w:hAnsi="Calibri" w:cs="Calibri"/>
          <w:lang w:bidi="ar-SA"/>
        </w:rPr>
        <w:commentReference w:id="1"/>
      </w:r>
      <w:r w:rsidR="00EB7215" w:rsidRPr="005214BC">
        <w:rPr>
          <w:rFonts w:ascii="Calibri" w:eastAsia="Calibri" w:hAnsi="Calibri" w:cs="Calibri"/>
          <w:lang w:bidi="ar-SA"/>
        </w:rPr>
        <w:t xml:space="preserve"> and see how things </w:t>
      </w:r>
      <w:r w:rsidR="00EB7215" w:rsidRPr="006C7681">
        <w:rPr>
          <w:rFonts w:ascii="Calibri" w:eastAsia="Calibri" w:hAnsi="Calibri" w:cs="Calibri"/>
          <w:strike/>
          <w:lang w:bidi="ar-SA"/>
        </w:rPr>
        <w:t>go</w:t>
      </w:r>
      <w:r w:rsidR="006C7681">
        <w:rPr>
          <w:rFonts w:ascii="Calibri" w:eastAsia="Calibri" w:hAnsi="Calibri" w:cs="Calibri"/>
          <w:lang w:bidi="ar-SA"/>
        </w:rPr>
        <w:t xml:space="preserve"> </w:t>
      </w:r>
      <w:r w:rsidR="006C7681" w:rsidRPr="006C7681">
        <w:rPr>
          <w:rFonts w:ascii="Calibri" w:eastAsia="Calibri" w:hAnsi="Calibri" w:cs="Calibri"/>
          <w:color w:val="70AD47" w:themeColor="accent6"/>
          <w:lang w:bidi="ar-SA"/>
        </w:rPr>
        <w:t>works</w:t>
      </w:r>
      <w:r w:rsidR="00166A08" w:rsidRPr="005214BC">
        <w:rPr>
          <w:rFonts w:ascii="Calibri" w:eastAsia="Calibri" w:hAnsi="Calibri" w:cs="Calibri"/>
          <w:lang w:bidi="ar-SA"/>
        </w:rPr>
        <w:t xml:space="preserve">. </w:t>
      </w:r>
      <w:r w:rsidR="00240917" w:rsidRPr="006C7681">
        <w:rPr>
          <w:rFonts w:ascii="Calibri" w:eastAsia="Calibri" w:hAnsi="Calibri" w:cs="Calibri"/>
          <w:strike/>
          <w:lang w:bidi="ar-SA"/>
        </w:rPr>
        <w:t>I</w:t>
      </w:r>
      <w:r w:rsidR="00166A08" w:rsidRPr="006C7681">
        <w:rPr>
          <w:rFonts w:ascii="Calibri" w:eastAsia="Calibri" w:hAnsi="Calibri" w:cs="Calibri"/>
          <w:strike/>
          <w:lang w:bidi="ar-SA"/>
        </w:rPr>
        <w:t>magine</w:t>
      </w:r>
      <w:r w:rsidR="00166A08" w:rsidRPr="005214BC">
        <w:rPr>
          <w:rFonts w:ascii="Calibri" w:eastAsia="Calibri" w:hAnsi="Calibri" w:cs="Calibri"/>
          <w:lang w:bidi="ar-SA"/>
        </w:rPr>
        <w:t xml:space="preserve"> </w:t>
      </w:r>
      <w:r w:rsidR="006C7681">
        <w:rPr>
          <w:rFonts w:ascii="Calibri" w:eastAsia="Calibri" w:hAnsi="Calibri" w:cs="Calibri"/>
          <w:lang w:bidi="ar-SA"/>
        </w:rPr>
        <w:t>Y</w:t>
      </w:r>
      <w:r w:rsidR="00166A08" w:rsidRPr="005214BC">
        <w:rPr>
          <w:rFonts w:ascii="Calibri" w:eastAsia="Calibri" w:hAnsi="Calibri" w:cs="Calibri"/>
          <w:lang w:bidi="ar-SA"/>
        </w:rPr>
        <w:t xml:space="preserve">our Facebook profile has many various data like your age, relationship, interests, watched movies, type of your favorite music and so on. All these data together will pass through a certain process that will help Facebook </w:t>
      </w:r>
      <w:r w:rsidR="006C7681" w:rsidRPr="005214BC">
        <w:rPr>
          <w:rFonts w:ascii="Calibri" w:eastAsia="Calibri" w:hAnsi="Calibri" w:cs="Calibri"/>
          <w:lang w:bidi="ar-SA"/>
        </w:rPr>
        <w:t>displa</w:t>
      </w:r>
      <w:r w:rsidR="006C7681">
        <w:rPr>
          <w:rFonts w:ascii="Calibri" w:eastAsia="Calibri" w:hAnsi="Calibri" w:cs="Calibri"/>
          <w:lang w:bidi="ar-SA"/>
        </w:rPr>
        <w:t>ying</w:t>
      </w:r>
      <w:r w:rsidR="00166A08" w:rsidRPr="005214BC">
        <w:rPr>
          <w:rFonts w:ascii="Calibri" w:eastAsia="Calibri" w:hAnsi="Calibri" w:cs="Calibri"/>
          <w:lang w:bidi="ar-SA"/>
        </w:rPr>
        <w:t xml:space="preserve"> some advertisement which you may be interested in. </w:t>
      </w:r>
      <w:r w:rsidR="008A524C" w:rsidRPr="005214BC">
        <w:rPr>
          <w:rFonts w:ascii="Calibri" w:eastAsia="Calibri" w:hAnsi="Calibri" w:cs="Calibri"/>
          <w:lang w:bidi="ar-SA"/>
        </w:rPr>
        <w:t>For example, l</w:t>
      </w:r>
      <w:r w:rsidR="00166A08" w:rsidRPr="005214BC">
        <w:rPr>
          <w:rFonts w:ascii="Calibri" w:eastAsia="Calibri" w:hAnsi="Calibri" w:cs="Calibri"/>
          <w:lang w:bidi="ar-SA"/>
        </w:rPr>
        <w:t xml:space="preserve">et’s say a Facebook user “Andy” who lives in California and he is a big fan </w:t>
      </w:r>
      <w:r w:rsidR="00A1143E" w:rsidRPr="005214BC">
        <w:rPr>
          <w:rFonts w:ascii="Calibri" w:eastAsia="Calibri" w:hAnsi="Calibri" w:cs="Calibri"/>
          <w:lang w:bidi="ar-SA"/>
        </w:rPr>
        <w:t>of</w:t>
      </w:r>
      <w:r w:rsidR="00166A08" w:rsidRPr="005214BC">
        <w:rPr>
          <w:rFonts w:ascii="Calibri" w:eastAsia="Calibri" w:hAnsi="Calibri" w:cs="Calibri"/>
          <w:lang w:bidi="ar-SA"/>
        </w:rPr>
        <w:t xml:space="preserve"> Elvis Presley, Wanda Jackson</w:t>
      </w:r>
      <w:r w:rsidR="00A1143E" w:rsidRPr="005214BC">
        <w:rPr>
          <w:rFonts w:ascii="Calibri" w:eastAsia="Calibri" w:hAnsi="Calibri" w:cs="Calibri"/>
          <w:lang w:bidi="ar-SA"/>
        </w:rPr>
        <w:t>,</w:t>
      </w:r>
      <w:r w:rsidR="00166A08" w:rsidRPr="005214BC">
        <w:rPr>
          <w:rFonts w:ascii="Calibri" w:eastAsia="Calibri" w:hAnsi="Calibri" w:cs="Calibri"/>
          <w:lang w:bidi="ar-SA"/>
        </w:rPr>
        <w:t xml:space="preserve"> and Roy Orbison songs. Another Facebook user “Nancy” who lives in Kentucky and she is a big fan </w:t>
      </w:r>
      <w:r w:rsidR="00A1143E" w:rsidRPr="005214BC">
        <w:rPr>
          <w:rFonts w:ascii="Calibri" w:eastAsia="Calibri" w:hAnsi="Calibri" w:cs="Calibri"/>
          <w:lang w:bidi="ar-SA"/>
        </w:rPr>
        <w:t>of</w:t>
      </w:r>
      <w:r w:rsidR="00166A08" w:rsidRPr="005214BC">
        <w:rPr>
          <w:rFonts w:ascii="Calibri" w:eastAsia="Calibri" w:hAnsi="Calibri" w:cs="Calibri"/>
          <w:lang w:bidi="ar-SA"/>
        </w:rPr>
        <w:t xml:space="preserve"> Jennifer Lopez, Shakira</w:t>
      </w:r>
      <w:r w:rsidR="00A1143E" w:rsidRPr="005214BC">
        <w:rPr>
          <w:rFonts w:ascii="Calibri" w:eastAsia="Calibri" w:hAnsi="Calibri" w:cs="Calibri"/>
          <w:lang w:bidi="ar-SA"/>
        </w:rPr>
        <w:t>,</w:t>
      </w:r>
      <w:r w:rsidR="00166A08" w:rsidRPr="005214BC">
        <w:rPr>
          <w:rFonts w:ascii="Calibri" w:eastAsia="Calibri" w:hAnsi="Calibri" w:cs="Calibri"/>
          <w:lang w:bidi="ar-SA"/>
        </w:rPr>
        <w:t xml:space="preserve"> and Ricky Martin songs. </w:t>
      </w:r>
    </w:p>
    <w:p w14:paraId="45A53B37" w14:textId="18BBDA23" w:rsidR="00166A08" w:rsidRPr="005214BC" w:rsidRDefault="00166A08" w:rsidP="00166A08">
      <w:pPr>
        <w:spacing w:line="276" w:lineRule="auto"/>
        <w:rPr>
          <w:rFonts w:ascii="Calibri" w:eastAsia="Calibri" w:hAnsi="Calibri" w:cs="Calibri"/>
          <w:lang w:bidi="ar-SA"/>
        </w:rPr>
      </w:pPr>
      <w:r w:rsidRPr="005214BC">
        <w:rPr>
          <w:rFonts w:ascii="Calibri" w:eastAsia="Calibri" w:hAnsi="Calibri" w:cs="Calibri"/>
          <w:lang w:bidi="ar-SA"/>
        </w:rPr>
        <w:t>Now a Facebook ad</w:t>
      </w:r>
      <w:r w:rsidRPr="005214BC">
        <w:rPr>
          <w:rFonts w:ascii="Calibri" w:eastAsia="Calibri" w:hAnsi="Calibri" w:cs="Calibri"/>
          <w:lang w:bidi="ar-SA"/>
        </w:rPr>
        <w:footnoteReference w:id="1"/>
      </w:r>
      <w:r w:rsidRPr="005214BC">
        <w:rPr>
          <w:rFonts w:ascii="Calibri" w:eastAsia="Calibri" w:hAnsi="Calibri" w:cs="Calibri"/>
          <w:lang w:bidi="ar-SA"/>
        </w:rPr>
        <w:t xml:space="preserve"> may appear to Nancy for the Katy Perry concert that will be in Louisville, meanwhile, Andy may see a Facebook ad for a store located in Los Angeles selling a medley CD containing Chuck Berry</w:t>
      </w:r>
      <w:r w:rsidR="00A1143E" w:rsidRPr="005214BC">
        <w:rPr>
          <w:rFonts w:ascii="Calibri" w:eastAsia="Calibri" w:hAnsi="Calibri" w:cs="Calibri"/>
          <w:lang w:bidi="ar-SA"/>
        </w:rPr>
        <w:t>'s</w:t>
      </w:r>
      <w:r w:rsidRPr="005214BC">
        <w:rPr>
          <w:rFonts w:ascii="Calibri" w:eastAsia="Calibri" w:hAnsi="Calibri" w:cs="Calibri"/>
          <w:lang w:bidi="ar-SA"/>
        </w:rPr>
        <w:t xml:space="preserve"> greatest hits. As you can notice the two ads are different in content, however, they are based on each Facebook user</w:t>
      </w:r>
      <w:r w:rsidR="00A1143E" w:rsidRPr="005214BC">
        <w:rPr>
          <w:rFonts w:ascii="Calibri" w:eastAsia="Calibri" w:hAnsi="Calibri" w:cs="Calibri"/>
          <w:lang w:bidi="ar-SA"/>
        </w:rPr>
        <w:t>'s</w:t>
      </w:r>
      <w:r w:rsidRPr="005214BC">
        <w:rPr>
          <w:rFonts w:ascii="Calibri" w:eastAsia="Calibri" w:hAnsi="Calibri" w:cs="Calibri"/>
          <w:lang w:bidi="ar-SA"/>
        </w:rPr>
        <w:t xml:space="preserve"> interests</w:t>
      </w:r>
      <w:r w:rsidR="00654FB3" w:rsidRPr="005214BC">
        <w:rPr>
          <w:rFonts w:ascii="Calibri" w:eastAsia="Calibri" w:hAnsi="Calibri" w:cs="Calibri"/>
          <w:lang w:bidi="ar-SA"/>
        </w:rPr>
        <w:t xml:space="preserve">, </w:t>
      </w:r>
      <w:r w:rsidRPr="005214BC">
        <w:rPr>
          <w:rFonts w:ascii="Calibri" w:eastAsia="Calibri" w:hAnsi="Calibri" w:cs="Calibri"/>
          <w:lang w:bidi="ar-SA"/>
        </w:rPr>
        <w:t xml:space="preserve">type of music </w:t>
      </w:r>
      <w:r w:rsidRPr="006C7681">
        <w:rPr>
          <w:rFonts w:ascii="Calibri" w:eastAsia="Calibri" w:hAnsi="Calibri" w:cs="Calibri"/>
          <w:strike/>
          <w:lang w:bidi="ar-SA"/>
        </w:rPr>
        <w:t>he or she</w:t>
      </w:r>
      <w:r w:rsidRPr="005214BC">
        <w:rPr>
          <w:rFonts w:ascii="Calibri" w:eastAsia="Calibri" w:hAnsi="Calibri" w:cs="Calibri"/>
          <w:lang w:bidi="ar-SA"/>
        </w:rPr>
        <w:t xml:space="preserve"> </w:t>
      </w:r>
      <w:r w:rsidR="006C7681" w:rsidRPr="006C7681">
        <w:rPr>
          <w:rFonts w:ascii="Calibri" w:eastAsia="Calibri" w:hAnsi="Calibri" w:cs="Calibri"/>
          <w:color w:val="70AD47" w:themeColor="accent6"/>
          <w:lang w:bidi="ar-SA"/>
        </w:rPr>
        <w:t>they</w:t>
      </w:r>
      <w:r w:rsidR="006C7681">
        <w:rPr>
          <w:rFonts w:ascii="Calibri" w:eastAsia="Calibri" w:hAnsi="Calibri" w:cs="Calibri"/>
          <w:lang w:bidi="ar-SA"/>
        </w:rPr>
        <w:t xml:space="preserve"> </w:t>
      </w:r>
      <w:r w:rsidRPr="005214BC">
        <w:rPr>
          <w:rFonts w:ascii="Calibri" w:eastAsia="Calibri" w:hAnsi="Calibri" w:cs="Calibri"/>
          <w:lang w:bidi="ar-SA"/>
        </w:rPr>
        <w:t>listen to</w:t>
      </w:r>
      <w:r w:rsidR="00654FB3" w:rsidRPr="005214BC">
        <w:rPr>
          <w:rFonts w:ascii="Calibri" w:eastAsia="Calibri" w:hAnsi="Calibri" w:cs="Calibri"/>
          <w:lang w:bidi="ar-SA"/>
        </w:rPr>
        <w:t xml:space="preserve"> and</w:t>
      </w:r>
      <w:r w:rsidR="00377BE7" w:rsidRPr="005214BC">
        <w:rPr>
          <w:rFonts w:ascii="Calibri" w:eastAsia="Calibri" w:hAnsi="Calibri" w:cs="Calibri"/>
          <w:lang w:bidi="ar-SA"/>
        </w:rPr>
        <w:t xml:space="preserve"> some</w:t>
      </w:r>
      <w:r w:rsidR="00654FB3" w:rsidRPr="005214BC">
        <w:rPr>
          <w:rFonts w:ascii="Calibri" w:eastAsia="Calibri" w:hAnsi="Calibri" w:cs="Calibri"/>
          <w:lang w:bidi="ar-SA"/>
        </w:rPr>
        <w:t xml:space="preserve"> other data</w:t>
      </w:r>
      <w:r w:rsidRPr="005214BC">
        <w:rPr>
          <w:rFonts w:ascii="Calibri" w:eastAsia="Calibri" w:hAnsi="Calibri" w:cs="Calibri"/>
          <w:lang w:bidi="ar-SA"/>
        </w:rPr>
        <w:t>.</w:t>
      </w:r>
      <w:r w:rsidR="00654FB3" w:rsidRPr="005214BC">
        <w:rPr>
          <w:rFonts w:ascii="Calibri" w:eastAsia="Calibri" w:hAnsi="Calibri" w:cs="Calibri"/>
          <w:lang w:bidi="ar-SA"/>
        </w:rPr>
        <w:t xml:space="preserve"> So, what </w:t>
      </w:r>
      <w:r w:rsidR="00654FB3" w:rsidRPr="006C7681">
        <w:rPr>
          <w:rFonts w:ascii="Calibri" w:eastAsia="Calibri" w:hAnsi="Calibri" w:cs="Calibri"/>
          <w:strike/>
          <w:lang w:bidi="ar-SA"/>
        </w:rPr>
        <w:t>is</w:t>
      </w:r>
      <w:r w:rsidR="00654FB3" w:rsidRPr="005214BC">
        <w:rPr>
          <w:rFonts w:ascii="Calibri" w:eastAsia="Calibri" w:hAnsi="Calibri" w:cs="Calibri"/>
          <w:lang w:bidi="ar-SA"/>
        </w:rPr>
        <w:t xml:space="preserve"> </w:t>
      </w:r>
      <w:r w:rsidR="006C7681" w:rsidRPr="006C7681">
        <w:rPr>
          <w:rFonts w:ascii="Calibri" w:eastAsia="Calibri" w:hAnsi="Calibri" w:cs="Calibri"/>
          <w:color w:val="70AD47" w:themeColor="accent6"/>
          <w:lang w:bidi="ar-SA"/>
        </w:rPr>
        <w:t>does</w:t>
      </w:r>
      <w:r w:rsidR="006C7681">
        <w:rPr>
          <w:rFonts w:ascii="Calibri" w:eastAsia="Calibri" w:hAnsi="Calibri" w:cs="Calibri"/>
          <w:lang w:bidi="ar-SA"/>
        </w:rPr>
        <w:t xml:space="preserve"> </w:t>
      </w:r>
      <w:r w:rsidR="00654FB3" w:rsidRPr="005214BC">
        <w:rPr>
          <w:rFonts w:ascii="Calibri" w:eastAsia="Calibri" w:hAnsi="Calibri" w:cs="Calibri"/>
          <w:lang w:bidi="ar-SA"/>
        </w:rPr>
        <w:t>data mean?</w:t>
      </w:r>
    </w:p>
    <w:p w14:paraId="21B1375B" w14:textId="485AC854" w:rsidR="00413E7E" w:rsidRPr="005214BC" w:rsidRDefault="00C87B1C"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t>What is Data?</w:t>
      </w:r>
    </w:p>
    <w:p w14:paraId="7138F109" w14:textId="0470AFBD" w:rsidR="00BF7254" w:rsidRDefault="00FB580E" w:rsidP="00F85378">
      <w:pPr>
        <w:spacing w:line="276" w:lineRule="auto"/>
      </w:pPr>
      <w:r>
        <w:t xml:space="preserve">Nowadays, </w:t>
      </w:r>
      <w:r w:rsidR="00CC421D">
        <w:t xml:space="preserve">data is the fuel of </w:t>
      </w:r>
      <w:r w:rsidR="0068616D">
        <w:t xml:space="preserve">everything </w:t>
      </w:r>
      <w:r w:rsidR="00A1143E">
        <w:t xml:space="preserve">that </w:t>
      </w:r>
      <w:r w:rsidR="0068616D">
        <w:t>exist</w:t>
      </w:r>
      <w:r w:rsidR="00A1143E">
        <w:t>s</w:t>
      </w:r>
      <w:r w:rsidR="0068616D">
        <w:t xml:space="preserve"> in </w:t>
      </w:r>
      <w:r w:rsidR="00CC421D">
        <w:t xml:space="preserve">our life </w:t>
      </w:r>
      <w:r w:rsidR="003F4BD9">
        <w:t>where e</w:t>
      </w:r>
      <w:r w:rsidR="00BF7254">
        <w:t xml:space="preserve">very decision you made, every option you choose and every step you take is based on some sort of data that may be </w:t>
      </w:r>
      <w:r w:rsidR="00CD51AA">
        <w:t>unrelated</w:t>
      </w:r>
      <w:r w:rsidR="00BD6584">
        <w:t xml:space="preserve">. However, </w:t>
      </w:r>
      <w:r w:rsidR="00CD51AA">
        <w:t>th</w:t>
      </w:r>
      <w:r w:rsidR="00BD6584">
        <w:t>e</w:t>
      </w:r>
      <w:r w:rsidR="00CD51AA">
        <w:t xml:space="preserve">se data together and after </w:t>
      </w:r>
      <w:r w:rsidR="00BD6584">
        <w:t xml:space="preserve">being processed </w:t>
      </w:r>
      <w:r w:rsidR="007934CA">
        <w:t xml:space="preserve">will </w:t>
      </w:r>
      <w:r w:rsidR="007934CA" w:rsidRPr="006C7681">
        <w:rPr>
          <w:strike/>
        </w:rPr>
        <w:t>produce</w:t>
      </w:r>
      <w:r w:rsidR="007934CA">
        <w:t xml:space="preserve"> </w:t>
      </w:r>
      <w:r w:rsidR="007934CA" w:rsidRPr="006C7681">
        <w:rPr>
          <w:strike/>
        </w:rPr>
        <w:t>you</w:t>
      </w:r>
      <w:r w:rsidR="007934CA">
        <w:t xml:space="preserve"> </w:t>
      </w:r>
      <w:r w:rsidR="006C7681" w:rsidRPr="006C7681">
        <w:rPr>
          <w:color w:val="70AD47" w:themeColor="accent6"/>
        </w:rPr>
        <w:t xml:space="preserve">generate </w:t>
      </w:r>
      <w:r w:rsidR="007934CA">
        <w:t>the</w:t>
      </w:r>
      <w:r w:rsidR="00ED2199">
        <w:t xml:space="preserve"> needed</w:t>
      </w:r>
      <w:r w:rsidR="007934CA">
        <w:t xml:space="preserve"> information </w:t>
      </w:r>
      <w:r w:rsidR="007934CA" w:rsidRPr="006C7681">
        <w:rPr>
          <w:strike/>
        </w:rPr>
        <w:t xml:space="preserve">that </w:t>
      </w:r>
      <w:proofErr w:type="gramStart"/>
      <w:r w:rsidR="007934CA" w:rsidRPr="006C7681">
        <w:rPr>
          <w:strike/>
        </w:rPr>
        <w:t>will</w:t>
      </w:r>
      <w:r w:rsidR="007934CA">
        <w:t xml:space="preserve"> </w:t>
      </w:r>
      <w:r w:rsidR="006C7681" w:rsidRPr="006C7681">
        <w:rPr>
          <w:color w:val="70AD47" w:themeColor="accent6"/>
        </w:rPr>
        <w:t>to</w:t>
      </w:r>
      <w:proofErr w:type="gramEnd"/>
      <w:r w:rsidR="006C7681" w:rsidRPr="006C7681">
        <w:rPr>
          <w:color w:val="70AD47" w:themeColor="accent6"/>
        </w:rPr>
        <w:t xml:space="preserve"> </w:t>
      </w:r>
      <w:r w:rsidR="007934CA">
        <w:t>help</w:t>
      </w:r>
      <w:r w:rsidR="006C7681">
        <w:t xml:space="preserve"> you</w:t>
      </w:r>
      <w:r w:rsidR="007934CA">
        <w:t xml:space="preserve"> tak</w:t>
      </w:r>
      <w:r w:rsidR="006C7681">
        <w:t xml:space="preserve">ing </w:t>
      </w:r>
      <w:r w:rsidR="00ED2199">
        <w:t xml:space="preserve">the optimum choice and </w:t>
      </w:r>
      <w:r w:rsidR="007934CA">
        <w:t>decision</w:t>
      </w:r>
      <w:r w:rsidR="002C2461">
        <w:t>.</w:t>
      </w:r>
      <w:r w:rsidR="000F1450">
        <w:t xml:space="preserve"> So basically, </w:t>
      </w:r>
      <w:r w:rsidR="000F1450" w:rsidRPr="002925D8">
        <w:rPr>
          <w:b/>
          <w:bCs/>
        </w:rPr>
        <w:t>data</w:t>
      </w:r>
      <w:r w:rsidR="000F1450">
        <w:t xml:space="preserve"> is defined as a set or </w:t>
      </w:r>
      <w:r w:rsidR="00A45F99">
        <w:t xml:space="preserve">a </w:t>
      </w:r>
      <w:r w:rsidR="000F1450">
        <w:t>group of facts like words, numbers,</w:t>
      </w:r>
      <w:r w:rsidR="00A40466">
        <w:t xml:space="preserve"> various interests, </w:t>
      </w:r>
      <w:r w:rsidR="00590A40">
        <w:t xml:space="preserve">type of music you like, </w:t>
      </w:r>
      <w:r w:rsidR="002925D8">
        <w:t>etc.</w:t>
      </w:r>
      <w:r w:rsidR="00552DE6">
        <w:t xml:space="preserve"> </w:t>
      </w:r>
      <w:r w:rsidR="00C54CB2">
        <w:t>Usually</w:t>
      </w:r>
      <w:r w:rsidR="00A1143E">
        <w:t>,</w:t>
      </w:r>
      <w:r w:rsidR="00461C84">
        <w:t xml:space="preserve"> data</w:t>
      </w:r>
      <w:r w:rsidR="00681054">
        <w:t xml:space="preserve"> in its first form</w:t>
      </w:r>
      <w:r w:rsidR="00461C84">
        <w:t xml:space="preserve"> </w:t>
      </w:r>
      <w:r w:rsidR="00681054">
        <w:t xml:space="preserve">is </w:t>
      </w:r>
      <w:r w:rsidR="00461C84">
        <w:t>called raw data</w:t>
      </w:r>
      <w:r w:rsidR="00F366AD">
        <w:rPr>
          <w:rStyle w:val="FootnoteReference"/>
        </w:rPr>
        <w:footnoteReference w:id="2"/>
      </w:r>
      <w:r w:rsidR="00681054">
        <w:t>.</w:t>
      </w:r>
      <w:r w:rsidR="00860EF1">
        <w:t xml:space="preserve"> </w:t>
      </w:r>
      <w:r w:rsidR="00485BE5">
        <w:t>Now</w:t>
      </w:r>
      <w:r w:rsidR="00860EF1">
        <w:t xml:space="preserve">, </w:t>
      </w:r>
      <w:commentRangeStart w:id="2"/>
      <w:r w:rsidR="00860EF1">
        <w:t xml:space="preserve">these data </w:t>
      </w:r>
      <w:r w:rsidR="004755C4">
        <w:t>need to be processed in such a way it is transformed into</w:t>
      </w:r>
      <w:r w:rsidR="00485BE5">
        <w:t xml:space="preserve"> more useful</w:t>
      </w:r>
      <w:r w:rsidR="004755C4">
        <w:t xml:space="preserve"> information which </w:t>
      </w:r>
      <w:r w:rsidR="00855492">
        <w:t>will be</w:t>
      </w:r>
      <w:r w:rsidR="00860EF1">
        <w:t xml:space="preserve"> in an understandable format</w:t>
      </w:r>
      <w:r w:rsidR="004755C4">
        <w:t>.</w:t>
      </w:r>
      <w:commentRangeEnd w:id="2"/>
      <w:r w:rsidR="00E44E61">
        <w:rPr>
          <w:rStyle w:val="CommentReference"/>
        </w:rPr>
        <w:commentReference w:id="2"/>
      </w:r>
    </w:p>
    <w:p w14:paraId="50AA6756" w14:textId="39EA15A8" w:rsidR="0055503E" w:rsidRDefault="00412F56" w:rsidP="00F85378">
      <w:pPr>
        <w:spacing w:line="276" w:lineRule="auto"/>
      </w:pPr>
      <w:r>
        <w:t xml:space="preserve">Back again to the previous Facebook example. </w:t>
      </w:r>
      <w:r w:rsidR="00446D2F">
        <w:t xml:space="preserve">Typically, the process that was applied </w:t>
      </w:r>
      <w:r w:rsidR="00A1143E">
        <w:t>to</w:t>
      </w:r>
      <w:r w:rsidR="00446D2F">
        <w:t xml:space="preserve"> the Facebook users’ data </w:t>
      </w:r>
      <w:r w:rsidR="00FF654A">
        <w:t xml:space="preserve">will </w:t>
      </w:r>
      <w:r w:rsidR="003A3DA2">
        <w:t>help the Facebook business grows</w:t>
      </w:r>
      <w:r w:rsidR="00A654E6">
        <w:t xml:space="preserve"> </w:t>
      </w:r>
      <w:r w:rsidR="00A55D99">
        <w:t xml:space="preserve">by attracting more </w:t>
      </w:r>
      <w:r w:rsidR="00A55D99" w:rsidRPr="00A55D99">
        <w:t>advertiser</w:t>
      </w:r>
      <w:r w:rsidR="00A55D99">
        <w:t>s</w:t>
      </w:r>
      <w:r w:rsidR="00257752">
        <w:t>.</w:t>
      </w:r>
      <w:r w:rsidR="00A654E6">
        <w:t xml:space="preserve"> Now, </w:t>
      </w:r>
      <w:r w:rsidR="00846AB6">
        <w:t xml:space="preserve">the most important question </w:t>
      </w:r>
      <w:r w:rsidR="00B00904">
        <w:t>arises,</w:t>
      </w:r>
      <w:r w:rsidR="00846AB6">
        <w:t xml:space="preserve"> what is the </w:t>
      </w:r>
      <w:r w:rsidR="006C4447">
        <w:t>process that is used by Facebook</w:t>
      </w:r>
      <w:r w:rsidR="00950020">
        <w:t xml:space="preserve"> and </w:t>
      </w:r>
      <w:r w:rsidR="005C2AF1">
        <w:t>how it was used</w:t>
      </w:r>
      <w:r w:rsidR="001B3B89">
        <w:t>?</w:t>
      </w:r>
      <w:r w:rsidR="006C4447">
        <w:t xml:space="preserve"> </w:t>
      </w:r>
      <w:r w:rsidR="005C2AF1">
        <w:t>The answer is Data Analytics</w:t>
      </w:r>
      <w:r w:rsidR="00950020">
        <w:t>.</w:t>
      </w:r>
    </w:p>
    <w:p w14:paraId="46C7C4B8" w14:textId="24AC64CD" w:rsidR="008C2343" w:rsidRPr="005214BC" w:rsidRDefault="0068616D"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lastRenderedPageBreak/>
        <w:t xml:space="preserve">What </w:t>
      </w:r>
      <w:proofErr w:type="gramStart"/>
      <w:r w:rsidRPr="005214BC">
        <w:rPr>
          <w:rFonts w:ascii="Calibri" w:eastAsia="Calibri" w:hAnsi="Calibri" w:cs="Calibri"/>
          <w:color w:val="000000"/>
          <w:sz w:val="28"/>
          <w:szCs w:val="28"/>
          <w:lang w:bidi="ar-SA"/>
        </w:rPr>
        <w:t>is</w:t>
      </w:r>
      <w:proofErr w:type="gramEnd"/>
      <w:r w:rsidRPr="005214BC">
        <w:rPr>
          <w:rFonts w:ascii="Calibri" w:eastAsia="Calibri" w:hAnsi="Calibri" w:cs="Calibri"/>
          <w:color w:val="000000"/>
          <w:sz w:val="28"/>
          <w:szCs w:val="28"/>
          <w:lang w:bidi="ar-SA"/>
        </w:rPr>
        <w:t xml:space="preserve"> Data Analytics?</w:t>
      </w:r>
      <w:r w:rsidR="00F5537B" w:rsidRPr="005214BC">
        <w:rPr>
          <w:rFonts w:ascii="Calibri" w:eastAsia="Calibri" w:hAnsi="Calibri" w:cs="Calibri"/>
          <w:color w:val="000000"/>
          <w:sz w:val="28"/>
          <w:szCs w:val="28"/>
          <w:lang w:bidi="ar-SA"/>
        </w:rPr>
        <w:tab/>
      </w:r>
    </w:p>
    <w:p w14:paraId="64EF9CC9" w14:textId="55A9004F" w:rsidR="003A4494" w:rsidRDefault="008C2343" w:rsidP="00F85378">
      <w:pPr>
        <w:spacing w:line="276" w:lineRule="auto"/>
      </w:pPr>
      <w:r>
        <w:rPr>
          <w:noProof/>
        </w:rPr>
        <w:drawing>
          <wp:anchor distT="0" distB="0" distL="114300" distR="114300" simplePos="0" relativeHeight="251658240" behindDoc="0" locked="0" layoutInCell="1" allowOverlap="1" wp14:anchorId="5A333438" wp14:editId="3575D629">
            <wp:simplePos x="0" y="0"/>
            <wp:positionH relativeFrom="page">
              <wp:posOffset>4703788</wp:posOffset>
            </wp:positionH>
            <wp:positionV relativeFrom="paragraph">
              <wp:posOffset>5459</wp:posOffset>
            </wp:positionV>
            <wp:extent cx="2855595" cy="1810385"/>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55595" cy="1810385"/>
                    </a:xfrm>
                    <a:prstGeom prst="rect">
                      <a:avLst/>
                    </a:prstGeom>
                  </pic:spPr>
                </pic:pic>
              </a:graphicData>
            </a:graphic>
            <wp14:sizeRelH relativeFrom="margin">
              <wp14:pctWidth>0</wp14:pctWidth>
            </wp14:sizeRelH>
            <wp14:sizeRelV relativeFrom="margin">
              <wp14:pctHeight>0</wp14:pctHeight>
            </wp14:sizeRelV>
          </wp:anchor>
        </w:drawing>
      </w:r>
      <w:r w:rsidR="00DB228E" w:rsidRPr="00DB228E">
        <w:rPr>
          <w:b/>
          <w:bCs/>
        </w:rPr>
        <w:t>D</w:t>
      </w:r>
      <w:r w:rsidR="00FB580E" w:rsidRPr="00DB228E">
        <w:rPr>
          <w:b/>
          <w:bCs/>
        </w:rPr>
        <w:t xml:space="preserve">ata </w:t>
      </w:r>
      <w:commentRangeStart w:id="3"/>
      <w:r w:rsidR="00FB580E" w:rsidRPr="00DB228E">
        <w:rPr>
          <w:b/>
          <w:bCs/>
        </w:rPr>
        <w:t>analytics</w:t>
      </w:r>
      <w:commentRangeEnd w:id="3"/>
      <w:r w:rsidR="002C7733">
        <w:rPr>
          <w:rStyle w:val="CommentReference"/>
        </w:rPr>
        <w:commentReference w:id="3"/>
      </w:r>
      <w:r w:rsidR="00FB580E">
        <w:t xml:space="preserve"> is considered one of the most </w:t>
      </w:r>
      <w:r w:rsidR="00DF050F">
        <w:t xml:space="preserve">trending and </w:t>
      </w:r>
      <w:r w:rsidR="00FB580E">
        <w:t xml:space="preserve">uprising </w:t>
      </w:r>
      <w:r w:rsidR="00DF3DB2">
        <w:t>terminologies</w:t>
      </w:r>
      <w:r w:rsidR="00DB228E">
        <w:t xml:space="preserve"> in the information technology field these days</w:t>
      </w:r>
      <w:r w:rsidR="00582DD4">
        <w:t>.</w:t>
      </w:r>
      <w:r w:rsidR="001C2940">
        <w:t xml:space="preserve"> It </w:t>
      </w:r>
      <w:r w:rsidR="00BC6807">
        <w:t xml:space="preserve">is the </w:t>
      </w:r>
      <w:r w:rsidR="00D2325E">
        <w:t xml:space="preserve">process </w:t>
      </w:r>
      <w:r w:rsidR="00BC6807">
        <w:t xml:space="preserve">of </w:t>
      </w:r>
      <w:r w:rsidR="001508E6">
        <w:t xml:space="preserve">converting or </w:t>
      </w:r>
      <w:r w:rsidR="006D6956">
        <w:t>translating</w:t>
      </w:r>
      <w:r w:rsidR="00A443C3">
        <w:t xml:space="preserve"> </w:t>
      </w:r>
      <w:r w:rsidR="001508E6">
        <w:t>the data</w:t>
      </w:r>
      <w:r w:rsidR="00A443C3">
        <w:t xml:space="preserve"> into </w:t>
      </w:r>
      <w:r w:rsidR="000E1082">
        <w:t>useful information by</w:t>
      </w:r>
      <w:r w:rsidR="00BC6807">
        <w:t xml:space="preserve"> draw</w:t>
      </w:r>
      <w:r w:rsidR="000E1082">
        <w:t>ing</w:t>
      </w:r>
      <w:r w:rsidR="00BC6807">
        <w:t xml:space="preserve"> results and conclusions</w:t>
      </w:r>
      <w:r w:rsidR="00DE748A">
        <w:t>.</w:t>
      </w:r>
      <w:r w:rsidR="00725AB0">
        <w:t xml:space="preserve"> </w:t>
      </w:r>
      <w:r w:rsidR="0049283B">
        <w:t xml:space="preserve">Typically, </w:t>
      </w:r>
      <w:r w:rsidR="001508E6">
        <w:t xml:space="preserve">without using this process, </w:t>
      </w:r>
      <w:r w:rsidR="0049283B">
        <w:t xml:space="preserve">data itself is just useless </w:t>
      </w:r>
      <w:r w:rsidR="001508E6">
        <w:t>and there will be no</w:t>
      </w:r>
      <w:r w:rsidR="00E0070D">
        <w:t xml:space="preserve"> useful or meaningful information coming out of it.</w:t>
      </w:r>
    </w:p>
    <w:p w14:paraId="6F14C7AB" w14:textId="11958E8A" w:rsidR="00ED1B9B" w:rsidRDefault="00ED1B9B" w:rsidP="00ED1B9B">
      <w:pPr>
        <w:spacing w:line="276" w:lineRule="auto"/>
      </w:pPr>
      <w:r>
        <w:t xml:space="preserve">Typically, data analytics is considered the method of turning hundreds of raw data into meaningful thoughts that can be easily applied to some business processes. Nowadays, data analytics has played an important role in most </w:t>
      </w:r>
      <w:r w:rsidRPr="00D14925">
        <w:t xml:space="preserve">corporates’ </w:t>
      </w:r>
      <w:r>
        <w:t xml:space="preserve">growth strategies and </w:t>
      </w:r>
      <w:r w:rsidR="00835447">
        <w:t xml:space="preserve">business </w:t>
      </w:r>
      <w:r>
        <w:t xml:space="preserve">developments. All of this happened because data analytics allows detecting patterns in data that can be used to highlight certain areas </w:t>
      </w:r>
      <w:r w:rsidR="00835447">
        <w:t xml:space="preserve">that will help </w:t>
      </w:r>
      <w:r>
        <w:t>to improve better and effective strategies. Also, it will help</w:t>
      </w:r>
      <w:r w:rsidR="00A1143E">
        <w:t xml:space="preserve"> in</w:t>
      </w:r>
      <w:r>
        <w:t xml:space="preserve"> exploring new and possible future trends.</w:t>
      </w:r>
    </w:p>
    <w:p w14:paraId="3A0CC668" w14:textId="7BEE4869" w:rsidR="00BA3EF8" w:rsidRDefault="00E1025E" w:rsidP="00033F62">
      <w:pPr>
        <w:spacing w:line="276" w:lineRule="auto"/>
      </w:pPr>
      <w:r>
        <w:t>Additionally, d</w:t>
      </w:r>
      <w:r w:rsidR="00A931DF">
        <w:t xml:space="preserve">ata analytics can be used in many various </w:t>
      </w:r>
      <w:r w:rsidR="00627526">
        <w:t>areas and industries</w:t>
      </w:r>
      <w:r w:rsidR="007D11F4">
        <w:t xml:space="preserve"> to increase productivity and business gain</w:t>
      </w:r>
      <w:r w:rsidR="00627526">
        <w:t>.</w:t>
      </w:r>
      <w:r w:rsidR="000837FF">
        <w:t xml:space="preserve"> Typically, the extracted data is cleaned and arranged into categories to analyze various </w:t>
      </w:r>
      <w:r w:rsidR="009C175F">
        <w:t>patterns. Various techniques a</w:t>
      </w:r>
      <w:r w:rsidR="00E76E3A">
        <w:t xml:space="preserve">nd tools are used </w:t>
      </w:r>
      <w:r w:rsidR="006E363F">
        <w:t>which may vary depending on the organization</w:t>
      </w:r>
      <w:r w:rsidR="00A1143E">
        <w:t>'s</w:t>
      </w:r>
      <w:r w:rsidR="006E363F">
        <w:t xml:space="preserve"> needs.</w:t>
      </w:r>
      <w:r w:rsidR="00033F62">
        <w:t xml:space="preserve"> </w:t>
      </w:r>
      <w:r w:rsidR="00A1143E">
        <w:t>C</w:t>
      </w:r>
      <w:r w:rsidR="00BA3EF8">
        <w:t xml:space="preserve">orporations like Twitter, Google and Facebook can gather various data from online activities. Then these data can be analyzed for better service optimization or tailored advertisements and many other </w:t>
      </w:r>
      <w:r w:rsidR="002D55F8">
        <w:t>services</w:t>
      </w:r>
      <w:r w:rsidR="00BA3EF8">
        <w:t xml:space="preserve">. </w:t>
      </w:r>
      <w:commentRangeStart w:id="4"/>
      <w:r w:rsidR="00BA3EF8">
        <w:t xml:space="preserve">Moreover, data only by itself has no clear meaning and does not reveal much </w:t>
      </w:r>
      <w:r w:rsidR="00BA3EF8" w:rsidRPr="00AD0FD7">
        <w:t>particularly</w:t>
      </w:r>
      <w:r w:rsidR="00BA3EF8">
        <w:t xml:space="preserve"> when viewed and examined without any convenient method. </w:t>
      </w:r>
      <w:commentRangeEnd w:id="4"/>
      <w:r w:rsidR="00E44E61">
        <w:rPr>
          <w:rStyle w:val="CommentReference"/>
        </w:rPr>
        <w:commentReference w:id="4"/>
      </w:r>
      <w:r w:rsidR="00BA3EF8">
        <w:t>To understand these data meaning there should be a way or method to refine it, clean it, arrange it and explain it better. All of the previous stages are included in the process of analyzing data.</w:t>
      </w:r>
    </w:p>
    <w:p w14:paraId="1FFAE710" w14:textId="1CE2CEDE" w:rsidR="00CD53AB" w:rsidRDefault="00CD53AB" w:rsidP="00CD53AB">
      <w:pPr>
        <w:spacing w:line="276" w:lineRule="auto"/>
      </w:pPr>
      <w:commentRangeStart w:id="5"/>
      <w:r>
        <w:t xml:space="preserve">In general, we are surrounded </w:t>
      </w:r>
      <w:r w:rsidR="00A1143E">
        <w:t>by</w:t>
      </w:r>
      <w:r>
        <w:t xml:space="preserve"> a huge amount of raw data that has incredibly increased in size. These raw data and in its current format have no meaning. However, to get some useful information from these raw data, it needs to be polished, cleaned, transformed and modeled to get various insights from these raw data which will help in better decision making</w:t>
      </w:r>
      <w:r w:rsidR="006A0727">
        <w:t xml:space="preserve"> and so many other benefits</w:t>
      </w:r>
      <w:r>
        <w:t xml:space="preserve">. </w:t>
      </w:r>
      <w:r w:rsidR="006A0727">
        <w:t>However, and b</w:t>
      </w:r>
      <w:r>
        <w:t xml:space="preserve">efore </w:t>
      </w:r>
      <w:r w:rsidR="006A0727">
        <w:t>discussing the data analytics</w:t>
      </w:r>
      <w:r w:rsidR="00BD2E14">
        <w:t xml:space="preserve"> evolution and how it become</w:t>
      </w:r>
      <w:r w:rsidR="00A1143E">
        <w:t>s</w:t>
      </w:r>
      <w:r w:rsidR="00BD2E14">
        <w:t xml:space="preserve"> </w:t>
      </w:r>
      <w:r w:rsidR="00A1143E">
        <w:t xml:space="preserve">a </w:t>
      </w:r>
      <w:r w:rsidR="00BD2E14">
        <w:t>popular trend nowadays</w:t>
      </w:r>
      <w:r w:rsidR="006A0727">
        <w:t xml:space="preserve">, let’s differentiate first between </w:t>
      </w:r>
      <w:r w:rsidR="00D636E0">
        <w:t>two important terminologies which are Data Science and Data Analytic</w:t>
      </w:r>
      <w:r w:rsidR="001709C1">
        <w:t>s</w:t>
      </w:r>
      <w:r w:rsidR="00D636E0">
        <w:t>.</w:t>
      </w:r>
      <w:commentRangeEnd w:id="5"/>
      <w:r w:rsidR="00E44E61">
        <w:rPr>
          <w:rStyle w:val="CommentReference"/>
        </w:rPr>
        <w:commentReference w:id="5"/>
      </w:r>
    </w:p>
    <w:p w14:paraId="0354B352" w14:textId="5417958D" w:rsidR="0037629F" w:rsidRPr="005214BC" w:rsidRDefault="0037629F"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t>Data Science V</w:t>
      </w:r>
      <w:r w:rsidR="001709C1" w:rsidRPr="005214BC">
        <w:rPr>
          <w:rFonts w:ascii="Calibri" w:eastAsia="Calibri" w:hAnsi="Calibri" w:cs="Calibri"/>
          <w:color w:val="000000"/>
          <w:sz w:val="28"/>
          <w:szCs w:val="28"/>
          <w:lang w:bidi="ar-SA"/>
        </w:rPr>
        <w:t>s</w:t>
      </w:r>
      <w:r w:rsidRPr="005214BC">
        <w:rPr>
          <w:rFonts w:ascii="Calibri" w:eastAsia="Calibri" w:hAnsi="Calibri" w:cs="Calibri"/>
          <w:color w:val="000000"/>
          <w:sz w:val="28"/>
          <w:szCs w:val="28"/>
          <w:lang w:bidi="ar-SA"/>
        </w:rPr>
        <w:t xml:space="preserve"> Data Analytics</w:t>
      </w:r>
    </w:p>
    <w:p w14:paraId="1E8F4447" w14:textId="1A416290" w:rsidR="00D33589" w:rsidRDefault="001709C1" w:rsidP="00F85378">
      <w:pPr>
        <w:spacing w:line="276" w:lineRule="auto"/>
      </w:pPr>
      <w:r w:rsidRPr="00D4095B">
        <w:t xml:space="preserve">Typically, </w:t>
      </w:r>
      <w:r w:rsidR="0037629F">
        <w:rPr>
          <w:b/>
          <w:bCs/>
        </w:rPr>
        <w:t xml:space="preserve">Data Science </w:t>
      </w:r>
      <w:r w:rsidR="0037629F">
        <w:t xml:space="preserve">is a </w:t>
      </w:r>
      <w:r w:rsidR="0037629F" w:rsidRPr="000134CB">
        <w:t xml:space="preserve">multidisciplinary field </w:t>
      </w:r>
      <w:r w:rsidR="0037629F">
        <w:t>to study where the information comes from, what does th</w:t>
      </w:r>
      <w:r w:rsidR="00A1143E">
        <w:t>is</w:t>
      </w:r>
      <w:r w:rsidR="0037629F">
        <w:t xml:space="preserve"> information represent and even more how th</w:t>
      </w:r>
      <w:r w:rsidR="00A1143E">
        <w:t>is</w:t>
      </w:r>
      <w:r w:rsidR="0037629F">
        <w:t xml:space="preserve"> information can be translated into </w:t>
      </w:r>
      <w:r w:rsidR="00A1143E">
        <w:t xml:space="preserve">a </w:t>
      </w:r>
      <w:r w:rsidR="0037629F">
        <w:t xml:space="preserve">more valuable and useful resource. In other words, we can say that data science is about </w:t>
      </w:r>
      <w:commentRangeStart w:id="6"/>
      <w:r w:rsidR="0037629F">
        <w:t>revealing findings data</w:t>
      </w:r>
      <w:commentRangeEnd w:id="6"/>
      <w:r w:rsidR="00E44E61">
        <w:rPr>
          <w:rStyle w:val="CommentReference"/>
        </w:rPr>
        <w:commentReference w:id="6"/>
      </w:r>
      <w:r w:rsidR="0037629F">
        <w:t xml:space="preserve">. Also, data science can deal with </w:t>
      </w:r>
      <w:r w:rsidR="00A1143E">
        <w:t xml:space="preserve">a </w:t>
      </w:r>
      <w:r w:rsidR="0037629F">
        <w:t xml:space="preserve">large amount of data that </w:t>
      </w:r>
      <w:r w:rsidR="0037629F" w:rsidRPr="00E44E61">
        <w:rPr>
          <w:strike/>
        </w:rPr>
        <w:t>may</w:t>
      </w:r>
      <w:r w:rsidR="0037629F">
        <w:t xml:space="preserve"> </w:t>
      </w:r>
      <w:r w:rsidR="00E44E61" w:rsidRPr="00E44E61">
        <w:rPr>
          <w:color w:val="70AD47" w:themeColor="accent6"/>
        </w:rPr>
        <w:t xml:space="preserve">could </w:t>
      </w:r>
      <w:r w:rsidR="0037629F">
        <w:t xml:space="preserve">be structured or </w:t>
      </w:r>
      <w:r w:rsidR="00D33589">
        <w:t>unstructured</w:t>
      </w:r>
      <w:r w:rsidR="0037629F">
        <w:t xml:space="preserve">. </w:t>
      </w:r>
    </w:p>
    <w:p w14:paraId="591330E3" w14:textId="56A6EABD" w:rsidR="0037629F" w:rsidRDefault="0037629F" w:rsidP="002F57AD">
      <w:pPr>
        <w:spacing w:line="276" w:lineRule="auto"/>
      </w:pPr>
      <w:r>
        <w:t>To sum up</w:t>
      </w:r>
      <w:r w:rsidR="00D33589">
        <w:t>,</w:t>
      </w:r>
      <w:r>
        <w:t xml:space="preserve"> you can say that</w:t>
      </w:r>
      <w:r w:rsidR="00D33589">
        <w:t xml:space="preserve"> the term data science is</w:t>
      </w:r>
      <w:r>
        <w:t xml:space="preserve"> extremely similar to</w:t>
      </w:r>
      <w:r w:rsidR="00D33589">
        <w:t xml:space="preserve"> </w:t>
      </w:r>
      <w:r w:rsidR="002F57AD">
        <w:t>the term</w:t>
      </w:r>
      <w:r>
        <w:t xml:space="preserve"> science which is a large term that ha</w:t>
      </w:r>
      <w:r w:rsidR="00A1143E">
        <w:t>s</w:t>
      </w:r>
      <w:r>
        <w:t xml:space="preserve"> a great number of specialties. </w:t>
      </w:r>
      <w:r w:rsidR="002A394D">
        <w:t>Similarly, d</w:t>
      </w:r>
      <w:r>
        <w:t>ata science is a widely used term that include</w:t>
      </w:r>
      <w:r w:rsidR="00A1143E">
        <w:t>s</w:t>
      </w:r>
      <w:r>
        <w:t xml:space="preserve"> various methods and models to</w:t>
      </w:r>
      <w:r w:rsidR="002A394D">
        <w:t xml:space="preserve"> help you</w:t>
      </w:r>
      <w:r>
        <w:t xml:space="preserve"> get information.</w:t>
      </w:r>
      <w:r w:rsidR="002F57AD">
        <w:t xml:space="preserve"> </w:t>
      </w:r>
      <w:r>
        <w:t>Moreover, a data scientist</w:t>
      </w:r>
      <w:r w:rsidR="00A1143E">
        <w:t>'s</w:t>
      </w:r>
      <w:r>
        <w:t xml:space="preserve"> main concern is to find the right questions to ask with less concern for searching </w:t>
      </w:r>
      <w:r w:rsidR="002A394D">
        <w:t xml:space="preserve">for </w:t>
      </w:r>
      <w:r>
        <w:t>specific answers.</w:t>
      </w:r>
    </w:p>
    <w:p w14:paraId="5E14AFA8" w14:textId="1F8F4743" w:rsidR="0037629F" w:rsidRDefault="0037629F" w:rsidP="00A5134F">
      <w:pPr>
        <w:spacing w:line="276" w:lineRule="auto"/>
      </w:pPr>
      <w:r>
        <w:t>On the other hand, if data science is the place or home that carr</w:t>
      </w:r>
      <w:r w:rsidR="00A1143E">
        <w:t>ies</w:t>
      </w:r>
      <w:r>
        <w:t xml:space="preserve"> all the methods and tools</w:t>
      </w:r>
      <w:r w:rsidR="00CB0E4F">
        <w:t>, then</w:t>
      </w:r>
      <w:r>
        <w:t xml:space="preserve"> </w:t>
      </w:r>
      <w:r w:rsidR="00CB0E4F">
        <w:rPr>
          <w:b/>
          <w:bCs/>
        </w:rPr>
        <w:t>D</w:t>
      </w:r>
      <w:r w:rsidR="007D49B8" w:rsidRPr="007D49B8">
        <w:rPr>
          <w:b/>
          <w:bCs/>
        </w:rPr>
        <w:t xml:space="preserve">ata </w:t>
      </w:r>
      <w:r w:rsidR="006037FE">
        <w:rPr>
          <w:b/>
          <w:bCs/>
        </w:rPr>
        <w:t>A</w:t>
      </w:r>
      <w:r w:rsidRPr="007D49B8">
        <w:rPr>
          <w:b/>
          <w:bCs/>
        </w:rPr>
        <w:t>nalytics</w:t>
      </w:r>
      <w:r>
        <w:t xml:space="preserve"> is considered a certain room in that home.</w:t>
      </w:r>
      <w:r w:rsidRPr="00F13D1A">
        <w:rPr>
          <w:b/>
          <w:bCs/>
        </w:rPr>
        <w:t xml:space="preserve"> </w:t>
      </w:r>
      <w:r w:rsidRPr="004803F6">
        <w:t xml:space="preserve">Consequently, </w:t>
      </w:r>
      <w:r>
        <w:t>d</w:t>
      </w:r>
      <w:r w:rsidRPr="004803F6">
        <w:t xml:space="preserve">ata </w:t>
      </w:r>
      <w:r>
        <w:t>a</w:t>
      </w:r>
      <w:r w:rsidRPr="004803F6">
        <w:t>nalytics</w:t>
      </w:r>
      <w:r>
        <w:t xml:space="preserve"> is</w:t>
      </w:r>
      <w:r w:rsidR="007D49B8">
        <w:t xml:space="preserve"> data </w:t>
      </w:r>
      <w:r>
        <w:t xml:space="preserve">more concentrated and specific than data science. Typically, data analytics is more focused </w:t>
      </w:r>
      <w:r w:rsidR="00A1143E">
        <w:t>on</w:t>
      </w:r>
      <w:r>
        <w:t xml:space="preserve"> a specific goal in mind that you need to sort the data and search for methods to support this goal, instead of just searching for a connection between this data.</w:t>
      </w:r>
      <w:r w:rsidR="00A5134F">
        <w:t xml:space="preserve"> </w:t>
      </w:r>
      <w:r>
        <w:t xml:space="preserve">Additionally, data analytics is simply solving and fixing problems for </w:t>
      </w:r>
      <w:r>
        <w:lastRenderedPageBreak/>
        <w:t xml:space="preserve">questions you truly know that you do not </w:t>
      </w:r>
      <w:r w:rsidRPr="00EB7B57">
        <w:rPr>
          <w:strike/>
        </w:rPr>
        <w:t>know</w:t>
      </w:r>
      <w:r>
        <w:t xml:space="preserve"> </w:t>
      </w:r>
      <w:r w:rsidR="00EB7B57" w:rsidRPr="00EB7B57">
        <w:rPr>
          <w:color w:val="70AD47" w:themeColor="accent6"/>
        </w:rPr>
        <w:t xml:space="preserve">have </w:t>
      </w:r>
      <w:r>
        <w:t>the answer</w:t>
      </w:r>
      <w:r w:rsidR="00EB7B57" w:rsidRPr="00EB7B57">
        <w:rPr>
          <w:color w:val="70AD47" w:themeColor="accent6"/>
        </w:rPr>
        <w:t>s</w:t>
      </w:r>
      <w:r>
        <w:t xml:space="preserve"> to. </w:t>
      </w:r>
      <w:r w:rsidR="00A5134F">
        <w:t>Also</w:t>
      </w:r>
      <w:r>
        <w:t xml:space="preserve">, data analytics is based on getting results that will lead to instant enhancements and improvements. </w:t>
      </w:r>
    </w:p>
    <w:p w14:paraId="56011A24" w14:textId="66D6FD00" w:rsidR="0037629F" w:rsidRDefault="00CB0E4F" w:rsidP="00EB7B57">
      <w:pPr>
        <w:spacing w:line="276" w:lineRule="auto"/>
      </w:pPr>
      <w:r>
        <w:t xml:space="preserve">Now you </w:t>
      </w:r>
      <w:proofErr w:type="gramStart"/>
      <w:r w:rsidRPr="00EB7B57">
        <w:rPr>
          <w:strike/>
        </w:rPr>
        <w:t>must</w:t>
      </w:r>
      <w:r>
        <w:t xml:space="preserve"> </w:t>
      </w:r>
      <w:r w:rsidR="00EB7B57" w:rsidRPr="00EB7B57">
        <w:rPr>
          <w:color w:val="70AD47" w:themeColor="accent6"/>
        </w:rPr>
        <w:t>should</w:t>
      </w:r>
      <w:proofErr w:type="gramEnd"/>
      <w:r w:rsidR="00EB7B57" w:rsidRPr="00EB7B57">
        <w:rPr>
          <w:color w:val="70AD47" w:themeColor="accent6"/>
        </w:rPr>
        <w:t xml:space="preserve"> </w:t>
      </w:r>
      <w:r>
        <w:t>have a clear idea o</w:t>
      </w:r>
      <w:r w:rsidR="00A1143E">
        <w:t>f</w:t>
      </w:r>
      <w:r>
        <w:t xml:space="preserve"> the </w:t>
      </w:r>
      <w:r w:rsidR="00190213">
        <w:t xml:space="preserve">difference between </w:t>
      </w:r>
      <w:r w:rsidR="00860626">
        <w:t xml:space="preserve">Data Science and Data Analytics. Now let’s move on to </w:t>
      </w:r>
      <w:r w:rsidR="006458E5">
        <w:t xml:space="preserve">the next section to </w:t>
      </w:r>
      <w:r w:rsidR="00AA1D13">
        <w:t>check</w:t>
      </w:r>
      <w:r w:rsidR="00337C43">
        <w:t xml:space="preserve"> </w:t>
      </w:r>
      <w:r w:rsidR="00A1143E">
        <w:t xml:space="preserve">the </w:t>
      </w:r>
      <w:r w:rsidR="00337C43">
        <w:t>history of data analytics.</w:t>
      </w:r>
      <w:r w:rsidR="006458E5">
        <w:t xml:space="preserve"> </w:t>
      </w:r>
    </w:p>
    <w:p w14:paraId="6D73C742" w14:textId="77777777" w:rsidR="00C66E8D" w:rsidRPr="005214BC" w:rsidRDefault="00C66E8D"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t>Evolution of Data Analytics</w:t>
      </w:r>
    </w:p>
    <w:p w14:paraId="0DB02165" w14:textId="78F8D5D3" w:rsidR="00C66E8D" w:rsidRDefault="00A1143E" w:rsidP="00C66E8D">
      <w:pPr>
        <w:spacing w:line="276" w:lineRule="auto"/>
      </w:pPr>
      <w:r>
        <w:t>S</w:t>
      </w:r>
      <w:r w:rsidR="00C66E8D" w:rsidRPr="00DD227F">
        <w:t>tatistics is the root or basis for the foundation of data analytics</w:t>
      </w:r>
      <w:r w:rsidR="00C66E8D">
        <w:t xml:space="preserve"> and it is supposed that statistics were firstly used by Ancient Egyptians while they were building the pyramids. Historically, statistics played a very important role across the world for all governments. For example, the</w:t>
      </w:r>
      <w:r w:rsidR="00C66E8D" w:rsidRPr="00214EB2">
        <w:t xml:space="preserve"> censuses</w:t>
      </w:r>
      <w:r w:rsidR="00C66E8D">
        <w:t xml:space="preserve"> creation that is used for many different planning activities related to the government as taxation. The next step with all the collected data is to analyze it, then you will be able to discover some beneficial information; like determining the population growth in a certain area will help governments decide whether or not </w:t>
      </w:r>
      <w:r>
        <w:t xml:space="preserve">to </w:t>
      </w:r>
      <w:r w:rsidR="00C66E8D">
        <w:t xml:space="preserve">increase the number of hospitals in this given area. </w:t>
      </w:r>
    </w:p>
    <w:p w14:paraId="38FDE141" w14:textId="1F688467" w:rsidR="00C66E8D" w:rsidRDefault="00C66E8D" w:rsidP="00C66E8D">
      <w:pPr>
        <w:spacing w:line="276" w:lineRule="auto"/>
      </w:pPr>
      <w:r>
        <w:t>Some say that data analytics began to appear in the 19</w:t>
      </w:r>
      <w:r w:rsidRPr="00B51906">
        <w:rPr>
          <w:vertAlign w:val="superscript"/>
        </w:rPr>
        <w:t>th</w:t>
      </w:r>
      <w:r>
        <w:t xml:space="preserve"> century. However, in the late 1960s</w:t>
      </w:r>
      <w:r w:rsidR="00A1143E">
        <w:t>,</w:t>
      </w:r>
      <w:r>
        <w:t xml:space="preserve"> </w:t>
      </w:r>
      <w:r w:rsidRPr="00EB7B57">
        <w:rPr>
          <w:strike/>
        </w:rPr>
        <w:t>data analytics</w:t>
      </w:r>
      <w:r>
        <w:t xml:space="preserve"> </w:t>
      </w:r>
      <w:r w:rsidR="00EB7B57" w:rsidRPr="00EB7B57">
        <w:rPr>
          <w:color w:val="70AD47" w:themeColor="accent6"/>
        </w:rPr>
        <w:t xml:space="preserve">it </w:t>
      </w:r>
      <w:r>
        <w:t xml:space="preserve">started to slightly arise as the support and decision-making systems started to receive more attention. </w:t>
      </w:r>
    </w:p>
    <w:p w14:paraId="59D0DC14" w14:textId="3BD0FEC5" w:rsidR="00C66E8D" w:rsidRDefault="00C66E8D" w:rsidP="00C66E8D">
      <w:pPr>
        <w:spacing w:line="276" w:lineRule="auto"/>
      </w:pPr>
      <w:r>
        <w:t xml:space="preserve">The real turning point was in the 1980s with the appearance of the relational database systems. Additionally, using </w:t>
      </w:r>
      <w:commentRangeStart w:id="7"/>
      <w:r>
        <w:t>SQL</w:t>
      </w:r>
      <w:commentRangeEnd w:id="7"/>
      <w:r w:rsidR="00EB7B57">
        <w:rPr>
          <w:rStyle w:val="CommentReference"/>
        </w:rPr>
        <w:commentReference w:id="7"/>
      </w:r>
      <w:r>
        <w:t xml:space="preserve"> to select and retrieve data from the database, users were able to analyze their data easily. Also, the process of getting data </w:t>
      </w:r>
      <w:r w:rsidR="00A1143E">
        <w:t xml:space="preserve">to </w:t>
      </w:r>
      <w:r>
        <w:t xml:space="preserve">become easier than before and this </w:t>
      </w:r>
      <w:r w:rsidRPr="00981EFB">
        <w:t>helped to spread the use of database systems</w:t>
      </w:r>
      <w:r>
        <w:t>.</w:t>
      </w:r>
    </w:p>
    <w:p w14:paraId="3C97D9A3" w14:textId="06E80797" w:rsidR="00C66E8D" w:rsidRDefault="00C66E8D" w:rsidP="00C66E8D">
      <w:pPr>
        <w:spacing w:line="276" w:lineRule="auto"/>
      </w:pPr>
      <w:r>
        <w:t xml:space="preserve">In the late 1980s, the amount of gathered data started to increase </w:t>
      </w:r>
      <w:r w:rsidRPr="0097199B">
        <w:t>remarkably</w:t>
      </w:r>
      <w:r>
        <w:t>. That’s when the Data Warehouse</w:t>
      </w:r>
      <w:r w:rsidR="00EE3C58">
        <w:rPr>
          <w:rStyle w:val="FootnoteReference"/>
        </w:rPr>
        <w:footnoteReference w:id="3"/>
      </w:r>
      <w:r>
        <w:t xml:space="preserve"> and Business Intelligence (BI)</w:t>
      </w:r>
      <w:r w:rsidR="003D39F3">
        <w:rPr>
          <w:rStyle w:val="FootnoteReference"/>
        </w:rPr>
        <w:footnoteReference w:id="4"/>
      </w:r>
      <w:r>
        <w:t xml:space="preserve"> terms were proposed. </w:t>
      </w:r>
      <w:r w:rsidR="00A1143E">
        <w:t>U</w:t>
      </w:r>
      <w:r>
        <w:t>sing BI helps you better in decision making with searching, gathering and analyzing the stored data.</w:t>
      </w:r>
    </w:p>
    <w:p w14:paraId="1305941E" w14:textId="0E77CE53" w:rsidR="00C66E8D" w:rsidRDefault="00C66E8D" w:rsidP="009014AD">
      <w:pPr>
        <w:spacing w:line="276" w:lineRule="auto"/>
      </w:pPr>
      <w:r>
        <w:t>Around the 1990s, data mining</w:t>
      </w:r>
      <w:r w:rsidR="009014AD">
        <w:rPr>
          <w:rStyle w:val="FootnoteReference"/>
        </w:rPr>
        <w:footnoteReference w:id="5"/>
      </w:r>
      <w:r>
        <w:t xml:space="preserve"> appeared which introduced new ways of analyzing more data other than usual methods. Hence, a new business trend started to show up where organizations began to predict any potential customer needs, for example</w:t>
      </w:r>
      <w:r w:rsidR="00A1143E">
        <w:t>,</w:t>
      </w:r>
      <w:r>
        <w:t xml:space="preserve"> based on the customer’s purchasing style.</w:t>
      </w:r>
    </w:p>
    <w:p w14:paraId="581004AF" w14:textId="578DDD54" w:rsidR="00C66E8D" w:rsidRDefault="00C66E8D" w:rsidP="0057378D">
      <w:pPr>
        <w:spacing w:line="276" w:lineRule="auto"/>
      </w:pPr>
      <w:r>
        <w:t xml:space="preserve">The second turning point was in the 2000s, where the service of </w:t>
      </w:r>
      <w:r w:rsidR="00A1143E">
        <w:t xml:space="preserve">the </w:t>
      </w:r>
      <w:r>
        <w:t xml:space="preserve">Google search engine boomed out and started to process big data then analyze it. It was just like magic; you google something and the response comes out with just </w:t>
      </w:r>
      <w:r w:rsidR="00A1143E">
        <w:t xml:space="preserve">a </w:t>
      </w:r>
      <w:r>
        <w:t>few seconds with the result that you most likely needed.</w:t>
      </w:r>
      <w:r w:rsidR="0057378D">
        <w:t xml:space="preserve"> Moreover, with the Big Data</w:t>
      </w:r>
      <w:r w:rsidR="00CE6E22">
        <w:rPr>
          <w:rStyle w:val="FootnoteReference"/>
        </w:rPr>
        <w:footnoteReference w:id="6"/>
      </w:r>
      <w:r w:rsidR="0057378D">
        <w:t xml:space="preserve"> development alongside the Cloud</w:t>
      </w:r>
      <w:r w:rsidR="009A6C5D">
        <w:rPr>
          <w:rStyle w:val="FootnoteReference"/>
        </w:rPr>
        <w:footnoteReference w:id="7"/>
      </w:r>
      <w:r w:rsidR="0057378D">
        <w:t>, Data Warehouses and m</w:t>
      </w:r>
      <w:r w:rsidR="00A1143E">
        <w:t>uch</w:t>
      </w:r>
      <w:r w:rsidR="0057378D">
        <w:t xml:space="preserve"> other software and hardware enhancements, Data Analytics emerged on the surface</w:t>
      </w:r>
      <w:r w:rsidR="0057378D" w:rsidRPr="00E04991">
        <w:t xml:space="preserve"> </w:t>
      </w:r>
      <w:r w:rsidR="0057378D">
        <w:t>significantly.</w:t>
      </w:r>
    </w:p>
    <w:p w14:paraId="799099D8" w14:textId="5A4FF8DA" w:rsidR="00C66E8D" w:rsidRDefault="00C66E8D" w:rsidP="00C66E8D">
      <w:pPr>
        <w:spacing w:line="276" w:lineRule="auto"/>
      </w:pPr>
      <w:r>
        <w:lastRenderedPageBreak/>
        <w:t>In the 2010s, two important services which are Amazon Redshift</w:t>
      </w:r>
      <w:r w:rsidR="00302BEA">
        <w:rPr>
          <w:rStyle w:val="FootnoteReference"/>
        </w:rPr>
        <w:footnoteReference w:id="8"/>
      </w:r>
      <w:r>
        <w:t xml:space="preserve"> and Google </w:t>
      </w:r>
      <w:proofErr w:type="spellStart"/>
      <w:r>
        <w:t>BigQuery</w:t>
      </w:r>
      <w:proofErr w:type="spellEnd"/>
      <w:r w:rsidR="002E7513">
        <w:rPr>
          <w:rStyle w:val="FootnoteReference"/>
        </w:rPr>
        <w:footnoteReference w:id="9"/>
      </w:r>
      <w:r>
        <w:t xml:space="preserve"> came out </w:t>
      </w:r>
      <w:r w:rsidR="00A1143E">
        <w:t>at</w:t>
      </w:r>
      <w:r>
        <w:t xml:space="preserve"> a very affordable price. For the time being, almost all the companies even startups </w:t>
      </w:r>
      <w:r w:rsidR="00A1143E">
        <w:t>can</w:t>
      </w:r>
      <w:r>
        <w:t xml:space="preserve"> easily obtain and build an infrastructure for big data analysis </w:t>
      </w:r>
      <w:r w:rsidR="00A1143E">
        <w:t>at</w:t>
      </w:r>
      <w:r>
        <w:t xml:space="preserve"> a very low cost.</w:t>
      </w:r>
    </w:p>
    <w:p w14:paraId="3B6ADF5E" w14:textId="6EE9BC84" w:rsidR="00C66E8D" w:rsidRDefault="00C66E8D" w:rsidP="00C66E8D">
      <w:pPr>
        <w:spacing w:line="276" w:lineRule="auto"/>
      </w:pPr>
      <w:r>
        <w:t>T</w:t>
      </w:r>
      <w:r w:rsidRPr="00FE187E">
        <w:t>o put it differently</w:t>
      </w:r>
      <w:r>
        <w:t xml:space="preserve">, computer technology and data analysis are connected. They are developing, improving and affecting each other. </w:t>
      </w:r>
      <w:r w:rsidR="00A1143E">
        <w:t>T</w:t>
      </w:r>
      <w:r>
        <w:t xml:space="preserve">hey are in a </w:t>
      </w:r>
      <w:r w:rsidRPr="00E50B75">
        <w:t>proportional</w:t>
      </w:r>
      <w:r>
        <w:t xml:space="preserve"> relationship, as the gathered data gets larger </w:t>
      </w:r>
      <w:proofErr w:type="gramStart"/>
      <w:r>
        <w:t>then</w:t>
      </w:r>
      <w:proofErr w:type="gramEnd"/>
      <w:r>
        <w:t xml:space="preserve"> new data analysis techniques will be introduced. </w:t>
      </w:r>
    </w:p>
    <w:p w14:paraId="5A57636A" w14:textId="17F2065F" w:rsidR="00613FF1" w:rsidRPr="005214BC" w:rsidRDefault="00613FF1"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t xml:space="preserve">Why </w:t>
      </w:r>
      <w:r w:rsidR="007F24CA" w:rsidRPr="005214BC">
        <w:rPr>
          <w:rFonts w:ascii="Calibri" w:eastAsia="Calibri" w:hAnsi="Calibri" w:cs="Calibri"/>
          <w:color w:val="000000"/>
          <w:sz w:val="28"/>
          <w:szCs w:val="28"/>
          <w:lang w:bidi="ar-SA"/>
        </w:rPr>
        <w:t>S</w:t>
      </w:r>
      <w:r w:rsidRPr="005214BC">
        <w:rPr>
          <w:rFonts w:ascii="Calibri" w:eastAsia="Calibri" w:hAnsi="Calibri" w:cs="Calibri"/>
          <w:color w:val="000000"/>
          <w:sz w:val="28"/>
          <w:szCs w:val="28"/>
          <w:lang w:bidi="ar-SA"/>
        </w:rPr>
        <w:t xml:space="preserve">tudy </w:t>
      </w:r>
      <w:r w:rsidR="004F7F43" w:rsidRPr="005214BC">
        <w:rPr>
          <w:rFonts w:ascii="Calibri" w:eastAsia="Calibri" w:hAnsi="Calibri" w:cs="Calibri"/>
          <w:color w:val="000000"/>
          <w:sz w:val="28"/>
          <w:szCs w:val="28"/>
          <w:lang w:bidi="ar-SA"/>
        </w:rPr>
        <w:t>D</w:t>
      </w:r>
      <w:r w:rsidRPr="005214BC">
        <w:rPr>
          <w:rFonts w:ascii="Calibri" w:eastAsia="Calibri" w:hAnsi="Calibri" w:cs="Calibri"/>
          <w:color w:val="000000"/>
          <w:sz w:val="28"/>
          <w:szCs w:val="28"/>
          <w:lang w:bidi="ar-SA"/>
        </w:rPr>
        <w:t xml:space="preserve">ata </w:t>
      </w:r>
      <w:r w:rsidR="004F7F43" w:rsidRPr="005214BC">
        <w:rPr>
          <w:rFonts w:ascii="Calibri" w:eastAsia="Calibri" w:hAnsi="Calibri" w:cs="Calibri"/>
          <w:color w:val="000000"/>
          <w:sz w:val="28"/>
          <w:szCs w:val="28"/>
          <w:lang w:bidi="ar-SA"/>
        </w:rPr>
        <w:t>A</w:t>
      </w:r>
      <w:r w:rsidRPr="005214BC">
        <w:rPr>
          <w:rFonts w:ascii="Calibri" w:eastAsia="Calibri" w:hAnsi="Calibri" w:cs="Calibri"/>
          <w:color w:val="000000"/>
          <w:sz w:val="28"/>
          <w:szCs w:val="28"/>
          <w:lang w:bidi="ar-SA"/>
        </w:rPr>
        <w:t>nalytics?</w:t>
      </w:r>
    </w:p>
    <w:p w14:paraId="1FB697C0" w14:textId="3AEB2C13" w:rsidR="007234B4" w:rsidRDefault="00721DB5" w:rsidP="00F85378">
      <w:pPr>
        <w:spacing w:line="276" w:lineRule="auto"/>
      </w:pPr>
      <w:r w:rsidRPr="00721DB5">
        <w:t>Ever</w:t>
      </w:r>
      <w:r>
        <w:t>y</w:t>
      </w:r>
      <w:r w:rsidR="00A1143E">
        <w:t xml:space="preserve"> </w:t>
      </w:r>
      <w:r>
        <w:t xml:space="preserve">day more </w:t>
      </w:r>
      <w:r w:rsidR="0098557D">
        <w:t>organizations a</w:t>
      </w:r>
      <w:r>
        <w:t xml:space="preserve">re gathering more data than ever </w:t>
      </w:r>
      <w:r w:rsidR="0098557D">
        <w:t>before</w:t>
      </w:r>
      <w:r w:rsidR="00E07A9E">
        <w:t>.</w:t>
      </w:r>
      <w:r w:rsidR="0098557D">
        <w:t xml:space="preserve"> </w:t>
      </w:r>
      <w:r w:rsidR="00E07A9E">
        <w:t>T</w:t>
      </w:r>
      <w:r w:rsidR="00966D91">
        <w:t xml:space="preserve">hese organizations might be </w:t>
      </w:r>
      <w:r w:rsidR="00BC1588">
        <w:t>government</w:t>
      </w:r>
      <w:r w:rsidR="001505FF">
        <w:t>al</w:t>
      </w:r>
      <w:r w:rsidR="00BC1588">
        <w:t xml:space="preserve"> </w:t>
      </w:r>
      <w:r w:rsidR="00966D91">
        <w:t xml:space="preserve">or </w:t>
      </w:r>
      <w:r w:rsidR="00BC1588">
        <w:t xml:space="preserve">business </w:t>
      </w:r>
      <w:r w:rsidR="00966D91">
        <w:t>or healthcare</w:t>
      </w:r>
      <w:r w:rsidR="00BC1588">
        <w:t xml:space="preserve"> or even charity </w:t>
      </w:r>
      <w:r w:rsidR="00E07A9E">
        <w:t>or any other organization</w:t>
      </w:r>
      <w:r w:rsidR="00BC1588">
        <w:t>.</w:t>
      </w:r>
      <w:r w:rsidR="00963158">
        <w:t xml:space="preserve"> Th</w:t>
      </w:r>
      <w:r w:rsidR="001505FF">
        <w:t>ese</w:t>
      </w:r>
      <w:r w:rsidR="00963158">
        <w:t xml:space="preserve"> gathered data include many insights into the organization’s operations and more. </w:t>
      </w:r>
      <w:r w:rsidR="00306BEF">
        <w:t>Hence</w:t>
      </w:r>
      <w:r w:rsidR="005B4595">
        <w:t>,</w:t>
      </w:r>
      <w:r w:rsidR="007C4157">
        <w:t xml:space="preserve"> data analytics is needed to extract these insi</w:t>
      </w:r>
      <w:r w:rsidR="00186693">
        <w:t>ghts</w:t>
      </w:r>
      <w:r w:rsidR="008F0E8E">
        <w:t xml:space="preserve">. </w:t>
      </w:r>
      <w:r w:rsidR="00C97794">
        <w:t>Also</w:t>
      </w:r>
      <w:r w:rsidR="008F0E8E">
        <w:t xml:space="preserve">, </w:t>
      </w:r>
      <w:r w:rsidR="00554769">
        <w:t>this will require some statistical, analytical and computational skills</w:t>
      </w:r>
      <w:r w:rsidR="0014741E">
        <w:t>.</w:t>
      </w:r>
    </w:p>
    <w:p w14:paraId="2EE1BA5E" w14:textId="7BB2B6D7" w:rsidR="008B30BF" w:rsidRPr="005214BC" w:rsidRDefault="008B30BF"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t xml:space="preserve">Advantage of </w:t>
      </w:r>
      <w:r w:rsidR="00C97794" w:rsidRPr="005214BC">
        <w:rPr>
          <w:rFonts w:ascii="Calibri" w:eastAsia="Calibri" w:hAnsi="Calibri" w:cs="Calibri"/>
          <w:color w:val="000000"/>
          <w:sz w:val="28"/>
          <w:szCs w:val="28"/>
          <w:lang w:bidi="ar-SA"/>
        </w:rPr>
        <w:t>D</w:t>
      </w:r>
      <w:r w:rsidRPr="005214BC">
        <w:rPr>
          <w:rFonts w:ascii="Calibri" w:eastAsia="Calibri" w:hAnsi="Calibri" w:cs="Calibri"/>
          <w:color w:val="000000"/>
          <w:sz w:val="28"/>
          <w:szCs w:val="28"/>
          <w:lang w:bidi="ar-SA"/>
        </w:rPr>
        <w:t xml:space="preserve">ata </w:t>
      </w:r>
      <w:r w:rsidR="00C97794" w:rsidRPr="005214BC">
        <w:rPr>
          <w:rFonts w:ascii="Calibri" w:eastAsia="Calibri" w:hAnsi="Calibri" w:cs="Calibri"/>
          <w:color w:val="000000"/>
          <w:sz w:val="28"/>
          <w:szCs w:val="28"/>
          <w:lang w:bidi="ar-SA"/>
        </w:rPr>
        <w:t>A</w:t>
      </w:r>
      <w:r w:rsidRPr="005214BC">
        <w:rPr>
          <w:rFonts w:ascii="Calibri" w:eastAsia="Calibri" w:hAnsi="Calibri" w:cs="Calibri"/>
          <w:color w:val="000000"/>
          <w:sz w:val="28"/>
          <w:szCs w:val="28"/>
          <w:lang w:bidi="ar-SA"/>
        </w:rPr>
        <w:t>nalytics</w:t>
      </w:r>
    </w:p>
    <w:p w14:paraId="756815B5" w14:textId="6F86B28A" w:rsidR="001F2C2D" w:rsidRDefault="008B30BF" w:rsidP="00875BB1">
      <w:pPr>
        <w:tabs>
          <w:tab w:val="left" w:pos="2457"/>
        </w:tabs>
        <w:spacing w:line="276" w:lineRule="auto"/>
      </w:pPr>
      <w:r w:rsidRPr="003F2AD8">
        <w:t>Sim</w:t>
      </w:r>
      <w:r>
        <w:t xml:space="preserve">ply data analytics is here because there is great information </w:t>
      </w:r>
      <w:r w:rsidRPr="00EB7B57">
        <w:rPr>
          <w:strike/>
        </w:rPr>
        <w:t>is</w:t>
      </w:r>
      <w:r>
        <w:t xml:space="preserve"> buried in the data and </w:t>
      </w:r>
      <w:r w:rsidR="00EB7B57">
        <w:t xml:space="preserve">it’s </w:t>
      </w:r>
      <w:r>
        <w:t>waiting to be uncovered and discovered.</w:t>
      </w:r>
      <w:r>
        <w:tab/>
        <w:t>Again</w:t>
      </w:r>
      <w:r w:rsidR="00F40B41">
        <w:t>,</w:t>
      </w:r>
      <w:r>
        <w:t xml:space="preserve"> data itself is just ha</w:t>
      </w:r>
      <w:r w:rsidR="00A1143E">
        <w:t>ving</w:t>
      </w:r>
      <w:r>
        <w:t xml:space="preserve"> no useful meaning, it needs some cleaning, arranging and polishing to see what is hidden beneath </w:t>
      </w:r>
      <w:r w:rsidRPr="00EB7B57">
        <w:rPr>
          <w:strike/>
        </w:rPr>
        <w:t>this data</w:t>
      </w:r>
      <w:r w:rsidR="00EB7B57">
        <w:t xml:space="preserve"> </w:t>
      </w:r>
      <w:r w:rsidR="00EB7B57" w:rsidRPr="00EB7B57">
        <w:rPr>
          <w:color w:val="70AD47" w:themeColor="accent6"/>
        </w:rPr>
        <w:t>it</w:t>
      </w:r>
      <w:r>
        <w:t>. Once you discover the hidden information you will be able to:</w:t>
      </w:r>
    </w:p>
    <w:p w14:paraId="740FFCA4" w14:textId="38CC5934" w:rsidR="006272B1" w:rsidRDefault="006272B1" w:rsidP="00F85378">
      <w:pPr>
        <w:pStyle w:val="ListParagraph"/>
        <w:numPr>
          <w:ilvl w:val="0"/>
          <w:numId w:val="1"/>
        </w:numPr>
        <w:spacing w:line="276" w:lineRule="auto"/>
      </w:pPr>
      <w:r>
        <w:t xml:space="preserve">Gather all the </w:t>
      </w:r>
      <w:r w:rsidRPr="00EB7B57">
        <w:rPr>
          <w:strike/>
        </w:rPr>
        <w:t>hidden</w:t>
      </w:r>
      <w:r>
        <w:t xml:space="preserve"> </w:t>
      </w:r>
      <w:r w:rsidR="00EB7B57" w:rsidRPr="00EB7B57">
        <w:rPr>
          <w:color w:val="70AD47" w:themeColor="accent6"/>
        </w:rPr>
        <w:t xml:space="preserve">unknown </w:t>
      </w:r>
      <w:r>
        <w:t xml:space="preserve">insights </w:t>
      </w:r>
      <w:r w:rsidR="007014A8">
        <w:t>then</w:t>
      </w:r>
      <w:r w:rsidR="006844E5">
        <w:t xml:space="preserve"> </w:t>
      </w:r>
      <w:commentRangeStart w:id="8"/>
      <w:r w:rsidR="006844E5">
        <w:t>analyzed</w:t>
      </w:r>
      <w:commentRangeEnd w:id="8"/>
      <w:r w:rsidR="00F15F38">
        <w:rPr>
          <w:rStyle w:val="CommentReference"/>
        </w:rPr>
        <w:commentReference w:id="8"/>
      </w:r>
      <w:r w:rsidR="006844E5">
        <w:t xml:space="preserve"> to</w:t>
      </w:r>
      <w:r w:rsidR="00A1143E">
        <w:t xml:space="preserve"> clear </w:t>
      </w:r>
      <w:r w:rsidR="006844E5">
        <w:t xml:space="preserve">business requirements. </w:t>
      </w:r>
    </w:p>
    <w:p w14:paraId="3DB36523" w14:textId="32940852" w:rsidR="001F2C2D" w:rsidRDefault="00AF21B3" w:rsidP="00F85378">
      <w:pPr>
        <w:pStyle w:val="ListParagraph"/>
        <w:numPr>
          <w:ilvl w:val="0"/>
          <w:numId w:val="1"/>
        </w:numPr>
        <w:spacing w:line="276" w:lineRule="auto"/>
      </w:pPr>
      <w:r>
        <w:t>Take decisions in the most critical situations easily and rapidly.</w:t>
      </w:r>
    </w:p>
    <w:p w14:paraId="6F70E85B" w14:textId="6190BDCB" w:rsidR="00AF21B3" w:rsidRDefault="00AD619C" w:rsidP="00F85378">
      <w:pPr>
        <w:pStyle w:val="ListParagraph"/>
        <w:numPr>
          <w:ilvl w:val="0"/>
          <w:numId w:val="1"/>
        </w:numPr>
        <w:spacing w:line="276" w:lineRule="auto"/>
      </w:pPr>
      <w:r>
        <w:t>Deeply understand the client requirements correspondingly you will be able to build successful business relationships</w:t>
      </w:r>
      <w:r w:rsidR="00FC7277">
        <w:t xml:space="preserve"> with your clients</w:t>
      </w:r>
      <w:r>
        <w:t>.</w:t>
      </w:r>
    </w:p>
    <w:p w14:paraId="08CDED64" w14:textId="162815B4" w:rsidR="00FC7277" w:rsidRDefault="00E95EE5" w:rsidP="00F85378">
      <w:pPr>
        <w:pStyle w:val="ListParagraph"/>
        <w:numPr>
          <w:ilvl w:val="0"/>
          <w:numId w:val="1"/>
        </w:numPr>
        <w:spacing w:line="276" w:lineRule="auto"/>
      </w:pPr>
      <w:r>
        <w:t xml:space="preserve">Implement and apply preventative measures to </w:t>
      </w:r>
      <w:commentRangeStart w:id="9"/>
      <w:r>
        <w:t xml:space="preserve">increase </w:t>
      </w:r>
      <w:commentRangeEnd w:id="9"/>
      <w:r w:rsidR="00F15F38">
        <w:rPr>
          <w:rStyle w:val="CommentReference"/>
        </w:rPr>
        <w:commentReference w:id="9"/>
      </w:r>
      <w:r>
        <w:t>risk management.</w:t>
      </w:r>
    </w:p>
    <w:p w14:paraId="1AD56552" w14:textId="280BD0C9" w:rsidR="00093B3B" w:rsidRDefault="00093B3B" w:rsidP="00F85378">
      <w:pPr>
        <w:pStyle w:val="ListParagraph"/>
        <w:numPr>
          <w:ilvl w:val="0"/>
          <w:numId w:val="1"/>
        </w:numPr>
        <w:spacing w:line="276" w:lineRule="auto"/>
      </w:pPr>
      <w:r>
        <w:t xml:space="preserve">Rapidly react to any change in the market </w:t>
      </w:r>
      <w:r w:rsidR="006D4538">
        <w:t>or business hence flexibility improvement.</w:t>
      </w:r>
    </w:p>
    <w:p w14:paraId="68557E5E" w14:textId="233E5244" w:rsidR="006D4538" w:rsidRDefault="00A8780B" w:rsidP="00F85378">
      <w:pPr>
        <w:pStyle w:val="ListParagraph"/>
        <w:numPr>
          <w:ilvl w:val="0"/>
          <w:numId w:val="1"/>
        </w:numPr>
        <w:spacing w:line="276" w:lineRule="auto"/>
      </w:pPr>
      <w:r>
        <w:t>Have a deep and clear look into financial performance.</w:t>
      </w:r>
    </w:p>
    <w:p w14:paraId="23DF9706" w14:textId="38B15E79" w:rsidR="006458E5" w:rsidRPr="00875BB1" w:rsidRDefault="00CE7AE0" w:rsidP="00875BB1">
      <w:pPr>
        <w:pStyle w:val="ListParagraph"/>
        <w:numPr>
          <w:ilvl w:val="0"/>
          <w:numId w:val="1"/>
        </w:numPr>
        <w:spacing w:line="276" w:lineRule="auto"/>
      </w:pPr>
      <w:r>
        <w:t xml:space="preserve">Reduce </w:t>
      </w:r>
      <w:r w:rsidR="005F22BE">
        <w:t xml:space="preserve">unnecessary </w:t>
      </w:r>
      <w:r>
        <w:t>cost</w:t>
      </w:r>
      <w:r w:rsidR="00A1143E">
        <w:t>s</w:t>
      </w:r>
      <w:r>
        <w:t xml:space="preserve"> and hence increase the organization</w:t>
      </w:r>
      <w:r w:rsidR="00A1143E">
        <w:t>'s</w:t>
      </w:r>
      <w:r>
        <w:t xml:space="preserve"> profit</w:t>
      </w:r>
      <w:r w:rsidR="005F22BE">
        <w:t>.</w:t>
      </w:r>
    </w:p>
    <w:p w14:paraId="31E8B4B3" w14:textId="77777777" w:rsidR="006458E5" w:rsidRPr="005214BC" w:rsidRDefault="006458E5"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t>How data analytics can help business?</w:t>
      </w:r>
    </w:p>
    <w:p w14:paraId="266F3DC9" w14:textId="3287AC3F" w:rsidR="002643F7" w:rsidRDefault="002643F7" w:rsidP="002643F7">
      <w:pPr>
        <w:spacing w:line="276" w:lineRule="auto"/>
      </w:pPr>
      <w:r>
        <w:t>Think about the Pepsi corporation, Pepsi company may gather data from retailers, points of sale, various client surveys, and so on. All this gathered information will provide the company management various insights that can be used to enhance the financial, marketing, development strategies</w:t>
      </w:r>
      <w:r w:rsidR="00A1143E">
        <w:t>,</w:t>
      </w:r>
      <w:r>
        <w:t xml:space="preserve"> and so many other company</w:t>
      </w:r>
      <w:r w:rsidR="00A1143E">
        <w:t>-</w:t>
      </w:r>
      <w:r>
        <w:t xml:space="preserve">related aspects. For example, based on the gathered information the company may suggest </w:t>
      </w:r>
      <w:r w:rsidRPr="00901DE9">
        <w:t>tailored advertisements and promotions</w:t>
      </w:r>
      <w:r>
        <w:t xml:space="preserve">, better marketing plan, value chain enhancements, and so many other decisions to improve the customer experience and increase company profit. </w:t>
      </w:r>
    </w:p>
    <w:p w14:paraId="4B70E222" w14:textId="32E5C9A9" w:rsidR="006458E5" w:rsidRDefault="006458E5" w:rsidP="002748C2">
      <w:pPr>
        <w:spacing w:line="276" w:lineRule="auto"/>
      </w:pPr>
      <w:r>
        <w:t xml:space="preserve">Typically, data that is used in the process of analytics needs to be saved, analyzed properly, remove not use data and arranging it into logical groups. Then connect key data points to find similar patterns and helpful information that might be needed in </w:t>
      </w:r>
      <w:r w:rsidR="00A1143E">
        <w:t xml:space="preserve">the </w:t>
      </w:r>
      <w:r>
        <w:t>future.</w:t>
      </w:r>
      <w:r w:rsidR="002748C2">
        <w:t xml:space="preserve"> </w:t>
      </w:r>
      <w:r w:rsidR="00F30220">
        <w:t>As well, u</w:t>
      </w:r>
      <w:r>
        <w:t>sing data analytics companies can better understand themselves, design new and better strategies based on the data analytics results and findings which can be translated and mapped into actionable insights.</w:t>
      </w:r>
    </w:p>
    <w:p w14:paraId="44A01B67" w14:textId="18519AD0" w:rsidR="006458E5" w:rsidRDefault="00A1143E" w:rsidP="006458E5">
      <w:pPr>
        <w:spacing w:line="276" w:lineRule="auto"/>
      </w:pPr>
      <w:r>
        <w:t>T</w:t>
      </w:r>
      <w:r w:rsidR="006458E5">
        <w:t xml:space="preserve">here are so many various key areas where using a technique of analytics can be a great win for </w:t>
      </w:r>
      <w:r>
        <w:t xml:space="preserve">the </w:t>
      </w:r>
      <w:r w:rsidR="006458E5">
        <w:t xml:space="preserve">business. Looking inside the company operation is one of the first areas that several companies look at. </w:t>
      </w:r>
      <w:r w:rsidR="006458E5">
        <w:lastRenderedPageBreak/>
        <w:t>Some companies regularly set objectives, milestones</w:t>
      </w:r>
      <w:r>
        <w:t>,</w:t>
      </w:r>
      <w:r w:rsidR="006458E5">
        <w:t xml:space="preserve"> and goals to reach, however, tracking them </w:t>
      </w:r>
      <w:r>
        <w:t>is</w:t>
      </w:r>
      <w:r w:rsidR="006458E5">
        <w:t xml:space="preserve"> not that easy. On the other hand, focusing on the business and data teams it will be easy to set key performance index</w:t>
      </w:r>
      <w:r>
        <w:t>es</w:t>
      </w:r>
      <w:r w:rsidR="006458E5">
        <w:t xml:space="preserve"> and have clear methods to measure them.</w:t>
      </w:r>
    </w:p>
    <w:p w14:paraId="5FE34426" w14:textId="1AB54DAF" w:rsidR="006458E5" w:rsidRDefault="006458E5" w:rsidP="00317A63">
      <w:pPr>
        <w:spacing w:line="276" w:lineRule="auto"/>
      </w:pPr>
      <w:r>
        <w:t xml:space="preserve">Indeed, data analytics can </w:t>
      </w:r>
      <w:r w:rsidRPr="0052478A">
        <w:t>remarkably</w:t>
      </w:r>
      <w:r>
        <w:t xml:space="preserve"> enhance customer support and relations. Moreover, customer engagement and service are not just based on the fact of understanding what the customer need</w:t>
      </w:r>
      <w:r w:rsidR="00A1143E">
        <w:t>s</w:t>
      </w:r>
      <w:r>
        <w:t xml:space="preserve"> at a certain time, but also, what the customer may need in the future. By using predictive data analytics, a company will be able to see and locate the areas where a customer is satisfied, </w:t>
      </w:r>
      <w:r w:rsidR="00A1143E">
        <w:t xml:space="preserve">the </w:t>
      </w:r>
      <w:r>
        <w:t>area where improvement is needed and above all, where these options m</w:t>
      </w:r>
      <w:r w:rsidRPr="00603CCF">
        <w:t xml:space="preserve">ay </w:t>
      </w:r>
      <w:r>
        <w:t>lead in the future.</w:t>
      </w:r>
      <w:r w:rsidR="00317A63">
        <w:t xml:space="preserve"> </w:t>
      </w:r>
      <w:r>
        <w:t>Additionally, company marketing can be greatly improved using data analytics. It will be so easy to track the marketing plan</w:t>
      </w:r>
      <w:r w:rsidR="00A1143E">
        <w:t>'s</w:t>
      </w:r>
      <w:r>
        <w:t xml:space="preserve"> success by measuring something like social media interactions or users clicks on some advertisements and some other measures which will deeply help in planning for future marketing campaigns.</w:t>
      </w:r>
    </w:p>
    <w:p w14:paraId="3AB1AFC1" w14:textId="779D5CCB" w:rsidR="002643F7" w:rsidRPr="005214BC" w:rsidRDefault="002643F7"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t xml:space="preserve">How </w:t>
      </w:r>
      <w:r w:rsidR="002748C2" w:rsidRPr="005214BC">
        <w:rPr>
          <w:rFonts w:ascii="Calibri" w:eastAsia="Calibri" w:hAnsi="Calibri" w:cs="Calibri"/>
          <w:color w:val="000000"/>
          <w:sz w:val="28"/>
          <w:szCs w:val="28"/>
          <w:lang w:bidi="ar-SA"/>
        </w:rPr>
        <w:t>T</w:t>
      </w:r>
      <w:r w:rsidRPr="005214BC">
        <w:rPr>
          <w:rFonts w:ascii="Calibri" w:eastAsia="Calibri" w:hAnsi="Calibri" w:cs="Calibri"/>
          <w:color w:val="000000"/>
          <w:sz w:val="28"/>
          <w:szCs w:val="28"/>
          <w:lang w:bidi="ar-SA"/>
        </w:rPr>
        <w:t xml:space="preserve">hings </w:t>
      </w:r>
      <w:r w:rsidR="002748C2" w:rsidRPr="005214BC">
        <w:rPr>
          <w:rFonts w:ascii="Calibri" w:eastAsia="Calibri" w:hAnsi="Calibri" w:cs="Calibri"/>
          <w:color w:val="000000"/>
          <w:sz w:val="28"/>
          <w:szCs w:val="28"/>
          <w:lang w:bidi="ar-SA"/>
        </w:rPr>
        <w:t>W</w:t>
      </w:r>
      <w:r w:rsidRPr="005214BC">
        <w:rPr>
          <w:rFonts w:ascii="Calibri" w:eastAsia="Calibri" w:hAnsi="Calibri" w:cs="Calibri"/>
          <w:color w:val="000000"/>
          <w:sz w:val="28"/>
          <w:szCs w:val="28"/>
          <w:lang w:bidi="ar-SA"/>
        </w:rPr>
        <w:t>ork</w:t>
      </w:r>
      <w:r w:rsidR="002748C2" w:rsidRPr="005214BC">
        <w:rPr>
          <w:rFonts w:ascii="Calibri" w:eastAsia="Calibri" w:hAnsi="Calibri" w:cs="Calibri"/>
          <w:color w:val="000000"/>
          <w:sz w:val="28"/>
          <w:szCs w:val="28"/>
          <w:lang w:bidi="ar-SA"/>
        </w:rPr>
        <w:t xml:space="preserve"> Using Data Analytics</w:t>
      </w:r>
    </w:p>
    <w:p w14:paraId="4DB04792" w14:textId="091C9E27" w:rsidR="002643F7" w:rsidRDefault="00DD39F3" w:rsidP="002643F7">
      <w:pPr>
        <w:spacing w:line="276" w:lineRule="auto"/>
      </w:pPr>
      <w:r>
        <w:rPr>
          <w:noProof/>
        </w:rPr>
        <w:drawing>
          <wp:anchor distT="0" distB="0" distL="114300" distR="114300" simplePos="0" relativeHeight="251660288" behindDoc="1" locked="0" layoutInCell="1" allowOverlap="1" wp14:anchorId="68C13371" wp14:editId="25610D79">
            <wp:simplePos x="0" y="0"/>
            <wp:positionH relativeFrom="page">
              <wp:align>right</wp:align>
            </wp:positionH>
            <wp:positionV relativeFrom="paragraph">
              <wp:posOffset>45085</wp:posOffset>
            </wp:positionV>
            <wp:extent cx="4462145" cy="2788920"/>
            <wp:effectExtent l="0" t="38100" r="0" b="4953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r w:rsidR="002643F7">
        <w:t xml:space="preserve">Generally, the data analytics process starts with an idea you need to investigate or a decision to make or even a question that needs an answer. Then </w:t>
      </w:r>
      <w:r w:rsidR="0060719B">
        <w:t xml:space="preserve">first things first, </w:t>
      </w:r>
      <w:r w:rsidR="002643F7">
        <w:t xml:space="preserve">you will have to gather data. Once you have data in your hand, it will be time to explore it and look deep inside it. </w:t>
      </w:r>
      <w:r w:rsidR="0060719B">
        <w:t>Consequently</w:t>
      </w:r>
      <w:r w:rsidR="002643F7">
        <w:t>, you will be able to check for errors in the data like blanks or useless words like ‘</w:t>
      </w:r>
      <w:proofErr w:type="spellStart"/>
      <w:r w:rsidR="002643F7">
        <w:t>sfasafs</w:t>
      </w:r>
      <w:proofErr w:type="spellEnd"/>
      <w:r w:rsidR="002643F7">
        <w:t xml:space="preserve">’ which has no meaning or missing data like if you have Paris and there is no corresponding country then obviously you can put France as </w:t>
      </w:r>
      <w:r w:rsidR="00A1143E">
        <w:t xml:space="preserve">a </w:t>
      </w:r>
      <w:r w:rsidR="002643F7">
        <w:t>country and so on.</w:t>
      </w:r>
    </w:p>
    <w:p w14:paraId="7EB67850" w14:textId="575D4E11" w:rsidR="002643F7" w:rsidRDefault="002643F7" w:rsidP="002643F7">
      <w:pPr>
        <w:spacing w:line="276" w:lineRule="auto"/>
      </w:pPr>
      <w:r>
        <w:t xml:space="preserve">Moreover, and as you move on, you will need to visualize the data as it is considered one of the best ways to explore things. Once you have a good visual structure for the data you will next </w:t>
      </w:r>
      <w:r w:rsidR="00A1143E">
        <w:t xml:space="preserve">be </w:t>
      </w:r>
      <w:r>
        <w:t xml:space="preserve">going to test it by for example applying some filters and sorting to check if the data has a meaning. As soon as you find a meaning for the data now you can study the results to </w:t>
      </w:r>
      <w:r w:rsidR="00A1143E">
        <w:t>m</w:t>
      </w:r>
      <w:r>
        <w:t xml:space="preserve">ake a decision or get </w:t>
      </w:r>
      <w:r w:rsidR="00A1143E">
        <w:t xml:space="preserve">an </w:t>
      </w:r>
      <w:r>
        <w:t xml:space="preserve">answer for a certain question. Sometimes this step may lead to more questions, in other words, you answer a question and another one pops up. Hence, the data analytic cycle goes on as if it is a never-ending cycle which is a big challenge and you need to fully understand that it is an ongoing cycle or process.  </w:t>
      </w:r>
    </w:p>
    <w:p w14:paraId="393291D2" w14:textId="59462105" w:rsidR="002643F7" w:rsidRDefault="002643F7" w:rsidP="002643F7">
      <w:pPr>
        <w:spacing w:line="276" w:lineRule="auto"/>
      </w:pPr>
      <w:r>
        <w:t>Generally, in real life, the data analytic process does not follow th</w:t>
      </w:r>
      <w:r w:rsidR="00CB694F">
        <w:t>ese</w:t>
      </w:r>
      <w:r w:rsidRPr="006D7AB2">
        <w:t xml:space="preserve"> </w:t>
      </w:r>
      <w:r>
        <w:t>perfect predefined steps and even more</w:t>
      </w:r>
      <w:r w:rsidR="00CB694F">
        <w:t>,</w:t>
      </w:r>
      <w:r>
        <w:t xml:space="preserve"> you can jump between these steps easily</w:t>
      </w:r>
      <w:r w:rsidR="00303DE6">
        <w:t xml:space="preserve"> and flexibly</w:t>
      </w:r>
      <w:r>
        <w:t>. Instead, what happens is that you start collecting data, exploring it and maybe at some point you realize that you need to get more data, so you move back to the first stage and collect more data again. But again, and for the most part, when you think about the data analytics process below are the most stages that you need to follow:</w:t>
      </w:r>
    </w:p>
    <w:p w14:paraId="2D8C9512" w14:textId="55993F04" w:rsidR="00E42100" w:rsidRDefault="00E42100" w:rsidP="002643F7">
      <w:pPr>
        <w:pStyle w:val="ListParagraph"/>
        <w:numPr>
          <w:ilvl w:val="0"/>
          <w:numId w:val="4"/>
        </w:numPr>
        <w:spacing w:line="276" w:lineRule="auto"/>
      </w:pPr>
      <w:r>
        <w:t>Identify the problem and ask questions.</w:t>
      </w:r>
    </w:p>
    <w:p w14:paraId="6410E966" w14:textId="41F34AE2" w:rsidR="002643F7" w:rsidRDefault="002643F7" w:rsidP="002643F7">
      <w:pPr>
        <w:pStyle w:val="ListParagraph"/>
        <w:numPr>
          <w:ilvl w:val="0"/>
          <w:numId w:val="4"/>
        </w:numPr>
        <w:spacing w:line="276" w:lineRule="auto"/>
      </w:pPr>
      <w:r>
        <w:t>Gathering as much data as you can.</w:t>
      </w:r>
    </w:p>
    <w:p w14:paraId="77D6CC29" w14:textId="77777777" w:rsidR="002643F7" w:rsidRDefault="002643F7" w:rsidP="002643F7">
      <w:pPr>
        <w:pStyle w:val="ListParagraph"/>
        <w:numPr>
          <w:ilvl w:val="0"/>
          <w:numId w:val="4"/>
        </w:numPr>
        <w:spacing w:line="276" w:lineRule="auto"/>
      </w:pPr>
      <w:r>
        <w:t>Explore and clean collected data to remove errors.</w:t>
      </w:r>
    </w:p>
    <w:p w14:paraId="0663467F" w14:textId="77777777" w:rsidR="002643F7" w:rsidRDefault="002643F7" w:rsidP="002643F7">
      <w:pPr>
        <w:pStyle w:val="ListParagraph"/>
        <w:numPr>
          <w:ilvl w:val="0"/>
          <w:numId w:val="4"/>
        </w:numPr>
        <w:spacing w:line="276" w:lineRule="auto"/>
      </w:pPr>
      <w:r>
        <w:t>Visualize data for better and rapid understandings.</w:t>
      </w:r>
    </w:p>
    <w:p w14:paraId="29942485" w14:textId="77777777" w:rsidR="002643F7" w:rsidRDefault="002643F7" w:rsidP="002643F7">
      <w:pPr>
        <w:pStyle w:val="ListParagraph"/>
        <w:numPr>
          <w:ilvl w:val="0"/>
          <w:numId w:val="4"/>
        </w:numPr>
        <w:spacing w:line="276" w:lineRule="auto"/>
      </w:pPr>
      <w:r>
        <w:t>Test the results and check if they hold up and have a meaning or not.</w:t>
      </w:r>
    </w:p>
    <w:p w14:paraId="10EEF820" w14:textId="6473E4B4" w:rsidR="002643F7" w:rsidRDefault="002643F7" w:rsidP="00F85791">
      <w:pPr>
        <w:pStyle w:val="ListParagraph"/>
        <w:numPr>
          <w:ilvl w:val="0"/>
          <w:numId w:val="4"/>
        </w:numPr>
        <w:spacing w:line="276" w:lineRule="auto"/>
      </w:pPr>
      <w:r>
        <w:lastRenderedPageBreak/>
        <w:t xml:space="preserve">Study the results and get answers </w:t>
      </w:r>
      <w:r w:rsidR="00A1143E">
        <w:t>to</w:t>
      </w:r>
      <w:r>
        <w:t xml:space="preserve"> your questions.</w:t>
      </w:r>
    </w:p>
    <w:p w14:paraId="2EA8523A" w14:textId="77777777" w:rsidR="0037629F" w:rsidRPr="005214BC" w:rsidRDefault="0037629F"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t>Data Analytics Tools</w:t>
      </w:r>
    </w:p>
    <w:p w14:paraId="0A675390" w14:textId="77777777" w:rsidR="0037629F" w:rsidRDefault="0037629F" w:rsidP="00F85378">
      <w:pPr>
        <w:spacing w:line="276" w:lineRule="auto"/>
      </w:pPr>
      <w:r>
        <w:t>Due to the increase in demand for using data analytics, various tools have emerged with many and different functionalities. Below are the top tools that can be used in data analytics:</w:t>
      </w:r>
    </w:p>
    <w:p w14:paraId="38FD82A5" w14:textId="6DBB2263" w:rsidR="0037629F" w:rsidRDefault="009446BD" w:rsidP="00F85378">
      <w:pPr>
        <w:pStyle w:val="ListParagraph"/>
        <w:numPr>
          <w:ilvl w:val="0"/>
          <w:numId w:val="2"/>
        </w:numPr>
        <w:spacing w:line="276" w:lineRule="auto"/>
      </w:pPr>
      <w:hyperlink r:id="rId18" w:history="1">
        <w:r w:rsidR="0037629F" w:rsidRPr="00DA4C4F">
          <w:rPr>
            <w:rStyle w:val="Hyperlink"/>
          </w:rPr>
          <w:t>Microsoft Excel</w:t>
        </w:r>
      </w:hyperlink>
      <w:r w:rsidR="0037629F">
        <w:t xml:space="preserve"> is one of the most famous and widely used tools in the data analytics market. Typically, Microsoft Excel is chosen and used by many clients to analyze their internal data.</w:t>
      </w:r>
    </w:p>
    <w:p w14:paraId="7089CAC8" w14:textId="018DBA1A" w:rsidR="0037629F" w:rsidRDefault="009446BD" w:rsidP="00F85378">
      <w:pPr>
        <w:pStyle w:val="ListParagraph"/>
        <w:numPr>
          <w:ilvl w:val="0"/>
          <w:numId w:val="2"/>
        </w:numPr>
        <w:spacing w:line="276" w:lineRule="auto"/>
      </w:pPr>
      <w:hyperlink r:id="rId19" w:history="1">
        <w:r w:rsidR="0037629F" w:rsidRPr="00DA4C4F">
          <w:rPr>
            <w:rStyle w:val="Hyperlink"/>
          </w:rPr>
          <w:t>Python</w:t>
        </w:r>
      </w:hyperlink>
      <w:r w:rsidR="0037629F">
        <w:t xml:space="preserve"> is an object-oriented programming language which is an open</w:t>
      </w:r>
      <w:r w:rsidR="00A1143E">
        <w:t>-</w:t>
      </w:r>
      <w:r w:rsidR="0037629F">
        <w:t>source tool. Python is easy to use, read, write and preserve. Moreover, Python offers many visualization and machine learning libraries that can be used to analyze data. Also, it can be used alongside SQL Server, JSON, MongoDB, etc.</w:t>
      </w:r>
    </w:p>
    <w:p w14:paraId="71354880" w14:textId="35293A22" w:rsidR="0037629F" w:rsidRDefault="009446BD" w:rsidP="00F85378">
      <w:pPr>
        <w:pStyle w:val="ListParagraph"/>
        <w:numPr>
          <w:ilvl w:val="0"/>
          <w:numId w:val="2"/>
        </w:numPr>
        <w:spacing w:line="276" w:lineRule="auto"/>
      </w:pPr>
      <w:hyperlink r:id="rId20" w:history="1">
        <w:r w:rsidR="0037629F" w:rsidRPr="00DA4C4F">
          <w:rPr>
            <w:rStyle w:val="Hyperlink"/>
          </w:rPr>
          <w:t>R Programming</w:t>
        </w:r>
      </w:hyperlink>
      <w:r w:rsidR="0037629F">
        <w:t xml:space="preserve"> is the leading data analytics tool that is used for</w:t>
      </w:r>
      <w:r w:rsidR="0037629F" w:rsidRPr="00162A9F">
        <w:t xml:space="preserve"> </w:t>
      </w:r>
      <w:r w:rsidR="0037629F">
        <w:t>data modeling and statistics. The R language can run on many different platforms like Windows, Mac OS</w:t>
      </w:r>
      <w:r w:rsidR="00A1143E">
        <w:t>,</w:t>
      </w:r>
      <w:r w:rsidR="0037629F">
        <w:t xml:space="preserve"> and Linux. Moreover, it offers tools that can automatically and based on the user requirements to install all packages.</w:t>
      </w:r>
    </w:p>
    <w:p w14:paraId="242B3B6E" w14:textId="65DE82EB" w:rsidR="0037629F" w:rsidRDefault="009446BD" w:rsidP="00F85378">
      <w:pPr>
        <w:pStyle w:val="ListParagraph"/>
        <w:numPr>
          <w:ilvl w:val="0"/>
          <w:numId w:val="2"/>
        </w:numPr>
        <w:spacing w:line="276" w:lineRule="auto"/>
      </w:pPr>
      <w:hyperlink r:id="rId21" w:history="1">
        <w:r w:rsidR="0037629F" w:rsidRPr="00A82222">
          <w:rPr>
            <w:rStyle w:val="Hyperlink"/>
          </w:rPr>
          <w:t>SAS</w:t>
        </w:r>
      </w:hyperlink>
      <w:r w:rsidR="0037629F">
        <w:t xml:space="preserve"> is a programming language used for data analytics and manipulation. The SAS is easily accessible and can perform data analyzing from various sources. </w:t>
      </w:r>
    </w:p>
    <w:p w14:paraId="2993B837" w14:textId="19444786" w:rsidR="0037629F" w:rsidRDefault="009446BD" w:rsidP="00F85378">
      <w:pPr>
        <w:pStyle w:val="ListParagraph"/>
        <w:numPr>
          <w:ilvl w:val="0"/>
          <w:numId w:val="2"/>
        </w:numPr>
        <w:spacing w:line="276" w:lineRule="auto"/>
      </w:pPr>
      <w:hyperlink r:id="rId22" w:history="1">
        <w:r w:rsidR="0037629F" w:rsidRPr="00FD6D54">
          <w:rPr>
            <w:rStyle w:val="Hyperlink"/>
          </w:rPr>
          <w:t>KNIME</w:t>
        </w:r>
      </w:hyperlink>
      <w:r w:rsidR="0037629F">
        <w:t xml:space="preserve"> is an open</w:t>
      </w:r>
      <w:r w:rsidR="00A1143E">
        <w:t>-</w:t>
      </w:r>
      <w:r w:rsidR="0037629F">
        <w:t xml:space="preserve">source platform which is a shortcut for </w:t>
      </w:r>
      <w:r w:rsidR="0037629F" w:rsidRPr="000E4279">
        <w:t>K</w:t>
      </w:r>
      <w:r w:rsidR="0037629F" w:rsidRPr="00552F93">
        <w:t>onstanz Information Miner</w:t>
      </w:r>
      <w:r w:rsidR="0037629F">
        <w:t>. KNIME allows you to perform data modeling and analyzing alongside visual programming and a reporting and integration platform.</w:t>
      </w:r>
    </w:p>
    <w:p w14:paraId="62A352B2" w14:textId="1B53141A" w:rsidR="0037629F" w:rsidRPr="005214BC" w:rsidRDefault="006702F0" w:rsidP="005214BC">
      <w:pPr>
        <w:keepNext/>
        <w:keepLines/>
        <w:pBdr>
          <w:top w:val="nil"/>
          <w:left w:val="nil"/>
          <w:bottom w:val="nil"/>
          <w:right w:val="nil"/>
          <w:between w:val="nil"/>
        </w:pBdr>
        <w:spacing w:before="40" w:after="0"/>
        <w:rPr>
          <w:rFonts w:ascii="Calibri" w:eastAsia="Calibri" w:hAnsi="Calibri" w:cs="Calibri"/>
          <w:color w:val="000000"/>
          <w:sz w:val="28"/>
          <w:szCs w:val="28"/>
          <w:lang w:bidi="ar-SA"/>
        </w:rPr>
      </w:pPr>
      <w:r w:rsidRPr="005214BC">
        <w:rPr>
          <w:rFonts w:ascii="Calibri" w:eastAsia="Calibri" w:hAnsi="Calibri" w:cs="Calibri"/>
          <w:color w:val="000000"/>
          <w:sz w:val="28"/>
          <w:szCs w:val="28"/>
          <w:lang w:bidi="ar-SA"/>
        </w:rPr>
        <w:t>Real</w:t>
      </w:r>
      <w:r w:rsidR="00A1143E" w:rsidRPr="005214BC">
        <w:rPr>
          <w:rFonts w:ascii="Calibri" w:eastAsia="Calibri" w:hAnsi="Calibri" w:cs="Calibri"/>
          <w:color w:val="000000"/>
          <w:sz w:val="28"/>
          <w:szCs w:val="28"/>
          <w:lang w:bidi="ar-SA"/>
        </w:rPr>
        <w:t>-</w:t>
      </w:r>
      <w:r w:rsidRPr="005214BC">
        <w:rPr>
          <w:rFonts w:ascii="Calibri" w:eastAsia="Calibri" w:hAnsi="Calibri" w:cs="Calibri"/>
          <w:color w:val="000000"/>
          <w:sz w:val="28"/>
          <w:szCs w:val="28"/>
          <w:lang w:bidi="ar-SA"/>
        </w:rPr>
        <w:t>World Examples o</w:t>
      </w:r>
      <w:r w:rsidR="00A1143E" w:rsidRPr="005214BC">
        <w:rPr>
          <w:rFonts w:ascii="Calibri" w:eastAsia="Calibri" w:hAnsi="Calibri" w:cs="Calibri"/>
          <w:color w:val="000000"/>
          <w:sz w:val="28"/>
          <w:szCs w:val="28"/>
          <w:lang w:bidi="ar-SA"/>
        </w:rPr>
        <w:t>f</w:t>
      </w:r>
      <w:r w:rsidRPr="005214BC">
        <w:rPr>
          <w:rFonts w:ascii="Calibri" w:eastAsia="Calibri" w:hAnsi="Calibri" w:cs="Calibri"/>
          <w:color w:val="000000"/>
          <w:sz w:val="28"/>
          <w:szCs w:val="28"/>
          <w:lang w:bidi="ar-SA"/>
        </w:rPr>
        <w:t xml:space="preserve"> Data Analytics</w:t>
      </w:r>
      <w:r w:rsidR="00F10BA9" w:rsidRPr="005214BC">
        <w:rPr>
          <w:rFonts w:ascii="Calibri" w:eastAsia="Calibri" w:hAnsi="Calibri" w:cs="Calibri"/>
          <w:color w:val="000000"/>
          <w:sz w:val="28"/>
          <w:szCs w:val="28"/>
          <w:lang w:bidi="ar-SA"/>
        </w:rPr>
        <w:tab/>
      </w:r>
    </w:p>
    <w:p w14:paraId="42EE2C66" w14:textId="619CC9A2" w:rsidR="00F10BA9" w:rsidRDefault="00F10BA9" w:rsidP="007D4206">
      <w:pPr>
        <w:keepNext/>
        <w:keepLines/>
        <w:pBdr>
          <w:top w:val="nil"/>
          <w:left w:val="nil"/>
          <w:bottom w:val="nil"/>
          <w:right w:val="nil"/>
          <w:between w:val="nil"/>
        </w:pBdr>
        <w:spacing w:before="40" w:after="0"/>
        <w:rPr>
          <w:rFonts w:ascii="Calibri" w:eastAsia="Calibri" w:hAnsi="Calibri" w:cs="Calibri"/>
          <w:color w:val="000000"/>
          <w:sz w:val="24"/>
          <w:szCs w:val="24"/>
          <w:lang w:bidi="ar-SA"/>
        </w:rPr>
      </w:pPr>
      <w:r w:rsidRPr="007D4206">
        <w:rPr>
          <w:rFonts w:ascii="Calibri" w:eastAsia="Calibri" w:hAnsi="Calibri" w:cs="Calibri"/>
          <w:color w:val="000000"/>
          <w:sz w:val="24"/>
          <w:szCs w:val="24"/>
          <w:lang w:bidi="ar-SA"/>
        </w:rPr>
        <w:t xml:space="preserve">South Korea and Coronavirus </w:t>
      </w:r>
      <w:commentRangeStart w:id="10"/>
      <w:r w:rsidRPr="007D4206">
        <w:rPr>
          <w:rFonts w:ascii="Calibri" w:eastAsia="Calibri" w:hAnsi="Calibri" w:cs="Calibri"/>
          <w:color w:val="000000"/>
          <w:sz w:val="24"/>
          <w:szCs w:val="24"/>
          <w:lang w:bidi="ar-SA"/>
        </w:rPr>
        <w:t>Pandemic</w:t>
      </w:r>
      <w:commentRangeEnd w:id="10"/>
      <w:r w:rsidR="00E7751E">
        <w:rPr>
          <w:rStyle w:val="CommentReference"/>
        </w:rPr>
        <w:commentReference w:id="10"/>
      </w:r>
    </w:p>
    <w:p w14:paraId="56F03978" w14:textId="30EF37B3" w:rsidR="00E7751E" w:rsidRPr="007D4206" w:rsidRDefault="00E7751E" w:rsidP="007D4206">
      <w:pPr>
        <w:keepNext/>
        <w:keepLines/>
        <w:pBdr>
          <w:top w:val="nil"/>
          <w:left w:val="nil"/>
          <w:bottom w:val="nil"/>
          <w:right w:val="nil"/>
          <w:between w:val="nil"/>
        </w:pBdr>
        <w:spacing w:before="40" w:after="0"/>
        <w:rPr>
          <w:rFonts w:ascii="Calibri" w:eastAsia="Calibri" w:hAnsi="Calibri" w:cs="Calibri"/>
          <w:color w:val="000000"/>
          <w:sz w:val="24"/>
          <w:szCs w:val="24"/>
          <w:lang w:bidi="ar-SA"/>
        </w:rPr>
      </w:pPr>
      <w:r>
        <w:rPr>
          <w:noProof/>
        </w:rPr>
        <w:drawing>
          <wp:inline distT="0" distB="0" distL="0" distR="0" wp14:anchorId="6438AB3C" wp14:editId="45543448">
            <wp:extent cx="6120765" cy="2579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765" cy="2579370"/>
                    </a:xfrm>
                    <a:prstGeom prst="rect">
                      <a:avLst/>
                    </a:prstGeom>
                  </pic:spPr>
                </pic:pic>
              </a:graphicData>
            </a:graphic>
          </wp:inline>
        </w:drawing>
      </w:r>
    </w:p>
    <w:p w14:paraId="5448F92F" w14:textId="693E73E4" w:rsidR="00F8234F" w:rsidRDefault="00F62A86" w:rsidP="00F85378">
      <w:pPr>
        <w:spacing w:line="276" w:lineRule="auto"/>
      </w:pPr>
      <w:r>
        <w:t xml:space="preserve">One great example </w:t>
      </w:r>
      <w:r w:rsidR="00A1143E">
        <w:t>of</w:t>
      </w:r>
      <w:r w:rsidR="00123085">
        <w:t xml:space="preserve"> using data analytics </w:t>
      </w:r>
      <w:r w:rsidR="00344042">
        <w:t>to save human lives i</w:t>
      </w:r>
      <w:r w:rsidR="00A1143E">
        <w:t>n</w:t>
      </w:r>
      <w:r w:rsidR="00344042">
        <w:t xml:space="preserve"> </w:t>
      </w:r>
      <w:r w:rsidR="00CB74E5">
        <w:t xml:space="preserve">the </w:t>
      </w:r>
      <w:r w:rsidR="00344042">
        <w:t xml:space="preserve">recent </w:t>
      </w:r>
      <w:r w:rsidR="001E2AFE">
        <w:t>S</w:t>
      </w:r>
      <w:r w:rsidR="00CB74E5">
        <w:t>outh</w:t>
      </w:r>
      <w:r w:rsidR="001E2AFE">
        <w:t xml:space="preserve"> Korea</w:t>
      </w:r>
      <w:r w:rsidR="00CB74E5">
        <w:t xml:space="preserve"> </w:t>
      </w:r>
      <w:r w:rsidR="00344042">
        <w:t xml:space="preserve">experience </w:t>
      </w:r>
      <w:r w:rsidR="001E2AFE">
        <w:t xml:space="preserve">in fighting the </w:t>
      </w:r>
      <w:r w:rsidR="00D46E55">
        <w:t>Coronavirus or “C</w:t>
      </w:r>
      <w:r w:rsidR="00A1143E">
        <w:t>OVID</w:t>
      </w:r>
      <w:r w:rsidR="00D46E55">
        <w:t>-19”</w:t>
      </w:r>
      <w:r w:rsidR="004A19AB">
        <w:t xml:space="preserve"> that widely spread in the whole world in late 2019</w:t>
      </w:r>
      <w:r w:rsidR="00D46E55">
        <w:t>.</w:t>
      </w:r>
      <w:r w:rsidR="00150C9C">
        <w:t xml:space="preserve"> </w:t>
      </w:r>
      <w:r w:rsidR="002C4177">
        <w:t xml:space="preserve">South Korea has a huge Big </w:t>
      </w:r>
      <w:commentRangeStart w:id="11"/>
      <w:r w:rsidR="002C4177">
        <w:t xml:space="preserve">Data platform run </w:t>
      </w:r>
      <w:commentRangeEnd w:id="11"/>
      <w:r w:rsidR="00C82F86">
        <w:rPr>
          <w:rStyle w:val="CommentReference"/>
        </w:rPr>
        <w:commentReference w:id="11"/>
      </w:r>
      <w:r w:rsidR="002C4177">
        <w:t xml:space="preserve">by </w:t>
      </w:r>
      <w:r w:rsidR="00A36B8E">
        <w:t>the government</w:t>
      </w:r>
      <w:r w:rsidR="001B32BD">
        <w:t xml:space="preserve">. This platform </w:t>
      </w:r>
      <w:r w:rsidR="00D103CB">
        <w:t>stores all the re</w:t>
      </w:r>
      <w:r w:rsidR="00C43D51">
        <w:t>si</w:t>
      </w:r>
      <w:r w:rsidR="00A52817">
        <w:t>dent</w:t>
      </w:r>
      <w:r w:rsidR="00A1143E">
        <w:t>s</w:t>
      </w:r>
      <w:r w:rsidR="00A52817">
        <w:t xml:space="preserve"> and</w:t>
      </w:r>
      <w:r w:rsidR="005B5153" w:rsidRPr="005B5153">
        <w:t xml:space="preserve"> foreign citizens</w:t>
      </w:r>
      <w:r w:rsidR="00A1143E">
        <w:t>'</w:t>
      </w:r>
      <w:r w:rsidR="005B5153">
        <w:t xml:space="preserve"> data. </w:t>
      </w:r>
      <w:r w:rsidR="00324D47">
        <w:t>Th</w:t>
      </w:r>
      <w:r w:rsidR="00B3290A">
        <w:t>ese</w:t>
      </w:r>
      <w:r w:rsidR="00324D47">
        <w:t xml:space="preserve"> data </w:t>
      </w:r>
      <w:r w:rsidR="00B3290A">
        <w:t>come</w:t>
      </w:r>
      <w:r w:rsidR="00324D47">
        <w:t xml:space="preserve"> from every organization found in the country like </w:t>
      </w:r>
      <w:r w:rsidR="00B02489">
        <w:t xml:space="preserve">airports, </w:t>
      </w:r>
      <w:r w:rsidR="009D2561">
        <w:t xml:space="preserve">tourism companies, </w:t>
      </w:r>
      <w:r w:rsidR="00324D47">
        <w:t xml:space="preserve">mobile phone operators, </w:t>
      </w:r>
      <w:r w:rsidR="00784B35">
        <w:t xml:space="preserve">financial services, hospitals, </w:t>
      </w:r>
      <w:r w:rsidR="000B5D2D">
        <w:t>various governmental organizations</w:t>
      </w:r>
      <w:r w:rsidR="00A1143E">
        <w:t>,</w:t>
      </w:r>
      <w:r w:rsidR="000B5D2D">
        <w:t xml:space="preserve"> and many other organizations.</w:t>
      </w:r>
      <w:r w:rsidR="00F858BE">
        <w:t xml:space="preserve"> </w:t>
      </w:r>
      <w:r w:rsidR="00B3290A">
        <w:t>Additionally, t</w:t>
      </w:r>
      <w:r w:rsidR="00F858BE">
        <w:t>hese various data</w:t>
      </w:r>
      <w:r w:rsidR="00353F9D" w:rsidRPr="00353F9D">
        <w:t xml:space="preserve"> </w:t>
      </w:r>
      <w:r w:rsidR="00353F9D">
        <w:t>that are available from many various sources</w:t>
      </w:r>
      <w:r w:rsidR="00F858BE">
        <w:t xml:space="preserve"> are integrated </w:t>
      </w:r>
      <w:r w:rsidR="00F8234F">
        <w:t>and</w:t>
      </w:r>
      <w:r w:rsidR="00E34AF5">
        <w:t xml:space="preserve"> analyzed </w:t>
      </w:r>
      <w:r w:rsidR="009D2561">
        <w:t xml:space="preserve">in such a way the result is used in </w:t>
      </w:r>
      <w:r w:rsidR="00D63A5A">
        <w:t>fighting</w:t>
      </w:r>
      <w:r w:rsidR="009D2561">
        <w:t xml:space="preserve"> the Coronavirus spread.</w:t>
      </w:r>
      <w:r w:rsidR="00D63A5A">
        <w:t xml:space="preserve"> </w:t>
      </w:r>
    </w:p>
    <w:p w14:paraId="761FE219" w14:textId="34063199" w:rsidR="00C43D51" w:rsidRDefault="00F8234F" w:rsidP="00F85378">
      <w:pPr>
        <w:spacing w:line="276" w:lineRule="auto"/>
      </w:pPr>
      <w:r>
        <w:t>F</w:t>
      </w:r>
      <w:r w:rsidR="00D63A5A">
        <w:t xml:space="preserve">or example, </w:t>
      </w:r>
      <w:r w:rsidR="00DE27D4">
        <w:t>if</w:t>
      </w:r>
      <w:r w:rsidR="00D63A5A">
        <w:t xml:space="preserve"> a person </w:t>
      </w:r>
      <w:r w:rsidR="00DE27D4">
        <w:t xml:space="preserve">was subjected to a Coronavirus </w:t>
      </w:r>
      <w:r w:rsidR="00705E91">
        <w:t xml:space="preserve">medical </w:t>
      </w:r>
      <w:r w:rsidR="00DE27D4">
        <w:t>test and his or her result was positive</w:t>
      </w:r>
      <w:r w:rsidR="00921CA4">
        <w:rPr>
          <w:rStyle w:val="FootnoteReference"/>
        </w:rPr>
        <w:footnoteReference w:id="10"/>
      </w:r>
      <w:r w:rsidR="00705E91">
        <w:t xml:space="preserve">, then all </w:t>
      </w:r>
      <w:r w:rsidR="00CA306A">
        <w:t>this person</w:t>
      </w:r>
      <w:r w:rsidR="00CB694F">
        <w:t>'s</w:t>
      </w:r>
      <w:r w:rsidR="00CA306A">
        <w:t xml:space="preserve"> </w:t>
      </w:r>
      <w:r w:rsidR="005420EB">
        <w:t>neighbors</w:t>
      </w:r>
      <w:r w:rsidR="00705E91">
        <w:t xml:space="preserve"> w</w:t>
      </w:r>
      <w:r w:rsidR="005420EB">
        <w:t>i</w:t>
      </w:r>
      <w:r w:rsidR="00705E91">
        <w:t xml:space="preserve">ll be notified </w:t>
      </w:r>
      <w:r w:rsidR="005420EB">
        <w:t xml:space="preserve">by all </w:t>
      </w:r>
      <w:r w:rsidR="00CA306A">
        <w:t>his or her</w:t>
      </w:r>
      <w:r w:rsidR="005420EB">
        <w:t xml:space="preserve"> movements </w:t>
      </w:r>
      <w:r w:rsidR="00C6520B">
        <w:t>and activit</w:t>
      </w:r>
      <w:r w:rsidR="00B936D7">
        <w:t>i</w:t>
      </w:r>
      <w:r w:rsidR="00C6520B">
        <w:t xml:space="preserve">es </w:t>
      </w:r>
      <w:r w:rsidR="005420EB">
        <w:t xml:space="preserve">through the </w:t>
      </w:r>
      <w:r w:rsidR="005420EB">
        <w:lastRenderedPageBreak/>
        <w:t>previous two weeks</w:t>
      </w:r>
      <w:r w:rsidR="009504C7">
        <w:t>. Consequently, neighbor</w:t>
      </w:r>
      <w:r w:rsidR="00380E29">
        <w:t xml:space="preserve">s will be very cautious and isolate themselves to avoid spreading the </w:t>
      </w:r>
      <w:r w:rsidR="008277FC">
        <w:t xml:space="preserve">virus or even </w:t>
      </w:r>
      <w:r w:rsidR="0077222E">
        <w:t>seek medical help.</w:t>
      </w:r>
      <w:r w:rsidR="00C6520B">
        <w:t xml:space="preserve"> </w:t>
      </w:r>
      <w:r w:rsidR="00CB694F">
        <w:t>P</w:t>
      </w:r>
      <w:r w:rsidR="00B936D7">
        <w:t xml:space="preserve">eople </w:t>
      </w:r>
      <w:r w:rsidR="006F5060">
        <w:t>get notified through a mobile application</w:t>
      </w:r>
      <w:r w:rsidR="005518CE">
        <w:t xml:space="preserve"> or </w:t>
      </w:r>
      <w:r w:rsidR="00905350">
        <w:t>SMS</w:t>
      </w:r>
      <w:r w:rsidR="006F5060">
        <w:t xml:space="preserve">. </w:t>
      </w:r>
      <w:r w:rsidR="00812EFA">
        <w:t xml:space="preserve">Meanwhile, </w:t>
      </w:r>
      <w:r w:rsidR="0055169C">
        <w:t>all the health providers in South Korea will receive all the related patient information</w:t>
      </w:r>
      <w:r w:rsidR="00751AC9">
        <w:t xml:space="preserve">. </w:t>
      </w:r>
      <w:r w:rsidR="00FD4D03">
        <w:t>Moreover</w:t>
      </w:r>
      <w:r w:rsidR="00751AC9">
        <w:t>, it</w:t>
      </w:r>
      <w:r w:rsidR="008F03B6">
        <w:t xml:space="preserve"> will </w:t>
      </w:r>
      <w:r w:rsidR="00751AC9">
        <w:t>be so easy</w:t>
      </w:r>
      <w:r w:rsidR="008F03B6">
        <w:t xml:space="preserve"> to </w:t>
      </w:r>
      <w:r w:rsidR="0017417B">
        <w:t>track</w:t>
      </w:r>
      <w:r w:rsidR="005B7790">
        <w:t xml:space="preserve"> the patient’s contacts</w:t>
      </w:r>
      <w:r w:rsidR="008F03B6">
        <w:t xml:space="preserve"> </w:t>
      </w:r>
      <w:r w:rsidR="005B7790">
        <w:t xml:space="preserve">and </w:t>
      </w:r>
      <w:r w:rsidR="008F03B6">
        <w:t>everyone who has dealt with this patient in the past 14 days</w:t>
      </w:r>
      <w:r w:rsidR="00751AC9">
        <w:t xml:space="preserve">. </w:t>
      </w:r>
      <w:r w:rsidR="00021A91">
        <w:t>Hence</w:t>
      </w:r>
      <w:r w:rsidR="00751AC9">
        <w:t xml:space="preserve">, </w:t>
      </w:r>
      <w:r w:rsidR="00FD4D03">
        <w:t xml:space="preserve">provide medical </w:t>
      </w:r>
      <w:r w:rsidR="00DD2430">
        <w:t>observation</w:t>
      </w:r>
      <w:r w:rsidR="0017417B">
        <w:t xml:space="preserve">, test and </w:t>
      </w:r>
      <w:r w:rsidR="00DD2430">
        <w:t xml:space="preserve">help </w:t>
      </w:r>
      <w:r w:rsidR="00FD4D03">
        <w:t xml:space="preserve">if needed. </w:t>
      </w:r>
    </w:p>
    <w:p w14:paraId="0037C745" w14:textId="6CA985E3" w:rsidR="003369D2" w:rsidRPr="00C43D51" w:rsidRDefault="003369D2" w:rsidP="00F85378">
      <w:pPr>
        <w:spacing w:line="276" w:lineRule="auto"/>
      </w:pPr>
      <w:r>
        <w:t>Even more</w:t>
      </w:r>
      <w:r w:rsidR="00846F91">
        <w:t xml:space="preserve">, the South Korean government </w:t>
      </w:r>
      <w:r w:rsidR="00C41ADC">
        <w:t>was able to</w:t>
      </w:r>
      <w:r w:rsidR="00846F91">
        <w:t xml:space="preserve"> determine and detect regions with the highest</w:t>
      </w:r>
      <w:r w:rsidR="00C41ADC">
        <w:t xml:space="preserve"> Coronavirus</w:t>
      </w:r>
      <w:r w:rsidR="00846F91">
        <w:t xml:space="preserve"> </w:t>
      </w:r>
      <w:r w:rsidR="00E37E5A">
        <w:t xml:space="preserve">infection rate </w:t>
      </w:r>
      <w:r w:rsidR="00C41ADC">
        <w:t xml:space="preserve">and this was based on the analyzed data results. Hence, </w:t>
      </w:r>
      <w:r w:rsidR="00CB694F">
        <w:t xml:space="preserve">the </w:t>
      </w:r>
      <w:r w:rsidR="00017DB6">
        <w:t xml:space="preserve">government was able to </w:t>
      </w:r>
      <w:r w:rsidR="00E11287">
        <w:t xml:space="preserve">increase </w:t>
      </w:r>
      <w:r w:rsidR="00017DB6">
        <w:t>a</w:t>
      </w:r>
      <w:r w:rsidR="00017DB6" w:rsidRPr="00017DB6">
        <w:t>wareness campaigns</w:t>
      </w:r>
      <w:r w:rsidR="00E11287">
        <w:t xml:space="preserve"> in these regions especially.</w:t>
      </w:r>
    </w:p>
    <w:p w14:paraId="25DECE77" w14:textId="5A5AAFD4" w:rsidR="00575C4B" w:rsidRPr="007D4206" w:rsidRDefault="003B1976" w:rsidP="007D4206">
      <w:pPr>
        <w:keepNext/>
        <w:keepLines/>
        <w:pBdr>
          <w:top w:val="nil"/>
          <w:left w:val="nil"/>
          <w:bottom w:val="nil"/>
          <w:right w:val="nil"/>
          <w:between w:val="nil"/>
        </w:pBdr>
        <w:spacing w:before="40" w:after="0"/>
        <w:rPr>
          <w:rFonts w:ascii="Calibri" w:eastAsia="Calibri" w:hAnsi="Calibri" w:cs="Calibri"/>
          <w:color w:val="000000"/>
          <w:sz w:val="24"/>
          <w:szCs w:val="24"/>
          <w:lang w:bidi="ar-SA"/>
        </w:rPr>
      </w:pPr>
      <w:r w:rsidRPr="007D4206">
        <w:rPr>
          <w:rFonts w:ascii="Calibri" w:eastAsia="Calibri" w:hAnsi="Calibri" w:cs="Calibri"/>
          <w:color w:val="000000"/>
          <w:sz w:val="24"/>
          <w:szCs w:val="24"/>
          <w:lang w:bidi="ar-SA"/>
        </w:rPr>
        <w:t>Google and Data Analytics</w:t>
      </w:r>
    </w:p>
    <w:p w14:paraId="5B27774E" w14:textId="41CDFBC3" w:rsidR="006A533D" w:rsidRDefault="0038479D" w:rsidP="00F85378">
      <w:pPr>
        <w:spacing w:line="276" w:lineRule="auto"/>
      </w:pPr>
      <w:r>
        <w:t>Consider</w:t>
      </w:r>
      <w:r w:rsidR="00886DA3">
        <w:t xml:space="preserve"> the great Google corporation, Google is one of the largest</w:t>
      </w:r>
      <w:r w:rsidR="00D93561">
        <w:t xml:space="preserve"> and </w:t>
      </w:r>
      <w:r w:rsidR="00EC2524" w:rsidRPr="00EC2524">
        <w:rPr>
          <w:color w:val="70AD47" w:themeColor="accent6"/>
        </w:rPr>
        <w:t xml:space="preserve">most </w:t>
      </w:r>
      <w:r w:rsidR="00D93561">
        <w:t>famous</w:t>
      </w:r>
      <w:r w:rsidR="00886DA3">
        <w:t xml:space="preserve"> </w:t>
      </w:r>
      <w:r w:rsidR="00D93561">
        <w:t>tech companies in the globe</w:t>
      </w:r>
      <w:r w:rsidR="008F5EA6">
        <w:t xml:space="preserve"> and it is a </w:t>
      </w:r>
      <w:r w:rsidR="00A33E72" w:rsidRPr="00A33E72">
        <w:t>multi-billion-dollar company</w:t>
      </w:r>
      <w:r w:rsidR="00EC2524">
        <w:t xml:space="preserve"> </w:t>
      </w:r>
      <w:r w:rsidR="00EC2524" w:rsidRPr="00EC2524">
        <w:rPr>
          <w:color w:val="70AD47" w:themeColor="accent6"/>
        </w:rPr>
        <w:t>worth</w:t>
      </w:r>
      <w:r w:rsidR="00D93561">
        <w:t>.</w:t>
      </w:r>
      <w:r w:rsidR="008F5EA6">
        <w:t xml:space="preserve"> </w:t>
      </w:r>
      <w:r w:rsidR="00A33E72">
        <w:t xml:space="preserve">However, Google does not charge for </w:t>
      </w:r>
      <w:r w:rsidR="00682EE8">
        <w:t xml:space="preserve">the great majority of its offered services. </w:t>
      </w:r>
      <w:r w:rsidR="00914667">
        <w:t>Have</w:t>
      </w:r>
      <w:r w:rsidR="00682EE8">
        <w:t xml:space="preserve"> </w:t>
      </w:r>
      <w:r w:rsidR="00914667">
        <w:t>a look</w:t>
      </w:r>
      <w:r w:rsidR="00682EE8">
        <w:t xml:space="preserve"> </w:t>
      </w:r>
      <w:r w:rsidR="00CB694F">
        <w:t>at</w:t>
      </w:r>
      <w:r w:rsidR="00682EE8">
        <w:t xml:space="preserve"> </w:t>
      </w:r>
      <w:r w:rsidR="00914667">
        <w:t xml:space="preserve">Gmail, </w:t>
      </w:r>
      <w:r w:rsidR="00682EE8">
        <w:t xml:space="preserve">Google </w:t>
      </w:r>
      <w:r w:rsidR="00914667">
        <w:t>S</w:t>
      </w:r>
      <w:r w:rsidR="00682EE8">
        <w:t>earch</w:t>
      </w:r>
      <w:r w:rsidR="00914667">
        <w:t>, Google Analytics and so many other free services</w:t>
      </w:r>
      <w:r w:rsidR="00010A67">
        <w:t xml:space="preserve"> that are extremely expensive to deliver</w:t>
      </w:r>
      <w:r w:rsidR="00914667">
        <w:t>.</w:t>
      </w:r>
      <w:r w:rsidR="00501AFD">
        <w:t xml:space="preserve"> Google would be </w:t>
      </w:r>
      <w:r w:rsidR="00501AFD" w:rsidRPr="00501AFD">
        <w:t xml:space="preserve">charging </w:t>
      </w:r>
      <w:r w:rsidR="00C30144">
        <w:t xml:space="preserve">very </w:t>
      </w:r>
      <w:r w:rsidR="00501AFD" w:rsidRPr="00501AFD">
        <w:t>huge sums of money</w:t>
      </w:r>
      <w:r w:rsidR="00C30144">
        <w:t xml:space="preserve"> if they were offering their products </w:t>
      </w:r>
      <w:r w:rsidR="00223529">
        <w:t>f</w:t>
      </w:r>
      <w:r w:rsidR="00C30144">
        <w:t>o</w:t>
      </w:r>
      <w:r w:rsidR="00223529">
        <w:t>r</w:t>
      </w:r>
      <w:r w:rsidR="00C30144">
        <w:t xml:space="preserve"> purchase</w:t>
      </w:r>
      <w:r w:rsidR="00223529">
        <w:t xml:space="preserve">.  But instead, Google invested </w:t>
      </w:r>
      <w:r w:rsidR="00666C8D">
        <w:t>in data and hence they considered data as their product to be purchased.</w:t>
      </w:r>
      <w:r w:rsidR="009C1DF3">
        <w:t xml:space="preserve"> So</w:t>
      </w:r>
      <w:r w:rsidR="00C51F1C">
        <w:t>,</w:t>
      </w:r>
      <w:r w:rsidR="009C1DF3">
        <w:t xml:space="preserve"> while you are searching google and navigating the web easily</w:t>
      </w:r>
      <w:r w:rsidR="00B23248">
        <w:t>, Google track</w:t>
      </w:r>
      <w:r w:rsidR="00CB694F">
        <w:t>s</w:t>
      </w:r>
      <w:r w:rsidR="00B23248">
        <w:t xml:space="preserve"> all the data </w:t>
      </w:r>
      <w:r w:rsidR="00C51F1C">
        <w:t>provided by you</w:t>
      </w:r>
      <w:r w:rsidR="00E07C71">
        <w:t xml:space="preserve"> and then understand what</w:t>
      </w:r>
      <w:r w:rsidR="00C51F1C">
        <w:t xml:space="preserve"> you and other</w:t>
      </w:r>
      <w:r w:rsidR="00E07C71">
        <w:t xml:space="preserve"> various people are searching for</w:t>
      </w:r>
      <w:r w:rsidR="00771F12">
        <w:t xml:space="preserve">. This helps Google to target ads in such a way when you search for </w:t>
      </w:r>
      <w:r w:rsidR="00CB5F6C">
        <w:t>something, Google will show you the most relevant information and advertisement</w:t>
      </w:r>
      <w:r w:rsidR="0039125A">
        <w:t xml:space="preserve">. </w:t>
      </w:r>
      <w:commentRangeStart w:id="12"/>
      <w:r w:rsidR="0039125A">
        <w:t>For the advertisers</w:t>
      </w:r>
      <w:r w:rsidR="0021304E">
        <w:t>,</w:t>
      </w:r>
      <w:r w:rsidR="00D2614E">
        <w:t xml:space="preserve"> this will lead to </w:t>
      </w:r>
      <w:r w:rsidR="00CB694F">
        <w:t xml:space="preserve">a </w:t>
      </w:r>
      <w:r w:rsidR="00F55D62">
        <w:t xml:space="preserve">high increase in their sales and better use </w:t>
      </w:r>
      <w:r w:rsidR="00D36943">
        <w:t>of their money.</w:t>
      </w:r>
      <w:r w:rsidR="0039125A">
        <w:t xml:space="preserve"> </w:t>
      </w:r>
      <w:commentRangeEnd w:id="12"/>
      <w:r w:rsidR="00EC2524">
        <w:rPr>
          <w:rStyle w:val="CommentReference"/>
        </w:rPr>
        <w:commentReference w:id="12"/>
      </w:r>
    </w:p>
    <w:p w14:paraId="18F99305" w14:textId="51A56368" w:rsidR="008D0DA5" w:rsidRPr="00B96978" w:rsidRDefault="003B1976" w:rsidP="00B96978">
      <w:pPr>
        <w:keepNext/>
        <w:keepLines/>
        <w:pBdr>
          <w:top w:val="nil"/>
          <w:left w:val="nil"/>
          <w:bottom w:val="nil"/>
          <w:right w:val="nil"/>
          <w:between w:val="nil"/>
        </w:pBdr>
        <w:spacing w:before="40" w:after="0"/>
        <w:rPr>
          <w:rFonts w:ascii="Calibri" w:eastAsia="Calibri" w:hAnsi="Calibri" w:cs="Calibri"/>
          <w:color w:val="000000"/>
          <w:sz w:val="24"/>
          <w:szCs w:val="24"/>
          <w:lang w:bidi="ar-SA"/>
        </w:rPr>
      </w:pPr>
      <w:r w:rsidRPr="00B96978">
        <w:rPr>
          <w:rFonts w:ascii="Calibri" w:eastAsia="Calibri" w:hAnsi="Calibri" w:cs="Calibri"/>
          <w:color w:val="000000"/>
          <w:sz w:val="24"/>
          <w:szCs w:val="24"/>
          <w:lang w:bidi="ar-SA"/>
        </w:rPr>
        <w:t xml:space="preserve">Facebook and </w:t>
      </w:r>
      <w:r w:rsidR="00812692" w:rsidRPr="00B96978">
        <w:rPr>
          <w:rFonts w:ascii="Calibri" w:eastAsia="Calibri" w:hAnsi="Calibri" w:cs="Calibri"/>
          <w:color w:val="000000"/>
          <w:sz w:val="24"/>
          <w:szCs w:val="24"/>
          <w:lang w:bidi="ar-SA"/>
        </w:rPr>
        <w:t>Data Collection</w:t>
      </w:r>
    </w:p>
    <w:p w14:paraId="78FB3BBE" w14:textId="61FBE3D4" w:rsidR="008D0DA5" w:rsidRDefault="001E3672" w:rsidP="00F85378">
      <w:pPr>
        <w:spacing w:line="276" w:lineRule="auto"/>
      </w:pPr>
      <w:r>
        <w:t xml:space="preserve">Facebook the well-known company </w:t>
      </w:r>
      <w:r w:rsidR="00AB6B88">
        <w:t xml:space="preserve">that earns tons of money </w:t>
      </w:r>
      <w:r w:rsidR="00CB694F">
        <w:t>for</w:t>
      </w:r>
      <w:r w:rsidR="00AB6B88">
        <w:t xml:space="preserve"> </w:t>
      </w:r>
      <w:r w:rsidR="00CB694F">
        <w:t>its</w:t>
      </w:r>
      <w:r w:rsidR="00AB6B88">
        <w:t xml:space="preserve"> free application. </w:t>
      </w:r>
      <w:r w:rsidR="00AB6B88" w:rsidRPr="00EC2524">
        <w:rPr>
          <w:strike/>
        </w:rPr>
        <w:t>Hate it or love it</w:t>
      </w:r>
      <w:r w:rsidR="00EC2524">
        <w:t xml:space="preserve"> </w:t>
      </w:r>
      <w:r w:rsidR="00EC2524" w:rsidRPr="00EC2524">
        <w:rPr>
          <w:color w:val="70AD47" w:themeColor="accent6"/>
        </w:rPr>
        <w:t>whether you like it or not</w:t>
      </w:r>
      <w:r w:rsidR="00AB6B88">
        <w:t xml:space="preserve">, </w:t>
      </w:r>
      <w:r w:rsidR="00B946C1">
        <w:t>Facebook is free and has many services that are for free. However, what matters is the data.</w:t>
      </w:r>
      <w:r w:rsidR="00E46D14">
        <w:t xml:space="preserve"> Facebook collects many various data and information that enable them to better </w:t>
      </w:r>
      <w:commentRangeStart w:id="13"/>
      <w:r w:rsidR="00893FA6">
        <w:t xml:space="preserve">sever </w:t>
      </w:r>
      <w:commentRangeEnd w:id="13"/>
      <w:r w:rsidR="00EC2524">
        <w:rPr>
          <w:rStyle w:val="CommentReference"/>
        </w:rPr>
        <w:commentReference w:id="13"/>
      </w:r>
      <w:r w:rsidR="00893FA6">
        <w:t>the Facebook user, display the best</w:t>
      </w:r>
      <w:r w:rsidR="00CB694F">
        <w:t>-</w:t>
      </w:r>
      <w:r w:rsidR="00893FA6">
        <w:t xml:space="preserve">related ad </w:t>
      </w:r>
      <w:r w:rsidR="00DD6F17">
        <w:t>and so many other services</w:t>
      </w:r>
      <w:r w:rsidR="00893FA6">
        <w:t>.</w:t>
      </w:r>
      <w:r w:rsidR="00E35519">
        <w:t xml:space="preserve"> Hence, Facebook </w:t>
      </w:r>
      <w:r w:rsidR="00A565B0">
        <w:t xml:space="preserve">value your data and it </w:t>
      </w:r>
      <w:r w:rsidR="00A565B0" w:rsidRPr="00EC2524">
        <w:rPr>
          <w:strike/>
        </w:rPr>
        <w:t>became</w:t>
      </w:r>
      <w:r w:rsidR="00E35519">
        <w:t xml:space="preserve"> </w:t>
      </w:r>
      <w:r w:rsidR="00EC2524" w:rsidRPr="00EC2524">
        <w:rPr>
          <w:color w:val="70AD47" w:themeColor="accent6"/>
        </w:rPr>
        <w:t>was</w:t>
      </w:r>
      <w:r w:rsidR="00EC2524">
        <w:t xml:space="preserve"> </w:t>
      </w:r>
      <w:r w:rsidR="00E35519">
        <w:t xml:space="preserve">able to turn your </w:t>
      </w:r>
      <w:r w:rsidR="00E35519" w:rsidRPr="00EC2524">
        <w:rPr>
          <w:strike/>
        </w:rPr>
        <w:t>data</w:t>
      </w:r>
      <w:r w:rsidR="00E35519">
        <w:t xml:space="preserve"> </w:t>
      </w:r>
      <w:r w:rsidR="00EC2524">
        <w:t xml:space="preserve">it </w:t>
      </w:r>
      <w:r w:rsidR="00E35519">
        <w:t xml:space="preserve">into </w:t>
      </w:r>
      <w:r w:rsidR="00E35519" w:rsidRPr="00EC2524">
        <w:rPr>
          <w:strike/>
        </w:rPr>
        <w:t>cash</w:t>
      </w:r>
      <w:r w:rsidR="00EC2524">
        <w:t xml:space="preserve"> </w:t>
      </w:r>
      <w:r w:rsidR="00EC2524" w:rsidRPr="00EC2524">
        <w:rPr>
          <w:color w:val="70AD47" w:themeColor="accent6"/>
        </w:rPr>
        <w:t>profit</w:t>
      </w:r>
      <w:r w:rsidR="00EC2524">
        <w:t>.</w:t>
      </w:r>
      <w:r w:rsidR="00E35519">
        <w:t xml:space="preserve"> </w:t>
      </w:r>
      <w:r w:rsidR="00DD6F17">
        <w:t xml:space="preserve"> </w:t>
      </w:r>
    </w:p>
    <w:p w14:paraId="4D788F66" w14:textId="2624F7AC" w:rsidR="00F85791" w:rsidRDefault="00F85791" w:rsidP="00D3389E">
      <w:pPr>
        <w:spacing w:line="276" w:lineRule="auto"/>
      </w:pPr>
      <w:r>
        <w:t xml:space="preserve">To sum up, </w:t>
      </w:r>
      <w:r w:rsidR="009439E8">
        <w:t xml:space="preserve">data analytics is </w:t>
      </w:r>
      <w:r w:rsidR="009439E8" w:rsidRPr="00EC2524">
        <w:rPr>
          <w:strike/>
        </w:rPr>
        <w:t xml:space="preserve">that it is </w:t>
      </w:r>
      <w:r w:rsidR="009439E8">
        <w:t>the study of analysis.</w:t>
      </w:r>
      <w:r w:rsidR="008D7B4A" w:rsidRPr="008D7B4A">
        <w:t xml:space="preserve"> </w:t>
      </w:r>
      <w:r w:rsidR="008D7B4A">
        <w:t>It is considered an important tool for obtaining useful business insights. Also, it offers tailored solutions and responses to various types of customers.</w:t>
      </w:r>
      <w:r w:rsidR="00D3389E">
        <w:t xml:space="preserve"> Nowadays, the use of data analytics has gradually improved and expanded offering a lot of benefits to everyone. Additionally, </w:t>
      </w:r>
      <w:r>
        <w:t xml:space="preserve">learning data analytics does not need a high degree in statistics. All </w:t>
      </w:r>
      <w:r w:rsidR="00CB694F">
        <w:t>t</w:t>
      </w:r>
      <w:r>
        <w:t xml:space="preserve">hat is needed is to find and get </w:t>
      </w:r>
      <w:r w:rsidR="00CB694F">
        <w:t>the</w:t>
      </w:r>
      <w:r>
        <w:t xml:space="preserve"> right tool, secure and fast platform to analyze data, then you will be able to explain the final data produced. Hence, you will start to make better decisions that will give you a great chance </w:t>
      </w:r>
      <w:r w:rsidR="00CB694F">
        <w:t>at</w:t>
      </w:r>
      <w:r>
        <w:t xml:space="preserve"> your competition.</w:t>
      </w:r>
    </w:p>
    <w:p w14:paraId="4780A69E" w14:textId="1E9C9A2A" w:rsidR="00033F62" w:rsidRDefault="00033F62" w:rsidP="00033F62">
      <w:pPr>
        <w:spacing w:line="276" w:lineRule="auto"/>
      </w:pPr>
    </w:p>
    <w:p w14:paraId="4F854A4F" w14:textId="2A96AE28" w:rsidR="00033F62" w:rsidRPr="00C86B1F" w:rsidRDefault="00C86B1F" w:rsidP="00F85378">
      <w:pPr>
        <w:spacing w:line="276" w:lineRule="auto"/>
        <w:rPr>
          <w:color w:val="FF0000"/>
        </w:rPr>
      </w:pPr>
      <w:commentRangeStart w:id="14"/>
      <w:r w:rsidRPr="00C86B1F">
        <w:rPr>
          <w:color w:val="FF0000"/>
        </w:rPr>
        <w:t>*</w:t>
      </w:r>
      <w:commentRangeEnd w:id="14"/>
      <w:r>
        <w:rPr>
          <w:rStyle w:val="CommentReference"/>
        </w:rPr>
        <w:commentReference w:id="14"/>
      </w:r>
      <w:r w:rsidRPr="00C86B1F">
        <w:rPr>
          <w:color w:val="FF0000"/>
        </w:rPr>
        <w:t xml:space="preserve"> Consider adding some sort of activity</w:t>
      </w:r>
      <w:r>
        <w:rPr>
          <w:color w:val="FF0000"/>
        </w:rPr>
        <w:t>/</w:t>
      </w:r>
      <w:proofErr w:type="spellStart"/>
      <w:r>
        <w:rPr>
          <w:color w:val="FF0000"/>
        </w:rPr>
        <w:t>excercise</w:t>
      </w:r>
      <w:proofErr w:type="spellEnd"/>
      <w:r w:rsidRPr="00C86B1F">
        <w:rPr>
          <w:color w:val="FF0000"/>
        </w:rPr>
        <w:t xml:space="preserve"> for students. I want them to search, look for something, write results or give </w:t>
      </w:r>
      <w:proofErr w:type="gramStart"/>
      <w:r w:rsidRPr="00C86B1F">
        <w:rPr>
          <w:color w:val="FF0000"/>
        </w:rPr>
        <w:t>opinion,…</w:t>
      </w:r>
      <w:proofErr w:type="gramEnd"/>
      <w:r w:rsidRPr="00C86B1F">
        <w:rPr>
          <w:color w:val="FF0000"/>
        </w:rPr>
        <w:t xml:space="preserve"> anything that will make they will spend some time while or after reading the lesson.</w:t>
      </w:r>
      <w:bookmarkStart w:id="15" w:name="_GoBack"/>
      <w:bookmarkEnd w:id="15"/>
    </w:p>
    <w:sectPr w:rsidR="00033F62" w:rsidRPr="00C86B1F" w:rsidSect="00DF53E5">
      <w:pgSz w:w="11907" w:h="16840" w:code="9"/>
      <w:pgMar w:top="1134" w:right="1134" w:bottom="1134" w:left="1134"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nas Mokayad" w:date="2020-04-07T19:21:00Z" w:initials="AM">
    <w:p w14:paraId="19CF3EEA" w14:textId="0F5722AE" w:rsidR="006C7681" w:rsidRDefault="006C7681">
      <w:pPr>
        <w:pStyle w:val="CommentText"/>
      </w:pPr>
      <w:r>
        <w:rPr>
          <w:rStyle w:val="CommentReference"/>
        </w:rPr>
        <w:annotationRef/>
      </w:r>
      <w:r>
        <w:t>You mean lesson?</w:t>
      </w:r>
    </w:p>
  </w:comment>
  <w:comment w:id="1" w:author="Hend Adel" w:date="2020-04-06T02:26:00Z" w:initials="HA">
    <w:p w14:paraId="254E3722" w14:textId="60438EDF" w:rsidR="00C64AAA" w:rsidRDefault="00C64AAA">
      <w:pPr>
        <w:pStyle w:val="CommentText"/>
      </w:pPr>
      <w:r>
        <w:rPr>
          <w:rStyle w:val="CommentReference"/>
        </w:rPr>
        <w:annotationRef/>
      </w:r>
      <w:hyperlink r:id="rId1" w:history="1">
        <w:r>
          <w:rPr>
            <w:rStyle w:val="Hyperlink"/>
          </w:rPr>
          <w:t>https://www.canva.com/photos/MADQ40l7sZM-computer-screen-on-wooden-desk/</w:t>
        </w:r>
      </w:hyperlink>
    </w:p>
  </w:comment>
  <w:comment w:id="2" w:author="Anas Mokayad" w:date="2020-04-07T19:32:00Z" w:initials="AM">
    <w:p w14:paraId="4F77C4AF" w14:textId="55ECC401" w:rsidR="00E44E61" w:rsidRDefault="00E44E61">
      <w:pPr>
        <w:pStyle w:val="CommentText"/>
      </w:pPr>
      <w:r>
        <w:rPr>
          <w:rStyle w:val="CommentReference"/>
        </w:rPr>
        <w:annotationRef/>
      </w:r>
      <w:r>
        <w:t>a bit confusing, consider rewriting it</w:t>
      </w:r>
    </w:p>
  </w:comment>
  <w:comment w:id="3" w:author="Hend Adel" w:date="2020-04-06T02:23:00Z" w:initials="HA">
    <w:p w14:paraId="329B5291" w14:textId="79EF01A9" w:rsidR="002C7733" w:rsidRDefault="002C7733">
      <w:pPr>
        <w:pStyle w:val="CommentText"/>
      </w:pPr>
      <w:r>
        <w:rPr>
          <w:rStyle w:val="CommentReference"/>
        </w:rPr>
        <w:annotationRef/>
      </w:r>
      <w:hyperlink r:id="rId2" w:anchor="page=1&amp;query=data%20analytics&amp;position=6" w:history="1">
        <w:r>
          <w:rPr>
            <w:rStyle w:val="Hyperlink"/>
          </w:rPr>
          <w:t>https://www.freepik.com/free-vector/dark-analytics-concept-illustration_7407446.htm#page=1&amp;query=data%20analytics&amp;position=6</w:t>
        </w:r>
      </w:hyperlink>
    </w:p>
  </w:comment>
  <w:comment w:id="4" w:author="Anas Mokayad" w:date="2020-04-07T19:34:00Z" w:initials="AM">
    <w:p w14:paraId="77284F19" w14:textId="15C50CE9" w:rsidR="00E44E61" w:rsidRDefault="00E44E61">
      <w:pPr>
        <w:pStyle w:val="CommentText"/>
      </w:pPr>
      <w:r>
        <w:rPr>
          <w:rStyle w:val="CommentReference"/>
        </w:rPr>
        <w:annotationRef/>
      </w:r>
      <w:r>
        <w:t>this idea is repeated three times, consider removing or a replacement.</w:t>
      </w:r>
    </w:p>
  </w:comment>
  <w:comment w:id="5" w:author="Anas Mokayad" w:date="2020-04-07T19:36:00Z" w:initials="AM">
    <w:p w14:paraId="438D128C" w14:textId="6AECC34B" w:rsidR="00E44E61" w:rsidRDefault="00E44E61">
      <w:pPr>
        <w:pStyle w:val="CommentText"/>
      </w:pPr>
      <w:r>
        <w:rPr>
          <w:rStyle w:val="CommentReference"/>
        </w:rPr>
        <w:annotationRef/>
      </w:r>
      <w:r>
        <w:t xml:space="preserve">Repeated idea! Please Avoid repeating the same idea over and over. Try to find more </w:t>
      </w:r>
      <w:proofErr w:type="gramStart"/>
      <w:r>
        <w:t>in depth</w:t>
      </w:r>
      <w:proofErr w:type="gramEnd"/>
      <w:r>
        <w:t xml:space="preserve"> details instead.</w:t>
      </w:r>
    </w:p>
  </w:comment>
  <w:comment w:id="6" w:author="Anas Mokayad" w:date="2020-04-07T19:37:00Z" w:initials="AM">
    <w:p w14:paraId="180CFC2D" w14:textId="4FE45D76" w:rsidR="00E44E61" w:rsidRDefault="00E44E61">
      <w:pPr>
        <w:pStyle w:val="CommentText"/>
      </w:pPr>
      <w:r>
        <w:rPr>
          <w:rStyle w:val="CommentReference"/>
        </w:rPr>
        <w:annotationRef/>
      </w:r>
      <w:r>
        <w:t>?</w:t>
      </w:r>
    </w:p>
  </w:comment>
  <w:comment w:id="7" w:author="Anas Mokayad" w:date="2020-04-07T19:47:00Z" w:initials="AM">
    <w:p w14:paraId="02F793D2" w14:textId="2D2F4EF9" w:rsidR="00EB7B57" w:rsidRDefault="00EB7B57">
      <w:pPr>
        <w:pStyle w:val="CommentText"/>
      </w:pPr>
      <w:r>
        <w:rPr>
          <w:rStyle w:val="CommentReference"/>
        </w:rPr>
        <w:annotationRef/>
      </w:r>
      <w:r>
        <w:t>Footnote it</w:t>
      </w:r>
    </w:p>
  </w:comment>
  <w:comment w:id="8" w:author="Anas Mokayad" w:date="2020-04-07T19:51:00Z" w:initials="AM">
    <w:p w14:paraId="285445F7" w14:textId="665929D2" w:rsidR="00F15F38" w:rsidRDefault="00F15F38">
      <w:pPr>
        <w:pStyle w:val="CommentText"/>
      </w:pPr>
      <w:r>
        <w:rPr>
          <w:rStyle w:val="CommentReference"/>
        </w:rPr>
        <w:annotationRef/>
      </w:r>
      <w:r>
        <w:t>Analyze it!</w:t>
      </w:r>
    </w:p>
  </w:comment>
  <w:comment w:id="9" w:author="Anas Mokayad" w:date="2020-04-07T19:52:00Z" w:initials="AM">
    <w:p w14:paraId="2C08CE96" w14:textId="7BD4EF86" w:rsidR="00F15F38" w:rsidRDefault="00F15F38">
      <w:pPr>
        <w:pStyle w:val="CommentText"/>
      </w:pPr>
      <w:r>
        <w:rPr>
          <w:rStyle w:val="CommentReference"/>
        </w:rPr>
        <w:annotationRef/>
      </w:r>
      <w:r>
        <w:t>improve</w:t>
      </w:r>
    </w:p>
  </w:comment>
  <w:comment w:id="10" w:author="Hend Adel" w:date="2020-04-06T19:58:00Z" w:initials="HA">
    <w:p w14:paraId="4A6688E5" w14:textId="08473960" w:rsidR="00E7751E" w:rsidRDefault="00E7751E">
      <w:pPr>
        <w:pStyle w:val="CommentText"/>
      </w:pPr>
      <w:r>
        <w:rPr>
          <w:rStyle w:val="CommentReference"/>
        </w:rPr>
        <w:annotationRef/>
      </w:r>
      <w:hyperlink r:id="rId3" w:history="1">
        <w:r>
          <w:rPr>
            <w:rStyle w:val="Hyperlink"/>
          </w:rPr>
          <w:t>http://ncov.mohw.go.kr/en/</w:t>
        </w:r>
      </w:hyperlink>
    </w:p>
  </w:comment>
  <w:comment w:id="11" w:author="Anas Mokayad" w:date="2020-04-07T19:59:00Z" w:initials="AM">
    <w:p w14:paraId="6F753840" w14:textId="7FBE9EC5" w:rsidR="00C82F86" w:rsidRDefault="00C82F86">
      <w:pPr>
        <w:pStyle w:val="CommentText"/>
      </w:pPr>
      <w:r>
        <w:rPr>
          <w:rStyle w:val="CommentReference"/>
        </w:rPr>
        <w:annotationRef/>
      </w:r>
      <w:r>
        <w:t>could you footnote a link to this platform?</w:t>
      </w:r>
    </w:p>
  </w:comment>
  <w:comment w:id="12" w:author="Anas Mokayad" w:date="2020-04-07T20:02:00Z" w:initials="AM">
    <w:p w14:paraId="16403DA3" w14:textId="3B4AB385" w:rsidR="00EC2524" w:rsidRDefault="00EC2524">
      <w:pPr>
        <w:pStyle w:val="CommentText"/>
      </w:pPr>
      <w:r>
        <w:rPr>
          <w:rStyle w:val="CommentReference"/>
        </w:rPr>
        <w:annotationRef/>
      </w:r>
      <w:r>
        <w:t>It is good to explain more why advertise</w:t>
      </w:r>
    </w:p>
  </w:comment>
  <w:comment w:id="13" w:author="Anas Mokayad" w:date="2020-04-07T20:04:00Z" w:initials="AM">
    <w:p w14:paraId="216682C7" w14:textId="54018E04" w:rsidR="00EC2524" w:rsidRDefault="00EC2524">
      <w:pPr>
        <w:pStyle w:val="CommentText"/>
      </w:pPr>
      <w:r>
        <w:rPr>
          <w:rStyle w:val="CommentReference"/>
        </w:rPr>
        <w:annotationRef/>
      </w:r>
      <w:r>
        <w:t>You mean “serve”!</w:t>
      </w:r>
    </w:p>
  </w:comment>
  <w:comment w:id="14" w:author="Anas Mokayad" w:date="2020-04-07T20:19:00Z" w:initials="AM">
    <w:p w14:paraId="71A40F7E" w14:textId="20377DAD" w:rsidR="00C86B1F" w:rsidRDefault="00C86B1F">
      <w:pPr>
        <w:pStyle w:val="CommentText"/>
      </w:pPr>
      <w:r>
        <w:rPr>
          <w:rStyle w:val="CommentReference"/>
        </w:rPr>
        <w:annotationRef/>
      </w:r>
      <w:r>
        <w:t>Check this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CF3EEA" w15:done="0"/>
  <w15:commentEx w15:paraId="254E3722" w15:done="0"/>
  <w15:commentEx w15:paraId="4F77C4AF" w15:done="0"/>
  <w15:commentEx w15:paraId="329B5291" w15:done="0"/>
  <w15:commentEx w15:paraId="77284F19" w15:done="0"/>
  <w15:commentEx w15:paraId="438D128C" w15:done="0"/>
  <w15:commentEx w15:paraId="180CFC2D" w15:done="0"/>
  <w15:commentEx w15:paraId="02F793D2" w15:done="0"/>
  <w15:commentEx w15:paraId="285445F7" w15:done="0"/>
  <w15:commentEx w15:paraId="2C08CE96" w15:done="0"/>
  <w15:commentEx w15:paraId="4A6688E5" w15:done="0"/>
  <w15:commentEx w15:paraId="6F753840" w15:done="0"/>
  <w15:commentEx w15:paraId="16403DA3" w15:done="0"/>
  <w15:commentEx w15:paraId="216682C7" w15:done="0"/>
  <w15:commentEx w15:paraId="71A40F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511C1" w16cex:dateUtc="2020-04-06T00:26:00Z"/>
  <w16cex:commentExtensible w16cex:durableId="22351109" w16cex:dateUtc="2020-04-06T00:23:00Z"/>
  <w16cex:commentExtensible w16cex:durableId="22360865" w16cex:dateUtc="2020-04-06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CF3EEA" w16cid:durableId="2237513C"/>
  <w16cid:commentId w16cid:paraId="254E3722" w16cid:durableId="223511C1"/>
  <w16cid:commentId w16cid:paraId="4F77C4AF" w16cid:durableId="223753B9"/>
  <w16cid:commentId w16cid:paraId="329B5291" w16cid:durableId="22351109"/>
  <w16cid:commentId w16cid:paraId="77284F19" w16cid:durableId="22375460"/>
  <w16cid:commentId w16cid:paraId="438D128C" w16cid:durableId="223754B4"/>
  <w16cid:commentId w16cid:paraId="180CFC2D" w16cid:durableId="2237550A"/>
  <w16cid:commentId w16cid:paraId="02F793D2" w16cid:durableId="22375762"/>
  <w16cid:commentId w16cid:paraId="285445F7" w16cid:durableId="2237584D"/>
  <w16cid:commentId w16cid:paraId="2C08CE96" w16cid:durableId="22375891"/>
  <w16cid:commentId w16cid:paraId="4A6688E5" w16cid:durableId="22360865"/>
  <w16cid:commentId w16cid:paraId="6F753840" w16cid:durableId="22375A26"/>
  <w16cid:commentId w16cid:paraId="16403DA3" w16cid:durableId="22375AF1"/>
  <w16cid:commentId w16cid:paraId="216682C7" w16cid:durableId="22375B52"/>
  <w16cid:commentId w16cid:paraId="71A40F7E" w16cid:durableId="22375E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580EE" w14:textId="77777777" w:rsidR="009446BD" w:rsidRDefault="009446BD" w:rsidP="007C23F8">
      <w:pPr>
        <w:spacing w:after="0" w:line="240" w:lineRule="auto"/>
      </w:pPr>
      <w:r>
        <w:separator/>
      </w:r>
    </w:p>
  </w:endnote>
  <w:endnote w:type="continuationSeparator" w:id="0">
    <w:p w14:paraId="7ED9F2E0" w14:textId="77777777" w:rsidR="009446BD" w:rsidRDefault="009446BD" w:rsidP="007C2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760BA" w14:textId="77777777" w:rsidR="009446BD" w:rsidRDefault="009446BD" w:rsidP="007C23F8">
      <w:pPr>
        <w:spacing w:after="0" w:line="240" w:lineRule="auto"/>
      </w:pPr>
      <w:r>
        <w:separator/>
      </w:r>
    </w:p>
  </w:footnote>
  <w:footnote w:type="continuationSeparator" w:id="0">
    <w:p w14:paraId="1C1A18A9" w14:textId="77777777" w:rsidR="009446BD" w:rsidRDefault="009446BD" w:rsidP="007C23F8">
      <w:pPr>
        <w:spacing w:after="0" w:line="240" w:lineRule="auto"/>
      </w:pPr>
      <w:r>
        <w:continuationSeparator/>
      </w:r>
    </w:p>
  </w:footnote>
  <w:footnote w:id="1">
    <w:p w14:paraId="6EDD8791" w14:textId="32E8F914" w:rsidR="000D58B8" w:rsidRDefault="000D58B8" w:rsidP="00166A08">
      <w:pPr>
        <w:pStyle w:val="FootnoteText"/>
      </w:pPr>
      <w:r>
        <w:rPr>
          <w:rStyle w:val="FootnoteReference"/>
        </w:rPr>
        <w:footnoteRef/>
      </w:r>
      <w:r>
        <w:t xml:space="preserve"> Facebook ad is a shortcut for the </w:t>
      </w:r>
      <w:r w:rsidR="00B26AC2">
        <w:t xml:space="preserve">sponsored </w:t>
      </w:r>
      <w:r w:rsidRPr="00740125">
        <w:t>advertisement</w:t>
      </w:r>
      <w:r>
        <w:t xml:space="preserve"> shown by Facebook.</w:t>
      </w:r>
    </w:p>
  </w:footnote>
  <w:footnote w:id="2">
    <w:p w14:paraId="48125D48" w14:textId="1DF51222" w:rsidR="000D58B8" w:rsidRDefault="000D58B8">
      <w:pPr>
        <w:pStyle w:val="FootnoteText"/>
      </w:pPr>
      <w:r>
        <w:rPr>
          <w:rStyle w:val="FootnoteReference"/>
        </w:rPr>
        <w:footnoteRef/>
      </w:r>
      <w:r>
        <w:t xml:space="preserve"> Raw data is a type of data that is not processed yet to be used and sometimes it is called source data. </w:t>
      </w:r>
    </w:p>
  </w:footnote>
  <w:footnote w:id="3">
    <w:p w14:paraId="07955C27" w14:textId="0E95095C" w:rsidR="00EE3C58" w:rsidRDefault="00EE3C58">
      <w:pPr>
        <w:pStyle w:val="FootnoteText"/>
      </w:pPr>
      <w:r>
        <w:rPr>
          <w:rStyle w:val="FootnoteReference"/>
        </w:rPr>
        <w:footnoteRef/>
      </w:r>
      <w:r>
        <w:t xml:space="preserve"> </w:t>
      </w:r>
      <w:r w:rsidRPr="00EE3C58">
        <w:t>Data warehouse</w:t>
      </w:r>
      <w:r>
        <w:t xml:space="preserve"> is a </w:t>
      </w:r>
      <w:r w:rsidR="00645CBC">
        <w:t xml:space="preserve">database </w:t>
      </w:r>
      <w:r>
        <w:t xml:space="preserve">system that is used </w:t>
      </w:r>
      <w:r w:rsidRPr="00EE3C58">
        <w:t xml:space="preserve">for </w:t>
      </w:r>
      <w:r w:rsidR="008F495B" w:rsidRPr="00EE3C58">
        <w:t xml:space="preserve">reporting </w:t>
      </w:r>
      <w:r w:rsidR="008F495B">
        <w:t xml:space="preserve">and some </w:t>
      </w:r>
      <w:r w:rsidRPr="00EE3C58">
        <w:t>analytical purpose</w:t>
      </w:r>
      <w:r w:rsidR="008F495B">
        <w:t>s</w:t>
      </w:r>
      <w:r w:rsidRPr="00EE3C58">
        <w:t xml:space="preserve">. </w:t>
      </w:r>
      <w:r w:rsidR="008F495B">
        <w:t>T</w:t>
      </w:r>
      <w:r w:rsidRPr="00EE3C58">
        <w:t>ypically</w:t>
      </w:r>
      <w:r w:rsidR="008F495B">
        <w:t>, it</w:t>
      </w:r>
      <w:r w:rsidRPr="00EE3C58">
        <w:t xml:space="preserve"> store</w:t>
      </w:r>
      <w:r w:rsidR="008F495B">
        <w:t>s</w:t>
      </w:r>
      <w:r w:rsidRPr="00EE3C58">
        <w:t xml:space="preserve"> historical data</w:t>
      </w:r>
      <w:r w:rsidR="008F495B">
        <w:t xml:space="preserve"> from various sources.</w:t>
      </w:r>
    </w:p>
  </w:footnote>
  <w:footnote w:id="4">
    <w:p w14:paraId="2BE8FC97" w14:textId="6F01A1DF" w:rsidR="003D39F3" w:rsidRDefault="003D39F3">
      <w:pPr>
        <w:pStyle w:val="FootnoteText"/>
      </w:pPr>
      <w:r>
        <w:rPr>
          <w:rStyle w:val="FootnoteReference"/>
        </w:rPr>
        <w:footnoteRef/>
      </w:r>
      <w:r>
        <w:t xml:space="preserve"> Business</w:t>
      </w:r>
      <w:r w:rsidRPr="003D39F3">
        <w:t xml:space="preserve"> Intelligence is a </w:t>
      </w:r>
      <w:r w:rsidR="00C46CFF">
        <w:t>group</w:t>
      </w:r>
      <w:r w:rsidRPr="003D39F3">
        <w:t xml:space="preserve"> of processes and </w:t>
      </w:r>
      <w:r w:rsidR="00C46CFF">
        <w:t>steps</w:t>
      </w:r>
      <w:r w:rsidRPr="003D39F3">
        <w:t xml:space="preserve"> that </w:t>
      </w:r>
      <w:r w:rsidR="00C46CFF">
        <w:t>transfers</w:t>
      </w:r>
      <w:r w:rsidRPr="003D39F3">
        <w:t xml:space="preserve"> raw data into</w:t>
      </w:r>
      <w:r w:rsidR="00C670CD">
        <w:t xml:space="preserve"> useful</w:t>
      </w:r>
      <w:r w:rsidRPr="003D39F3">
        <w:t xml:space="preserve"> </w:t>
      </w:r>
      <w:r w:rsidR="00C670CD">
        <w:t xml:space="preserve">and </w:t>
      </w:r>
      <w:r w:rsidRPr="003D39F3">
        <w:t>meaningful information.</w:t>
      </w:r>
      <w:r w:rsidR="00C670CD">
        <w:t xml:space="preserve"> Basically, business intelligence </w:t>
      </w:r>
      <w:r w:rsidRPr="003D39F3">
        <w:t xml:space="preserve">is a </w:t>
      </w:r>
      <w:r w:rsidR="00264C15">
        <w:t>complete</w:t>
      </w:r>
      <w:r w:rsidRPr="003D39F3">
        <w:t xml:space="preserve"> software </w:t>
      </w:r>
      <w:r w:rsidR="00264C15">
        <w:t>that is able</w:t>
      </w:r>
      <w:r w:rsidRPr="003D39F3">
        <w:t xml:space="preserve"> to </w:t>
      </w:r>
      <w:r w:rsidR="00264C15">
        <w:t>convert</w:t>
      </w:r>
      <w:r w:rsidRPr="003D39F3">
        <w:t xml:space="preserve"> data into </w:t>
      </w:r>
      <w:r w:rsidR="00264C15">
        <w:t xml:space="preserve">some </w:t>
      </w:r>
      <w:r w:rsidRPr="003D39F3">
        <w:t>actionable</w:t>
      </w:r>
      <w:r w:rsidR="00EE2EC0">
        <w:t xml:space="preserve"> </w:t>
      </w:r>
      <w:r w:rsidRPr="003D39F3">
        <w:t>knowledge</w:t>
      </w:r>
      <w:r w:rsidR="00EE2EC0">
        <w:t>.</w:t>
      </w:r>
    </w:p>
  </w:footnote>
  <w:footnote w:id="5">
    <w:p w14:paraId="43FC634D" w14:textId="3B988033" w:rsidR="009014AD" w:rsidRDefault="009014AD">
      <w:pPr>
        <w:pStyle w:val="FootnoteText"/>
      </w:pPr>
      <w:r>
        <w:rPr>
          <w:rStyle w:val="FootnoteReference"/>
        </w:rPr>
        <w:footnoteRef/>
      </w:r>
      <w:r>
        <w:t xml:space="preserve"> </w:t>
      </w:r>
      <w:r w:rsidRPr="009014AD">
        <w:t xml:space="preserve">Data mining is the process of </w:t>
      </w:r>
      <w:r w:rsidR="002536C6">
        <w:t xml:space="preserve">arranging </w:t>
      </w:r>
      <w:r w:rsidRPr="009014AD">
        <w:t xml:space="preserve">large data </w:t>
      </w:r>
      <w:r w:rsidR="002536C6">
        <w:t>groups</w:t>
      </w:r>
      <w:r w:rsidRPr="009014AD">
        <w:t xml:space="preserve"> to </w:t>
      </w:r>
      <w:r w:rsidR="002536C6">
        <w:t>discover</w:t>
      </w:r>
      <w:r w:rsidRPr="009014AD">
        <w:t xml:space="preserve"> patterns and </w:t>
      </w:r>
      <w:r w:rsidR="00E00D84">
        <w:t>setup</w:t>
      </w:r>
      <w:r w:rsidRPr="009014AD">
        <w:t xml:space="preserve"> relationships to solve </w:t>
      </w:r>
      <w:r w:rsidR="00E00D84">
        <w:t xml:space="preserve">and fix </w:t>
      </w:r>
      <w:r w:rsidRPr="009014AD">
        <w:t>problems</w:t>
      </w:r>
      <w:r w:rsidR="00E00D84">
        <w:t>.</w:t>
      </w:r>
    </w:p>
  </w:footnote>
  <w:footnote w:id="6">
    <w:p w14:paraId="19975B94" w14:textId="4B70281B" w:rsidR="00A153F8" w:rsidRDefault="00CE6E22" w:rsidP="00D71E4E">
      <w:pPr>
        <w:pStyle w:val="FootnoteText"/>
      </w:pPr>
      <w:r>
        <w:rPr>
          <w:rStyle w:val="FootnoteReference"/>
        </w:rPr>
        <w:footnoteRef/>
      </w:r>
      <w:r>
        <w:t xml:space="preserve"> </w:t>
      </w:r>
      <w:r w:rsidRPr="00CE6E22">
        <w:t xml:space="preserve">Big data is a field that </w:t>
      </w:r>
      <w:r>
        <w:t xml:space="preserve">is used to </w:t>
      </w:r>
      <w:r w:rsidRPr="00CE6E22">
        <w:t>analyze</w:t>
      </w:r>
      <w:r w:rsidR="00256BEA">
        <w:t xml:space="preserve"> and</w:t>
      </w:r>
      <w:r w:rsidRPr="00CE6E22">
        <w:t xml:space="preserve"> extract information from data sets that are too complex </w:t>
      </w:r>
      <w:r w:rsidR="00D71E4E">
        <w:t xml:space="preserve">and large </w:t>
      </w:r>
      <w:r w:rsidRPr="00CE6E22">
        <w:t xml:space="preserve">to be dealt with by </w:t>
      </w:r>
      <w:r w:rsidR="00D71E4E">
        <w:t>an ordinary</w:t>
      </w:r>
      <w:r w:rsidRPr="00CE6E22">
        <w:t xml:space="preserve"> data-processing software.</w:t>
      </w:r>
    </w:p>
  </w:footnote>
  <w:footnote w:id="7">
    <w:p w14:paraId="24B9BEF4" w14:textId="5E623096" w:rsidR="009A6C5D" w:rsidRDefault="009A6C5D">
      <w:pPr>
        <w:pStyle w:val="FootnoteText"/>
      </w:pPr>
      <w:r>
        <w:rPr>
          <w:rStyle w:val="FootnoteReference"/>
        </w:rPr>
        <w:footnoteRef/>
      </w:r>
      <w:r>
        <w:t xml:space="preserve"> </w:t>
      </w:r>
      <w:r w:rsidR="0038561F">
        <w:t>C</w:t>
      </w:r>
      <w:r w:rsidRPr="009A6C5D">
        <w:t xml:space="preserve">loud computing </w:t>
      </w:r>
      <w:r w:rsidR="0038561F">
        <w:t xml:space="preserve">simply </w:t>
      </w:r>
      <w:r w:rsidRPr="009A6C5D">
        <w:t xml:space="preserve">means storing data and </w:t>
      </w:r>
      <w:r w:rsidR="0038561F">
        <w:t>applications</w:t>
      </w:r>
      <w:r w:rsidR="002856A9">
        <w:t xml:space="preserve"> and accessing them</w:t>
      </w:r>
      <w:r w:rsidRPr="009A6C5D">
        <w:t xml:space="preserve"> over the Internet instead of </w:t>
      </w:r>
      <w:r w:rsidR="00DC0D41">
        <w:t xml:space="preserve">storing and accessing them from </w:t>
      </w:r>
      <w:r w:rsidRPr="009A6C5D">
        <w:t xml:space="preserve">your computer's hard drive. </w:t>
      </w:r>
      <w:r w:rsidR="00DC0D41">
        <w:t>Typically,</w:t>
      </w:r>
      <w:r w:rsidRPr="009A6C5D">
        <w:t xml:space="preserve"> </w:t>
      </w:r>
      <w:r w:rsidR="00DC0D41">
        <w:t xml:space="preserve">the </w:t>
      </w:r>
      <w:r w:rsidRPr="009A6C5D">
        <w:t>cloud</w:t>
      </w:r>
      <w:r w:rsidR="00DC0D41">
        <w:t xml:space="preserve"> id</w:t>
      </w:r>
      <w:r w:rsidR="002155F3">
        <w:t>i</w:t>
      </w:r>
      <w:r w:rsidR="00DC0D41">
        <w:t>om</w:t>
      </w:r>
      <w:r w:rsidRPr="009A6C5D">
        <w:t xml:space="preserve"> is just a</w:t>
      </w:r>
      <w:r w:rsidR="002155F3">
        <w:t>nother</w:t>
      </w:r>
      <w:r w:rsidRPr="009A6C5D">
        <w:t xml:space="preserve"> metaphor for the Internet.</w:t>
      </w:r>
    </w:p>
  </w:footnote>
  <w:footnote w:id="8">
    <w:p w14:paraId="29BEEAE9" w14:textId="02E49075" w:rsidR="00302BEA" w:rsidRDefault="00302BEA" w:rsidP="00EA2A44">
      <w:pPr>
        <w:pStyle w:val="FootnoteText"/>
      </w:pPr>
      <w:r>
        <w:rPr>
          <w:rStyle w:val="FootnoteReference"/>
        </w:rPr>
        <w:footnoteRef/>
      </w:r>
      <w:r>
        <w:t xml:space="preserve"> </w:t>
      </w:r>
      <w:r w:rsidRPr="00302BEA">
        <w:t>Amazon Redshift is</w:t>
      </w:r>
      <w:r w:rsidR="00EA2A44">
        <w:t xml:space="preserve"> one of Amazon products. It is </w:t>
      </w:r>
      <w:r w:rsidRPr="00302BEA">
        <w:t>a data warehouse product</w:t>
      </w:r>
      <w:r w:rsidR="00EA2A44">
        <w:t xml:space="preserve"> that is cloud based.</w:t>
      </w:r>
    </w:p>
  </w:footnote>
  <w:footnote w:id="9">
    <w:p w14:paraId="21B371BA" w14:textId="270A94CA" w:rsidR="002E7513" w:rsidRDefault="002E7513">
      <w:pPr>
        <w:pStyle w:val="FootnoteText"/>
      </w:pPr>
      <w:r>
        <w:rPr>
          <w:rStyle w:val="FootnoteReference"/>
        </w:rPr>
        <w:footnoteRef/>
      </w:r>
      <w:r>
        <w:t xml:space="preserve"> </w:t>
      </w:r>
      <w:r w:rsidRPr="002E7513">
        <w:t xml:space="preserve">Google </w:t>
      </w:r>
      <w:proofErr w:type="spellStart"/>
      <w:r w:rsidRPr="002E7513">
        <w:t>BigQuery</w:t>
      </w:r>
      <w:proofErr w:type="spellEnd"/>
      <w:r w:rsidRPr="002E7513">
        <w:t xml:space="preserve"> </w:t>
      </w:r>
      <w:r>
        <w:t xml:space="preserve">is a Google product that is </w:t>
      </w:r>
      <w:r w:rsidR="00152268">
        <w:t>which is a</w:t>
      </w:r>
      <w:r w:rsidRPr="002E7513">
        <w:t xml:space="preserve"> data warehouse</w:t>
      </w:r>
      <w:r w:rsidR="00152268">
        <w:t>. Basically</w:t>
      </w:r>
      <w:r w:rsidR="00440691">
        <w:t xml:space="preserve">, </w:t>
      </w:r>
      <w:proofErr w:type="spellStart"/>
      <w:r w:rsidR="00440691">
        <w:t>BigQuery</w:t>
      </w:r>
      <w:proofErr w:type="spellEnd"/>
      <w:r w:rsidR="00440691">
        <w:t xml:space="preserve"> enables you to </w:t>
      </w:r>
      <w:r w:rsidR="00590D38">
        <w:t>execute</w:t>
      </w:r>
      <w:r w:rsidR="00440691">
        <w:t xml:space="preserve"> the </w:t>
      </w:r>
      <w:r w:rsidRPr="002E7513">
        <w:t xml:space="preserve">SQL queries using the </w:t>
      </w:r>
      <w:r w:rsidR="00590D38">
        <w:t xml:space="preserve">great </w:t>
      </w:r>
      <w:r w:rsidRPr="002E7513">
        <w:t>processing power of</w:t>
      </w:r>
      <w:r w:rsidR="00590D38">
        <w:t xml:space="preserve"> the</w:t>
      </w:r>
      <w:r w:rsidRPr="002E7513">
        <w:t xml:space="preserve"> Google's infrastructure. Simply</w:t>
      </w:r>
      <w:r w:rsidR="00856F30">
        <w:t xml:space="preserve"> all you need to do is to</w:t>
      </w:r>
      <w:r w:rsidRPr="002E7513">
        <w:t xml:space="preserve"> move your data into </w:t>
      </w:r>
      <w:r w:rsidR="0003456E">
        <w:t xml:space="preserve">the </w:t>
      </w:r>
      <w:proofErr w:type="spellStart"/>
      <w:r w:rsidRPr="002E7513">
        <w:t>BigQuery</w:t>
      </w:r>
      <w:proofErr w:type="spellEnd"/>
      <w:r w:rsidRPr="002E7513">
        <w:t xml:space="preserve"> </w:t>
      </w:r>
      <w:r w:rsidR="0003456E">
        <w:t xml:space="preserve">platform </w:t>
      </w:r>
      <w:r w:rsidRPr="002E7513">
        <w:t xml:space="preserve">and let </w:t>
      </w:r>
      <w:r w:rsidR="0003456E">
        <w:t>Google</w:t>
      </w:r>
      <w:r w:rsidRPr="002E7513">
        <w:t xml:space="preserve"> handle the hard work</w:t>
      </w:r>
      <w:r w:rsidR="0003456E">
        <w:t>.</w:t>
      </w:r>
    </w:p>
  </w:footnote>
  <w:footnote w:id="10">
    <w:p w14:paraId="6E5BB33B" w14:textId="0968B09D" w:rsidR="00921CA4" w:rsidRDefault="00921CA4">
      <w:pPr>
        <w:pStyle w:val="FootnoteText"/>
      </w:pPr>
      <w:r>
        <w:rPr>
          <w:rStyle w:val="FootnoteReference"/>
        </w:rPr>
        <w:footnoteRef/>
      </w:r>
      <w:r>
        <w:t xml:space="preserve"> </w:t>
      </w:r>
      <w:r w:rsidR="002E128B">
        <w:t xml:space="preserve">If a patient has a testing positive for the </w:t>
      </w:r>
      <w:r>
        <w:t>Covid</w:t>
      </w:r>
      <w:r w:rsidR="002E128B">
        <w:t xml:space="preserve">-19 then he or she is infected with </w:t>
      </w:r>
      <w:r w:rsidR="00487D5C">
        <w:t>the Corona</w:t>
      </w:r>
      <w:r w:rsidR="00E11EBF">
        <w:t>vir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57811"/>
    <w:multiLevelType w:val="hybridMultilevel"/>
    <w:tmpl w:val="F9C6C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B6ED8"/>
    <w:multiLevelType w:val="hybridMultilevel"/>
    <w:tmpl w:val="320E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945124"/>
    <w:multiLevelType w:val="hybridMultilevel"/>
    <w:tmpl w:val="1B248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F367C0"/>
    <w:multiLevelType w:val="hybridMultilevel"/>
    <w:tmpl w:val="DCA0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as Mokayad">
    <w15:presenceInfo w15:providerId="Windows Live" w15:userId="66689dc3941eac76"/>
  </w15:person>
  <w15:person w15:author="Hend Adel">
    <w15:presenceInfo w15:providerId="Windows Live" w15:userId="184fef4f87da26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NzE2MzYxMjIyMTBT0lEKTi0uzszPAykwNKgFAHz7nwgtAAAA"/>
  </w:docVars>
  <w:rsids>
    <w:rsidRoot w:val="00511D8A"/>
    <w:rsid w:val="000020DA"/>
    <w:rsid w:val="000029AE"/>
    <w:rsid w:val="00010A67"/>
    <w:rsid w:val="0001329B"/>
    <w:rsid w:val="000134CB"/>
    <w:rsid w:val="0001389D"/>
    <w:rsid w:val="000148AF"/>
    <w:rsid w:val="00016251"/>
    <w:rsid w:val="00017DB6"/>
    <w:rsid w:val="00021A91"/>
    <w:rsid w:val="0002281D"/>
    <w:rsid w:val="00023B4C"/>
    <w:rsid w:val="00027BF2"/>
    <w:rsid w:val="00031D84"/>
    <w:rsid w:val="00031DBC"/>
    <w:rsid w:val="00033F62"/>
    <w:rsid w:val="000343D1"/>
    <w:rsid w:val="0003456E"/>
    <w:rsid w:val="00036AEE"/>
    <w:rsid w:val="00041F95"/>
    <w:rsid w:val="00044506"/>
    <w:rsid w:val="00045FF0"/>
    <w:rsid w:val="00053DFB"/>
    <w:rsid w:val="00055D74"/>
    <w:rsid w:val="00062072"/>
    <w:rsid w:val="00065885"/>
    <w:rsid w:val="000713D8"/>
    <w:rsid w:val="0007797F"/>
    <w:rsid w:val="000837FF"/>
    <w:rsid w:val="0008774C"/>
    <w:rsid w:val="000927CD"/>
    <w:rsid w:val="00093B3B"/>
    <w:rsid w:val="000A36C9"/>
    <w:rsid w:val="000B5D2D"/>
    <w:rsid w:val="000C0188"/>
    <w:rsid w:val="000C0F39"/>
    <w:rsid w:val="000C1E40"/>
    <w:rsid w:val="000C245D"/>
    <w:rsid w:val="000C30FD"/>
    <w:rsid w:val="000C532D"/>
    <w:rsid w:val="000D049F"/>
    <w:rsid w:val="000D0AD9"/>
    <w:rsid w:val="000D2316"/>
    <w:rsid w:val="000D4029"/>
    <w:rsid w:val="000D58B8"/>
    <w:rsid w:val="000E1082"/>
    <w:rsid w:val="000E37A0"/>
    <w:rsid w:val="000E3BD8"/>
    <w:rsid w:val="000E4279"/>
    <w:rsid w:val="000E79F9"/>
    <w:rsid w:val="000F1450"/>
    <w:rsid w:val="000F460B"/>
    <w:rsid w:val="001114A3"/>
    <w:rsid w:val="00112A10"/>
    <w:rsid w:val="0011720F"/>
    <w:rsid w:val="0012032B"/>
    <w:rsid w:val="00123085"/>
    <w:rsid w:val="001353C0"/>
    <w:rsid w:val="00135AA4"/>
    <w:rsid w:val="00141557"/>
    <w:rsid w:val="001427D6"/>
    <w:rsid w:val="00142D02"/>
    <w:rsid w:val="00142E90"/>
    <w:rsid w:val="00145ACC"/>
    <w:rsid w:val="0014741E"/>
    <w:rsid w:val="001505FF"/>
    <w:rsid w:val="001508E6"/>
    <w:rsid w:val="00150C9C"/>
    <w:rsid w:val="00151DFA"/>
    <w:rsid w:val="00152268"/>
    <w:rsid w:val="0015239F"/>
    <w:rsid w:val="00153B10"/>
    <w:rsid w:val="00155DAE"/>
    <w:rsid w:val="00162A9F"/>
    <w:rsid w:val="00164DE1"/>
    <w:rsid w:val="00166A08"/>
    <w:rsid w:val="001709C1"/>
    <w:rsid w:val="001721C0"/>
    <w:rsid w:val="0017417B"/>
    <w:rsid w:val="00174E36"/>
    <w:rsid w:val="0017533C"/>
    <w:rsid w:val="001850A6"/>
    <w:rsid w:val="00186693"/>
    <w:rsid w:val="00190213"/>
    <w:rsid w:val="001978FC"/>
    <w:rsid w:val="00197FEA"/>
    <w:rsid w:val="001A0ED9"/>
    <w:rsid w:val="001A2B87"/>
    <w:rsid w:val="001A489D"/>
    <w:rsid w:val="001A4F77"/>
    <w:rsid w:val="001A7EAD"/>
    <w:rsid w:val="001B10B3"/>
    <w:rsid w:val="001B14E4"/>
    <w:rsid w:val="001B3163"/>
    <w:rsid w:val="001B32BD"/>
    <w:rsid w:val="001B3B89"/>
    <w:rsid w:val="001B3DC2"/>
    <w:rsid w:val="001C0134"/>
    <w:rsid w:val="001C06D7"/>
    <w:rsid w:val="001C0DE7"/>
    <w:rsid w:val="001C2940"/>
    <w:rsid w:val="001C294D"/>
    <w:rsid w:val="001D2D41"/>
    <w:rsid w:val="001E2AFE"/>
    <w:rsid w:val="001E3672"/>
    <w:rsid w:val="001E74FE"/>
    <w:rsid w:val="001F2C2D"/>
    <w:rsid w:val="001F300E"/>
    <w:rsid w:val="001F3DBA"/>
    <w:rsid w:val="001F5946"/>
    <w:rsid w:val="001F6535"/>
    <w:rsid w:val="001F7211"/>
    <w:rsid w:val="00203283"/>
    <w:rsid w:val="0021304E"/>
    <w:rsid w:val="00214EB2"/>
    <w:rsid w:val="002155F3"/>
    <w:rsid w:val="00220BF0"/>
    <w:rsid w:val="00222E15"/>
    <w:rsid w:val="00223529"/>
    <w:rsid w:val="002247AD"/>
    <w:rsid w:val="00224E4E"/>
    <w:rsid w:val="0023049B"/>
    <w:rsid w:val="0023619E"/>
    <w:rsid w:val="00236689"/>
    <w:rsid w:val="00240917"/>
    <w:rsid w:val="00241D62"/>
    <w:rsid w:val="00242F0D"/>
    <w:rsid w:val="002436AF"/>
    <w:rsid w:val="00246A9D"/>
    <w:rsid w:val="002478C6"/>
    <w:rsid w:val="00251EE4"/>
    <w:rsid w:val="002536C6"/>
    <w:rsid w:val="0025599E"/>
    <w:rsid w:val="002566F0"/>
    <w:rsid w:val="00256BEA"/>
    <w:rsid w:val="00257752"/>
    <w:rsid w:val="00262638"/>
    <w:rsid w:val="002628CE"/>
    <w:rsid w:val="002643F7"/>
    <w:rsid w:val="0026447A"/>
    <w:rsid w:val="00264C15"/>
    <w:rsid w:val="00266C62"/>
    <w:rsid w:val="00272F49"/>
    <w:rsid w:val="00274180"/>
    <w:rsid w:val="002748C2"/>
    <w:rsid w:val="00281798"/>
    <w:rsid w:val="002856A9"/>
    <w:rsid w:val="0029186A"/>
    <w:rsid w:val="002925D8"/>
    <w:rsid w:val="00297BD0"/>
    <w:rsid w:val="002A0B40"/>
    <w:rsid w:val="002A394D"/>
    <w:rsid w:val="002A3E76"/>
    <w:rsid w:val="002A588C"/>
    <w:rsid w:val="002A5C0A"/>
    <w:rsid w:val="002A5CAE"/>
    <w:rsid w:val="002B04AC"/>
    <w:rsid w:val="002B21FE"/>
    <w:rsid w:val="002B710A"/>
    <w:rsid w:val="002C2339"/>
    <w:rsid w:val="002C2461"/>
    <w:rsid w:val="002C4177"/>
    <w:rsid w:val="002C7733"/>
    <w:rsid w:val="002D55F8"/>
    <w:rsid w:val="002D693E"/>
    <w:rsid w:val="002E128B"/>
    <w:rsid w:val="002E7513"/>
    <w:rsid w:val="002F1529"/>
    <w:rsid w:val="002F55AB"/>
    <w:rsid w:val="002F57AD"/>
    <w:rsid w:val="002F6C18"/>
    <w:rsid w:val="00302BEA"/>
    <w:rsid w:val="00303DE6"/>
    <w:rsid w:val="00306BEF"/>
    <w:rsid w:val="00307131"/>
    <w:rsid w:val="003078B7"/>
    <w:rsid w:val="00310270"/>
    <w:rsid w:val="003133CB"/>
    <w:rsid w:val="00317A63"/>
    <w:rsid w:val="0032144F"/>
    <w:rsid w:val="00324D47"/>
    <w:rsid w:val="00331956"/>
    <w:rsid w:val="00333593"/>
    <w:rsid w:val="003369D2"/>
    <w:rsid w:val="00336F3E"/>
    <w:rsid w:val="00337C43"/>
    <w:rsid w:val="00344042"/>
    <w:rsid w:val="00344310"/>
    <w:rsid w:val="00353E82"/>
    <w:rsid w:val="00353F9D"/>
    <w:rsid w:val="00356079"/>
    <w:rsid w:val="00361A82"/>
    <w:rsid w:val="003624B3"/>
    <w:rsid w:val="003719E3"/>
    <w:rsid w:val="00374A60"/>
    <w:rsid w:val="0037629F"/>
    <w:rsid w:val="00377A87"/>
    <w:rsid w:val="00377BE7"/>
    <w:rsid w:val="00380E29"/>
    <w:rsid w:val="0038193C"/>
    <w:rsid w:val="0038479D"/>
    <w:rsid w:val="0038561F"/>
    <w:rsid w:val="0038602B"/>
    <w:rsid w:val="0038730C"/>
    <w:rsid w:val="003904A1"/>
    <w:rsid w:val="0039125A"/>
    <w:rsid w:val="003A3DA2"/>
    <w:rsid w:val="003A4494"/>
    <w:rsid w:val="003A6066"/>
    <w:rsid w:val="003A6801"/>
    <w:rsid w:val="003A69F7"/>
    <w:rsid w:val="003B1976"/>
    <w:rsid w:val="003B2042"/>
    <w:rsid w:val="003B721F"/>
    <w:rsid w:val="003C5260"/>
    <w:rsid w:val="003C6322"/>
    <w:rsid w:val="003D044D"/>
    <w:rsid w:val="003D1D90"/>
    <w:rsid w:val="003D1FFC"/>
    <w:rsid w:val="003D2123"/>
    <w:rsid w:val="003D39F3"/>
    <w:rsid w:val="003E536E"/>
    <w:rsid w:val="003E7CB4"/>
    <w:rsid w:val="003F1ADA"/>
    <w:rsid w:val="003F2AD8"/>
    <w:rsid w:val="003F3360"/>
    <w:rsid w:val="003F4BD9"/>
    <w:rsid w:val="004033B7"/>
    <w:rsid w:val="0040356F"/>
    <w:rsid w:val="00405CE5"/>
    <w:rsid w:val="004069F8"/>
    <w:rsid w:val="00407EB0"/>
    <w:rsid w:val="00411DC5"/>
    <w:rsid w:val="0041236E"/>
    <w:rsid w:val="00412F56"/>
    <w:rsid w:val="00413E7E"/>
    <w:rsid w:val="0042173B"/>
    <w:rsid w:val="0042284C"/>
    <w:rsid w:val="00423D14"/>
    <w:rsid w:val="0042540F"/>
    <w:rsid w:val="00426601"/>
    <w:rsid w:val="004320E6"/>
    <w:rsid w:val="00434B4F"/>
    <w:rsid w:val="00440691"/>
    <w:rsid w:val="0044168F"/>
    <w:rsid w:val="00441B7B"/>
    <w:rsid w:val="00445145"/>
    <w:rsid w:val="00445788"/>
    <w:rsid w:val="00445CA5"/>
    <w:rsid w:val="00446D2F"/>
    <w:rsid w:val="0046005F"/>
    <w:rsid w:val="00461C84"/>
    <w:rsid w:val="004642A1"/>
    <w:rsid w:val="00466E58"/>
    <w:rsid w:val="004670FE"/>
    <w:rsid w:val="00467DA2"/>
    <w:rsid w:val="00473D0D"/>
    <w:rsid w:val="004755C4"/>
    <w:rsid w:val="004803F6"/>
    <w:rsid w:val="00485BE5"/>
    <w:rsid w:val="00487D5C"/>
    <w:rsid w:val="0049283B"/>
    <w:rsid w:val="00493D99"/>
    <w:rsid w:val="00495AD7"/>
    <w:rsid w:val="00496E39"/>
    <w:rsid w:val="00497598"/>
    <w:rsid w:val="004A19AB"/>
    <w:rsid w:val="004A1A93"/>
    <w:rsid w:val="004A363E"/>
    <w:rsid w:val="004B0CA7"/>
    <w:rsid w:val="004B6F6A"/>
    <w:rsid w:val="004C0ECC"/>
    <w:rsid w:val="004C18EF"/>
    <w:rsid w:val="004C5965"/>
    <w:rsid w:val="004C6E68"/>
    <w:rsid w:val="004D097D"/>
    <w:rsid w:val="004E06A4"/>
    <w:rsid w:val="004F5260"/>
    <w:rsid w:val="004F5C8F"/>
    <w:rsid w:val="004F62C9"/>
    <w:rsid w:val="004F7727"/>
    <w:rsid w:val="004F7F43"/>
    <w:rsid w:val="00501AFD"/>
    <w:rsid w:val="00504643"/>
    <w:rsid w:val="00504A66"/>
    <w:rsid w:val="005054FE"/>
    <w:rsid w:val="0050660C"/>
    <w:rsid w:val="00510D4F"/>
    <w:rsid w:val="00511D8A"/>
    <w:rsid w:val="005138BC"/>
    <w:rsid w:val="00514A84"/>
    <w:rsid w:val="005214BC"/>
    <w:rsid w:val="00522E82"/>
    <w:rsid w:val="0052478A"/>
    <w:rsid w:val="00532DD8"/>
    <w:rsid w:val="005420EB"/>
    <w:rsid w:val="005468BF"/>
    <w:rsid w:val="00547C24"/>
    <w:rsid w:val="0055169C"/>
    <w:rsid w:val="005518CE"/>
    <w:rsid w:val="00552DE6"/>
    <w:rsid w:val="00552F93"/>
    <w:rsid w:val="00554769"/>
    <w:rsid w:val="0055503E"/>
    <w:rsid w:val="0055784D"/>
    <w:rsid w:val="005600F8"/>
    <w:rsid w:val="00564002"/>
    <w:rsid w:val="005661C1"/>
    <w:rsid w:val="005666E9"/>
    <w:rsid w:val="0057378D"/>
    <w:rsid w:val="005753AD"/>
    <w:rsid w:val="00575C4B"/>
    <w:rsid w:val="00575E02"/>
    <w:rsid w:val="00577CDB"/>
    <w:rsid w:val="00582DD4"/>
    <w:rsid w:val="00583150"/>
    <w:rsid w:val="00590A40"/>
    <w:rsid w:val="00590D38"/>
    <w:rsid w:val="00591134"/>
    <w:rsid w:val="00592CC9"/>
    <w:rsid w:val="0059712B"/>
    <w:rsid w:val="005A02CE"/>
    <w:rsid w:val="005A17F0"/>
    <w:rsid w:val="005A491B"/>
    <w:rsid w:val="005A553E"/>
    <w:rsid w:val="005A56AD"/>
    <w:rsid w:val="005B0AD7"/>
    <w:rsid w:val="005B1F77"/>
    <w:rsid w:val="005B2E44"/>
    <w:rsid w:val="005B4595"/>
    <w:rsid w:val="005B5153"/>
    <w:rsid w:val="005B6333"/>
    <w:rsid w:val="005B7790"/>
    <w:rsid w:val="005C2AF1"/>
    <w:rsid w:val="005C2BEC"/>
    <w:rsid w:val="005C3B45"/>
    <w:rsid w:val="005D2878"/>
    <w:rsid w:val="005D7049"/>
    <w:rsid w:val="005E0DF7"/>
    <w:rsid w:val="005E26A6"/>
    <w:rsid w:val="005F22BE"/>
    <w:rsid w:val="005F75CD"/>
    <w:rsid w:val="00600AE0"/>
    <w:rsid w:val="00602232"/>
    <w:rsid w:val="006029B8"/>
    <w:rsid w:val="006037FE"/>
    <w:rsid w:val="00603CCF"/>
    <w:rsid w:val="0060719B"/>
    <w:rsid w:val="00607FF0"/>
    <w:rsid w:val="00613FF1"/>
    <w:rsid w:val="00615E7E"/>
    <w:rsid w:val="00623305"/>
    <w:rsid w:val="00624A55"/>
    <w:rsid w:val="0062712F"/>
    <w:rsid w:val="006272B1"/>
    <w:rsid w:val="00627526"/>
    <w:rsid w:val="00632A32"/>
    <w:rsid w:val="00637992"/>
    <w:rsid w:val="006458E5"/>
    <w:rsid w:val="00645CBC"/>
    <w:rsid w:val="00647E8B"/>
    <w:rsid w:val="00653D65"/>
    <w:rsid w:val="00654FB3"/>
    <w:rsid w:val="006666AA"/>
    <w:rsid w:val="00666C8D"/>
    <w:rsid w:val="006702F0"/>
    <w:rsid w:val="00681054"/>
    <w:rsid w:val="00682EE8"/>
    <w:rsid w:val="006844E5"/>
    <w:rsid w:val="0068451B"/>
    <w:rsid w:val="0068616D"/>
    <w:rsid w:val="00690C9B"/>
    <w:rsid w:val="00696B2F"/>
    <w:rsid w:val="006972FA"/>
    <w:rsid w:val="006A0727"/>
    <w:rsid w:val="006A32DE"/>
    <w:rsid w:val="006A4CAF"/>
    <w:rsid w:val="006A533D"/>
    <w:rsid w:val="006A6EBE"/>
    <w:rsid w:val="006B3FCC"/>
    <w:rsid w:val="006B62BA"/>
    <w:rsid w:val="006B6789"/>
    <w:rsid w:val="006C1900"/>
    <w:rsid w:val="006C1B06"/>
    <w:rsid w:val="006C4447"/>
    <w:rsid w:val="006C5DC8"/>
    <w:rsid w:val="006C60A1"/>
    <w:rsid w:val="006C7681"/>
    <w:rsid w:val="006D1186"/>
    <w:rsid w:val="006D4538"/>
    <w:rsid w:val="006D6956"/>
    <w:rsid w:val="006D7AB2"/>
    <w:rsid w:val="006E363F"/>
    <w:rsid w:val="006E3FF3"/>
    <w:rsid w:val="006E688E"/>
    <w:rsid w:val="006E7828"/>
    <w:rsid w:val="006F305D"/>
    <w:rsid w:val="006F5060"/>
    <w:rsid w:val="006F62D4"/>
    <w:rsid w:val="007005F1"/>
    <w:rsid w:val="00700E0E"/>
    <w:rsid w:val="00700FB0"/>
    <w:rsid w:val="007014A8"/>
    <w:rsid w:val="00705E91"/>
    <w:rsid w:val="00706810"/>
    <w:rsid w:val="007144B0"/>
    <w:rsid w:val="00716ACE"/>
    <w:rsid w:val="00721DB5"/>
    <w:rsid w:val="007234B4"/>
    <w:rsid w:val="00724B77"/>
    <w:rsid w:val="00725AB0"/>
    <w:rsid w:val="00731B69"/>
    <w:rsid w:val="0073266D"/>
    <w:rsid w:val="00740125"/>
    <w:rsid w:val="00741310"/>
    <w:rsid w:val="00745B9E"/>
    <w:rsid w:val="0074645C"/>
    <w:rsid w:val="007475B0"/>
    <w:rsid w:val="00751AC9"/>
    <w:rsid w:val="00754DDE"/>
    <w:rsid w:val="00762F2B"/>
    <w:rsid w:val="00763AB0"/>
    <w:rsid w:val="00767F16"/>
    <w:rsid w:val="00770954"/>
    <w:rsid w:val="00771F12"/>
    <w:rsid w:val="0077222E"/>
    <w:rsid w:val="00774E05"/>
    <w:rsid w:val="00782EA8"/>
    <w:rsid w:val="00784034"/>
    <w:rsid w:val="00784B35"/>
    <w:rsid w:val="0079054C"/>
    <w:rsid w:val="007909CE"/>
    <w:rsid w:val="00793142"/>
    <w:rsid w:val="007934CA"/>
    <w:rsid w:val="007A3B97"/>
    <w:rsid w:val="007A5AD7"/>
    <w:rsid w:val="007A5B8F"/>
    <w:rsid w:val="007A5E5B"/>
    <w:rsid w:val="007A619F"/>
    <w:rsid w:val="007B1169"/>
    <w:rsid w:val="007B4D95"/>
    <w:rsid w:val="007C03A4"/>
    <w:rsid w:val="007C23F8"/>
    <w:rsid w:val="007C3A60"/>
    <w:rsid w:val="007C4157"/>
    <w:rsid w:val="007C6F18"/>
    <w:rsid w:val="007D11F4"/>
    <w:rsid w:val="007D23C1"/>
    <w:rsid w:val="007D415A"/>
    <w:rsid w:val="007D4206"/>
    <w:rsid w:val="007D49B8"/>
    <w:rsid w:val="007D5E52"/>
    <w:rsid w:val="007E1454"/>
    <w:rsid w:val="007E5C06"/>
    <w:rsid w:val="007F24CA"/>
    <w:rsid w:val="007F337A"/>
    <w:rsid w:val="00802C38"/>
    <w:rsid w:val="00806D96"/>
    <w:rsid w:val="00807DEA"/>
    <w:rsid w:val="00812692"/>
    <w:rsid w:val="00812EFA"/>
    <w:rsid w:val="00824E56"/>
    <w:rsid w:val="008277FC"/>
    <w:rsid w:val="00835447"/>
    <w:rsid w:val="00835C3B"/>
    <w:rsid w:val="0083614E"/>
    <w:rsid w:val="008411F2"/>
    <w:rsid w:val="00843948"/>
    <w:rsid w:val="00846AB6"/>
    <w:rsid w:val="00846F91"/>
    <w:rsid w:val="00852D2D"/>
    <w:rsid w:val="008531CB"/>
    <w:rsid w:val="0085376D"/>
    <w:rsid w:val="00855492"/>
    <w:rsid w:val="00856F30"/>
    <w:rsid w:val="00860626"/>
    <w:rsid w:val="00860EF1"/>
    <w:rsid w:val="008625A5"/>
    <w:rsid w:val="00867879"/>
    <w:rsid w:val="00867BBD"/>
    <w:rsid w:val="00872D60"/>
    <w:rsid w:val="00874384"/>
    <w:rsid w:val="00875BB1"/>
    <w:rsid w:val="00880EEB"/>
    <w:rsid w:val="00886DA3"/>
    <w:rsid w:val="008900F1"/>
    <w:rsid w:val="008915A2"/>
    <w:rsid w:val="00893FA6"/>
    <w:rsid w:val="008946F8"/>
    <w:rsid w:val="00894BD2"/>
    <w:rsid w:val="008977DF"/>
    <w:rsid w:val="008A16C7"/>
    <w:rsid w:val="008A2F32"/>
    <w:rsid w:val="008A49B4"/>
    <w:rsid w:val="008A524C"/>
    <w:rsid w:val="008B12E6"/>
    <w:rsid w:val="008B30BF"/>
    <w:rsid w:val="008B75F4"/>
    <w:rsid w:val="008C2343"/>
    <w:rsid w:val="008C5C0E"/>
    <w:rsid w:val="008C6D28"/>
    <w:rsid w:val="008D0C0D"/>
    <w:rsid w:val="008D0DA5"/>
    <w:rsid w:val="008D2DAC"/>
    <w:rsid w:val="008D47F8"/>
    <w:rsid w:val="008D7B4A"/>
    <w:rsid w:val="008E378A"/>
    <w:rsid w:val="008E5626"/>
    <w:rsid w:val="008F03B6"/>
    <w:rsid w:val="008F0E8E"/>
    <w:rsid w:val="008F287C"/>
    <w:rsid w:val="008F495B"/>
    <w:rsid w:val="008F5EA6"/>
    <w:rsid w:val="009014AD"/>
    <w:rsid w:val="00901DE9"/>
    <w:rsid w:val="0090288B"/>
    <w:rsid w:val="00905350"/>
    <w:rsid w:val="00913F28"/>
    <w:rsid w:val="00914667"/>
    <w:rsid w:val="00916AEA"/>
    <w:rsid w:val="00921CA4"/>
    <w:rsid w:val="00923D10"/>
    <w:rsid w:val="00924F4F"/>
    <w:rsid w:val="00926FB8"/>
    <w:rsid w:val="00932797"/>
    <w:rsid w:val="00942372"/>
    <w:rsid w:val="009439E8"/>
    <w:rsid w:val="009446BD"/>
    <w:rsid w:val="00945757"/>
    <w:rsid w:val="00946BBD"/>
    <w:rsid w:val="00950020"/>
    <w:rsid w:val="009504C7"/>
    <w:rsid w:val="009520A5"/>
    <w:rsid w:val="00953A85"/>
    <w:rsid w:val="00954FD5"/>
    <w:rsid w:val="0096263E"/>
    <w:rsid w:val="00963158"/>
    <w:rsid w:val="009641C8"/>
    <w:rsid w:val="00964E33"/>
    <w:rsid w:val="00964F02"/>
    <w:rsid w:val="00966D91"/>
    <w:rsid w:val="0097199B"/>
    <w:rsid w:val="0097314B"/>
    <w:rsid w:val="00973E1E"/>
    <w:rsid w:val="009759C8"/>
    <w:rsid w:val="00980B10"/>
    <w:rsid w:val="00981EFB"/>
    <w:rsid w:val="0098557D"/>
    <w:rsid w:val="00985EBC"/>
    <w:rsid w:val="0099075F"/>
    <w:rsid w:val="00994260"/>
    <w:rsid w:val="009976A2"/>
    <w:rsid w:val="009A2636"/>
    <w:rsid w:val="009A6C5D"/>
    <w:rsid w:val="009B02D5"/>
    <w:rsid w:val="009B0685"/>
    <w:rsid w:val="009B3710"/>
    <w:rsid w:val="009B6E1F"/>
    <w:rsid w:val="009C175F"/>
    <w:rsid w:val="009C1DF3"/>
    <w:rsid w:val="009C458E"/>
    <w:rsid w:val="009C46FC"/>
    <w:rsid w:val="009D10AC"/>
    <w:rsid w:val="009D2561"/>
    <w:rsid w:val="009D5CDC"/>
    <w:rsid w:val="009D5F2D"/>
    <w:rsid w:val="009E322E"/>
    <w:rsid w:val="009E488A"/>
    <w:rsid w:val="009E69DA"/>
    <w:rsid w:val="009F0025"/>
    <w:rsid w:val="009F1733"/>
    <w:rsid w:val="009F3363"/>
    <w:rsid w:val="009F649C"/>
    <w:rsid w:val="00A0391F"/>
    <w:rsid w:val="00A10701"/>
    <w:rsid w:val="00A1143E"/>
    <w:rsid w:val="00A11612"/>
    <w:rsid w:val="00A13EB4"/>
    <w:rsid w:val="00A153F8"/>
    <w:rsid w:val="00A33E72"/>
    <w:rsid w:val="00A35C8A"/>
    <w:rsid w:val="00A36B8E"/>
    <w:rsid w:val="00A4015D"/>
    <w:rsid w:val="00A40466"/>
    <w:rsid w:val="00A443C3"/>
    <w:rsid w:val="00A45F99"/>
    <w:rsid w:val="00A5134F"/>
    <w:rsid w:val="00A52817"/>
    <w:rsid w:val="00A55D99"/>
    <w:rsid w:val="00A565B0"/>
    <w:rsid w:val="00A56BAA"/>
    <w:rsid w:val="00A654E6"/>
    <w:rsid w:val="00A70C1C"/>
    <w:rsid w:val="00A73977"/>
    <w:rsid w:val="00A82222"/>
    <w:rsid w:val="00A82397"/>
    <w:rsid w:val="00A834C3"/>
    <w:rsid w:val="00A84BA0"/>
    <w:rsid w:val="00A851D6"/>
    <w:rsid w:val="00A874DB"/>
    <w:rsid w:val="00A8780B"/>
    <w:rsid w:val="00A931DF"/>
    <w:rsid w:val="00AA1D13"/>
    <w:rsid w:val="00AA7790"/>
    <w:rsid w:val="00AA7BA2"/>
    <w:rsid w:val="00AB329E"/>
    <w:rsid w:val="00AB6B88"/>
    <w:rsid w:val="00AC1CA2"/>
    <w:rsid w:val="00AC1FD4"/>
    <w:rsid w:val="00AD0FD7"/>
    <w:rsid w:val="00AD1196"/>
    <w:rsid w:val="00AD55F2"/>
    <w:rsid w:val="00AD619C"/>
    <w:rsid w:val="00AD68E5"/>
    <w:rsid w:val="00AE0626"/>
    <w:rsid w:val="00AE19FA"/>
    <w:rsid w:val="00AF21B3"/>
    <w:rsid w:val="00B00904"/>
    <w:rsid w:val="00B020B4"/>
    <w:rsid w:val="00B02489"/>
    <w:rsid w:val="00B027B0"/>
    <w:rsid w:val="00B031C0"/>
    <w:rsid w:val="00B067BC"/>
    <w:rsid w:val="00B11EC3"/>
    <w:rsid w:val="00B12F4F"/>
    <w:rsid w:val="00B17E23"/>
    <w:rsid w:val="00B23248"/>
    <w:rsid w:val="00B26AC2"/>
    <w:rsid w:val="00B3290A"/>
    <w:rsid w:val="00B35544"/>
    <w:rsid w:val="00B3647D"/>
    <w:rsid w:val="00B43C1E"/>
    <w:rsid w:val="00B458C6"/>
    <w:rsid w:val="00B51566"/>
    <w:rsid w:val="00B51906"/>
    <w:rsid w:val="00B52EAB"/>
    <w:rsid w:val="00B56CC7"/>
    <w:rsid w:val="00B65936"/>
    <w:rsid w:val="00B660DE"/>
    <w:rsid w:val="00B66751"/>
    <w:rsid w:val="00B7447D"/>
    <w:rsid w:val="00B8013B"/>
    <w:rsid w:val="00B80D3B"/>
    <w:rsid w:val="00B92ABB"/>
    <w:rsid w:val="00B936D7"/>
    <w:rsid w:val="00B946C1"/>
    <w:rsid w:val="00B962BA"/>
    <w:rsid w:val="00B96978"/>
    <w:rsid w:val="00B97E97"/>
    <w:rsid w:val="00BA26BC"/>
    <w:rsid w:val="00BA3EF8"/>
    <w:rsid w:val="00BA6067"/>
    <w:rsid w:val="00BB2F4A"/>
    <w:rsid w:val="00BB3817"/>
    <w:rsid w:val="00BC0BAC"/>
    <w:rsid w:val="00BC1588"/>
    <w:rsid w:val="00BC6807"/>
    <w:rsid w:val="00BD2E14"/>
    <w:rsid w:val="00BD3C69"/>
    <w:rsid w:val="00BD608A"/>
    <w:rsid w:val="00BD6233"/>
    <w:rsid w:val="00BD6584"/>
    <w:rsid w:val="00BD70AF"/>
    <w:rsid w:val="00BE201F"/>
    <w:rsid w:val="00BE58FA"/>
    <w:rsid w:val="00BE6105"/>
    <w:rsid w:val="00BE6E05"/>
    <w:rsid w:val="00BF1559"/>
    <w:rsid w:val="00BF280F"/>
    <w:rsid w:val="00BF58C0"/>
    <w:rsid w:val="00BF7254"/>
    <w:rsid w:val="00C0544F"/>
    <w:rsid w:val="00C06D9D"/>
    <w:rsid w:val="00C127B1"/>
    <w:rsid w:val="00C12F11"/>
    <w:rsid w:val="00C1742E"/>
    <w:rsid w:val="00C25CE1"/>
    <w:rsid w:val="00C25D78"/>
    <w:rsid w:val="00C27ECE"/>
    <w:rsid w:val="00C30144"/>
    <w:rsid w:val="00C41ADC"/>
    <w:rsid w:val="00C43545"/>
    <w:rsid w:val="00C43D51"/>
    <w:rsid w:val="00C46CFF"/>
    <w:rsid w:val="00C51F1C"/>
    <w:rsid w:val="00C54CB2"/>
    <w:rsid w:val="00C550B4"/>
    <w:rsid w:val="00C60728"/>
    <w:rsid w:val="00C619E0"/>
    <w:rsid w:val="00C630C4"/>
    <w:rsid w:val="00C64AAA"/>
    <w:rsid w:val="00C6520B"/>
    <w:rsid w:val="00C66E8D"/>
    <w:rsid w:val="00C670CD"/>
    <w:rsid w:val="00C73757"/>
    <w:rsid w:val="00C801FA"/>
    <w:rsid w:val="00C82F86"/>
    <w:rsid w:val="00C84180"/>
    <w:rsid w:val="00C86B1F"/>
    <w:rsid w:val="00C87B1C"/>
    <w:rsid w:val="00C87B36"/>
    <w:rsid w:val="00C909F2"/>
    <w:rsid w:val="00C94694"/>
    <w:rsid w:val="00C97794"/>
    <w:rsid w:val="00CA306A"/>
    <w:rsid w:val="00CA4D1F"/>
    <w:rsid w:val="00CA6B9F"/>
    <w:rsid w:val="00CA6C89"/>
    <w:rsid w:val="00CB0E4F"/>
    <w:rsid w:val="00CB1145"/>
    <w:rsid w:val="00CB5F6C"/>
    <w:rsid w:val="00CB688C"/>
    <w:rsid w:val="00CB694F"/>
    <w:rsid w:val="00CB74E5"/>
    <w:rsid w:val="00CC3EC0"/>
    <w:rsid w:val="00CC421D"/>
    <w:rsid w:val="00CC4B87"/>
    <w:rsid w:val="00CD08C7"/>
    <w:rsid w:val="00CD45E9"/>
    <w:rsid w:val="00CD51AA"/>
    <w:rsid w:val="00CD53AB"/>
    <w:rsid w:val="00CD6AEC"/>
    <w:rsid w:val="00CE11CC"/>
    <w:rsid w:val="00CE6E22"/>
    <w:rsid w:val="00CE7AE0"/>
    <w:rsid w:val="00CF6E6B"/>
    <w:rsid w:val="00D030E5"/>
    <w:rsid w:val="00D05F57"/>
    <w:rsid w:val="00D06335"/>
    <w:rsid w:val="00D103CB"/>
    <w:rsid w:val="00D14925"/>
    <w:rsid w:val="00D15AD4"/>
    <w:rsid w:val="00D15E19"/>
    <w:rsid w:val="00D16171"/>
    <w:rsid w:val="00D2048B"/>
    <w:rsid w:val="00D2325E"/>
    <w:rsid w:val="00D2614E"/>
    <w:rsid w:val="00D2672F"/>
    <w:rsid w:val="00D33589"/>
    <w:rsid w:val="00D3389E"/>
    <w:rsid w:val="00D35CAB"/>
    <w:rsid w:val="00D36943"/>
    <w:rsid w:val="00D4095B"/>
    <w:rsid w:val="00D419B0"/>
    <w:rsid w:val="00D46E55"/>
    <w:rsid w:val="00D57DD0"/>
    <w:rsid w:val="00D636E0"/>
    <w:rsid w:val="00D63A5A"/>
    <w:rsid w:val="00D63FFC"/>
    <w:rsid w:val="00D66195"/>
    <w:rsid w:val="00D71E4E"/>
    <w:rsid w:val="00D73CE8"/>
    <w:rsid w:val="00D803A4"/>
    <w:rsid w:val="00D844B5"/>
    <w:rsid w:val="00D93561"/>
    <w:rsid w:val="00D94351"/>
    <w:rsid w:val="00DA18A7"/>
    <w:rsid w:val="00DA4C4F"/>
    <w:rsid w:val="00DA4EFA"/>
    <w:rsid w:val="00DB228E"/>
    <w:rsid w:val="00DB55E5"/>
    <w:rsid w:val="00DB6141"/>
    <w:rsid w:val="00DC0976"/>
    <w:rsid w:val="00DC0D41"/>
    <w:rsid w:val="00DD227F"/>
    <w:rsid w:val="00DD2430"/>
    <w:rsid w:val="00DD39F3"/>
    <w:rsid w:val="00DD6F17"/>
    <w:rsid w:val="00DD768F"/>
    <w:rsid w:val="00DE27D4"/>
    <w:rsid w:val="00DE2FDB"/>
    <w:rsid w:val="00DE7385"/>
    <w:rsid w:val="00DE748A"/>
    <w:rsid w:val="00DE7E89"/>
    <w:rsid w:val="00DF050F"/>
    <w:rsid w:val="00DF2FE2"/>
    <w:rsid w:val="00DF3DB2"/>
    <w:rsid w:val="00DF53E5"/>
    <w:rsid w:val="00DF5C61"/>
    <w:rsid w:val="00DF5EFE"/>
    <w:rsid w:val="00E0070D"/>
    <w:rsid w:val="00E00D84"/>
    <w:rsid w:val="00E0124F"/>
    <w:rsid w:val="00E03458"/>
    <w:rsid w:val="00E04991"/>
    <w:rsid w:val="00E07A9E"/>
    <w:rsid w:val="00E07C71"/>
    <w:rsid w:val="00E1025E"/>
    <w:rsid w:val="00E11287"/>
    <w:rsid w:val="00E11EBF"/>
    <w:rsid w:val="00E1600C"/>
    <w:rsid w:val="00E30893"/>
    <w:rsid w:val="00E3105F"/>
    <w:rsid w:val="00E34AF5"/>
    <w:rsid w:val="00E35519"/>
    <w:rsid w:val="00E355A5"/>
    <w:rsid w:val="00E37300"/>
    <w:rsid w:val="00E37E3E"/>
    <w:rsid w:val="00E37E5A"/>
    <w:rsid w:val="00E42100"/>
    <w:rsid w:val="00E4286D"/>
    <w:rsid w:val="00E429B2"/>
    <w:rsid w:val="00E44E61"/>
    <w:rsid w:val="00E46D14"/>
    <w:rsid w:val="00E50B75"/>
    <w:rsid w:val="00E53A26"/>
    <w:rsid w:val="00E5636A"/>
    <w:rsid w:val="00E73F88"/>
    <w:rsid w:val="00E76E3A"/>
    <w:rsid w:val="00E7751E"/>
    <w:rsid w:val="00E85E46"/>
    <w:rsid w:val="00E8684A"/>
    <w:rsid w:val="00E91A79"/>
    <w:rsid w:val="00E95EE5"/>
    <w:rsid w:val="00EA2A44"/>
    <w:rsid w:val="00EB0A11"/>
    <w:rsid w:val="00EB1F3F"/>
    <w:rsid w:val="00EB7215"/>
    <w:rsid w:val="00EB7B57"/>
    <w:rsid w:val="00EC0558"/>
    <w:rsid w:val="00EC2524"/>
    <w:rsid w:val="00ED0DA1"/>
    <w:rsid w:val="00ED1B9B"/>
    <w:rsid w:val="00ED2199"/>
    <w:rsid w:val="00ED4C9D"/>
    <w:rsid w:val="00EE018B"/>
    <w:rsid w:val="00EE2EC0"/>
    <w:rsid w:val="00EE3C58"/>
    <w:rsid w:val="00EE46D2"/>
    <w:rsid w:val="00EE5501"/>
    <w:rsid w:val="00EF3DB1"/>
    <w:rsid w:val="00F020D6"/>
    <w:rsid w:val="00F02977"/>
    <w:rsid w:val="00F060BB"/>
    <w:rsid w:val="00F10BA9"/>
    <w:rsid w:val="00F13D1A"/>
    <w:rsid w:val="00F152A3"/>
    <w:rsid w:val="00F15F38"/>
    <w:rsid w:val="00F246C4"/>
    <w:rsid w:val="00F25F36"/>
    <w:rsid w:val="00F30220"/>
    <w:rsid w:val="00F3342D"/>
    <w:rsid w:val="00F34A7A"/>
    <w:rsid w:val="00F366AD"/>
    <w:rsid w:val="00F36BD2"/>
    <w:rsid w:val="00F37380"/>
    <w:rsid w:val="00F40B41"/>
    <w:rsid w:val="00F43613"/>
    <w:rsid w:val="00F522B8"/>
    <w:rsid w:val="00F5537B"/>
    <w:rsid w:val="00F55D62"/>
    <w:rsid w:val="00F5794F"/>
    <w:rsid w:val="00F6216E"/>
    <w:rsid w:val="00F62A86"/>
    <w:rsid w:val="00F62AD0"/>
    <w:rsid w:val="00F74173"/>
    <w:rsid w:val="00F76A31"/>
    <w:rsid w:val="00F81EFE"/>
    <w:rsid w:val="00F8234F"/>
    <w:rsid w:val="00F84773"/>
    <w:rsid w:val="00F85378"/>
    <w:rsid w:val="00F85791"/>
    <w:rsid w:val="00F858BE"/>
    <w:rsid w:val="00F85D88"/>
    <w:rsid w:val="00F85F35"/>
    <w:rsid w:val="00F86188"/>
    <w:rsid w:val="00F87B16"/>
    <w:rsid w:val="00F931DD"/>
    <w:rsid w:val="00F9464F"/>
    <w:rsid w:val="00F97C06"/>
    <w:rsid w:val="00FA2593"/>
    <w:rsid w:val="00FB166A"/>
    <w:rsid w:val="00FB3C21"/>
    <w:rsid w:val="00FB5188"/>
    <w:rsid w:val="00FB580E"/>
    <w:rsid w:val="00FC27BB"/>
    <w:rsid w:val="00FC6D23"/>
    <w:rsid w:val="00FC6F6B"/>
    <w:rsid w:val="00FC7277"/>
    <w:rsid w:val="00FD1B4D"/>
    <w:rsid w:val="00FD1DE0"/>
    <w:rsid w:val="00FD4D03"/>
    <w:rsid w:val="00FD6D54"/>
    <w:rsid w:val="00FD7AE7"/>
    <w:rsid w:val="00FE1878"/>
    <w:rsid w:val="00FE187E"/>
    <w:rsid w:val="00FE2D78"/>
    <w:rsid w:val="00FF65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266CB"/>
  <w15:chartTrackingRefBased/>
  <w15:docId w15:val="{B5314D7E-E024-42DC-B0ED-4F857D0EB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D2123"/>
    <w:rPr>
      <w:sz w:val="16"/>
      <w:szCs w:val="16"/>
    </w:rPr>
  </w:style>
  <w:style w:type="paragraph" w:styleId="CommentText">
    <w:name w:val="annotation text"/>
    <w:basedOn w:val="Normal"/>
    <w:link w:val="CommentTextChar"/>
    <w:uiPriority w:val="99"/>
    <w:unhideWhenUsed/>
    <w:rsid w:val="003D2123"/>
    <w:pPr>
      <w:spacing w:line="240" w:lineRule="auto"/>
    </w:pPr>
    <w:rPr>
      <w:sz w:val="20"/>
      <w:szCs w:val="20"/>
    </w:rPr>
  </w:style>
  <w:style w:type="character" w:customStyle="1" w:styleId="CommentTextChar">
    <w:name w:val="Comment Text Char"/>
    <w:basedOn w:val="DefaultParagraphFont"/>
    <w:link w:val="CommentText"/>
    <w:uiPriority w:val="99"/>
    <w:rsid w:val="003D2123"/>
    <w:rPr>
      <w:sz w:val="20"/>
      <w:szCs w:val="20"/>
      <w:lang w:bidi="ar-EG"/>
    </w:rPr>
  </w:style>
  <w:style w:type="paragraph" w:styleId="CommentSubject">
    <w:name w:val="annotation subject"/>
    <w:basedOn w:val="CommentText"/>
    <w:next w:val="CommentText"/>
    <w:link w:val="CommentSubjectChar"/>
    <w:uiPriority w:val="99"/>
    <w:semiHidden/>
    <w:unhideWhenUsed/>
    <w:rsid w:val="003D2123"/>
    <w:rPr>
      <w:b/>
      <w:bCs/>
    </w:rPr>
  </w:style>
  <w:style w:type="character" w:customStyle="1" w:styleId="CommentSubjectChar">
    <w:name w:val="Comment Subject Char"/>
    <w:basedOn w:val="CommentTextChar"/>
    <w:link w:val="CommentSubject"/>
    <w:uiPriority w:val="99"/>
    <w:semiHidden/>
    <w:rsid w:val="003D2123"/>
    <w:rPr>
      <w:b/>
      <w:bCs/>
      <w:sz w:val="20"/>
      <w:szCs w:val="20"/>
      <w:lang w:bidi="ar-EG"/>
    </w:rPr>
  </w:style>
  <w:style w:type="paragraph" w:styleId="BalloonText">
    <w:name w:val="Balloon Text"/>
    <w:basedOn w:val="Normal"/>
    <w:link w:val="BalloonTextChar"/>
    <w:uiPriority w:val="99"/>
    <w:semiHidden/>
    <w:unhideWhenUsed/>
    <w:rsid w:val="003D2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2123"/>
    <w:rPr>
      <w:rFonts w:ascii="Segoe UI" w:hAnsi="Segoe UI" w:cs="Segoe UI"/>
      <w:sz w:val="18"/>
      <w:szCs w:val="18"/>
      <w:lang w:bidi="ar-EG"/>
    </w:rPr>
  </w:style>
  <w:style w:type="paragraph" w:styleId="ListParagraph">
    <w:name w:val="List Paragraph"/>
    <w:basedOn w:val="Normal"/>
    <w:uiPriority w:val="34"/>
    <w:qFormat/>
    <w:rsid w:val="00AF21B3"/>
    <w:pPr>
      <w:ind w:left="720"/>
      <w:contextualSpacing/>
    </w:pPr>
  </w:style>
  <w:style w:type="paragraph" w:styleId="FootnoteText">
    <w:name w:val="footnote text"/>
    <w:basedOn w:val="Normal"/>
    <w:link w:val="FootnoteTextChar"/>
    <w:uiPriority w:val="99"/>
    <w:unhideWhenUsed/>
    <w:rsid w:val="007C23F8"/>
    <w:pPr>
      <w:spacing w:after="0" w:line="240" w:lineRule="auto"/>
    </w:pPr>
    <w:rPr>
      <w:sz w:val="20"/>
      <w:szCs w:val="20"/>
    </w:rPr>
  </w:style>
  <w:style w:type="character" w:customStyle="1" w:styleId="FootnoteTextChar">
    <w:name w:val="Footnote Text Char"/>
    <w:basedOn w:val="DefaultParagraphFont"/>
    <w:link w:val="FootnoteText"/>
    <w:uiPriority w:val="99"/>
    <w:rsid w:val="007C23F8"/>
    <w:rPr>
      <w:sz w:val="20"/>
      <w:szCs w:val="20"/>
      <w:lang w:bidi="ar-EG"/>
    </w:rPr>
  </w:style>
  <w:style w:type="character" w:styleId="FootnoteReference">
    <w:name w:val="footnote reference"/>
    <w:basedOn w:val="DefaultParagraphFont"/>
    <w:uiPriority w:val="99"/>
    <w:semiHidden/>
    <w:unhideWhenUsed/>
    <w:rsid w:val="007C23F8"/>
    <w:rPr>
      <w:vertAlign w:val="superscript"/>
    </w:rPr>
  </w:style>
  <w:style w:type="character" w:styleId="Emphasis">
    <w:name w:val="Emphasis"/>
    <w:basedOn w:val="DefaultParagraphFont"/>
    <w:uiPriority w:val="20"/>
    <w:qFormat/>
    <w:rsid w:val="006A4CAF"/>
    <w:rPr>
      <w:i/>
      <w:iCs/>
    </w:rPr>
  </w:style>
  <w:style w:type="character" w:styleId="Strong">
    <w:name w:val="Strong"/>
    <w:basedOn w:val="DefaultParagraphFont"/>
    <w:uiPriority w:val="22"/>
    <w:qFormat/>
    <w:rsid w:val="006A4CAF"/>
    <w:rPr>
      <w:b/>
      <w:bCs/>
    </w:rPr>
  </w:style>
  <w:style w:type="paragraph" w:styleId="NormalWeb">
    <w:name w:val="Normal (Web)"/>
    <w:basedOn w:val="Normal"/>
    <w:uiPriority w:val="99"/>
    <w:semiHidden/>
    <w:unhideWhenUsed/>
    <w:rsid w:val="00924F4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924F4F"/>
    <w:rPr>
      <w:color w:val="0000FF"/>
      <w:u w:val="single"/>
    </w:rPr>
  </w:style>
  <w:style w:type="character" w:styleId="UnresolvedMention">
    <w:name w:val="Unresolved Mention"/>
    <w:basedOn w:val="DefaultParagraphFont"/>
    <w:uiPriority w:val="99"/>
    <w:semiHidden/>
    <w:unhideWhenUsed/>
    <w:rsid w:val="00DA4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43349">
      <w:bodyDiv w:val="1"/>
      <w:marLeft w:val="0"/>
      <w:marRight w:val="0"/>
      <w:marTop w:val="0"/>
      <w:marBottom w:val="0"/>
      <w:divBdr>
        <w:top w:val="none" w:sz="0" w:space="0" w:color="auto"/>
        <w:left w:val="none" w:sz="0" w:space="0" w:color="auto"/>
        <w:bottom w:val="none" w:sz="0" w:space="0" w:color="auto"/>
        <w:right w:val="none" w:sz="0" w:space="0" w:color="auto"/>
      </w:divBdr>
    </w:div>
    <w:div w:id="41442684">
      <w:bodyDiv w:val="1"/>
      <w:marLeft w:val="0"/>
      <w:marRight w:val="0"/>
      <w:marTop w:val="0"/>
      <w:marBottom w:val="0"/>
      <w:divBdr>
        <w:top w:val="none" w:sz="0" w:space="0" w:color="auto"/>
        <w:left w:val="none" w:sz="0" w:space="0" w:color="auto"/>
        <w:bottom w:val="none" w:sz="0" w:space="0" w:color="auto"/>
        <w:right w:val="none" w:sz="0" w:space="0" w:color="auto"/>
      </w:divBdr>
    </w:div>
    <w:div w:id="569849700">
      <w:bodyDiv w:val="1"/>
      <w:marLeft w:val="0"/>
      <w:marRight w:val="0"/>
      <w:marTop w:val="0"/>
      <w:marBottom w:val="0"/>
      <w:divBdr>
        <w:top w:val="none" w:sz="0" w:space="0" w:color="auto"/>
        <w:left w:val="none" w:sz="0" w:space="0" w:color="auto"/>
        <w:bottom w:val="none" w:sz="0" w:space="0" w:color="auto"/>
        <w:right w:val="none" w:sz="0" w:space="0" w:color="auto"/>
      </w:divBdr>
    </w:div>
    <w:div w:id="755248628">
      <w:bodyDiv w:val="1"/>
      <w:marLeft w:val="0"/>
      <w:marRight w:val="0"/>
      <w:marTop w:val="0"/>
      <w:marBottom w:val="0"/>
      <w:divBdr>
        <w:top w:val="none" w:sz="0" w:space="0" w:color="auto"/>
        <w:left w:val="none" w:sz="0" w:space="0" w:color="auto"/>
        <w:bottom w:val="none" w:sz="0" w:space="0" w:color="auto"/>
        <w:right w:val="none" w:sz="0" w:space="0" w:color="auto"/>
      </w:divBdr>
      <w:divsChild>
        <w:div w:id="1418093304">
          <w:marLeft w:val="0"/>
          <w:marRight w:val="0"/>
          <w:marTop w:val="0"/>
          <w:marBottom w:val="0"/>
          <w:divBdr>
            <w:top w:val="none" w:sz="0" w:space="0" w:color="auto"/>
            <w:left w:val="none" w:sz="0" w:space="0" w:color="auto"/>
            <w:bottom w:val="none" w:sz="0" w:space="0" w:color="auto"/>
            <w:right w:val="none" w:sz="0" w:space="0" w:color="auto"/>
          </w:divBdr>
          <w:divsChild>
            <w:div w:id="2118256369">
              <w:marLeft w:val="0"/>
              <w:marRight w:val="0"/>
              <w:marTop w:val="150"/>
              <w:marBottom w:val="0"/>
              <w:divBdr>
                <w:top w:val="none" w:sz="0" w:space="0" w:color="auto"/>
                <w:left w:val="none" w:sz="0" w:space="0" w:color="auto"/>
                <w:bottom w:val="none" w:sz="0" w:space="0" w:color="auto"/>
                <w:right w:val="none" w:sz="0" w:space="0" w:color="auto"/>
              </w:divBdr>
            </w:div>
          </w:divsChild>
        </w:div>
        <w:div w:id="716783325">
          <w:marLeft w:val="0"/>
          <w:marRight w:val="0"/>
          <w:marTop w:val="300"/>
          <w:marBottom w:val="0"/>
          <w:divBdr>
            <w:top w:val="none" w:sz="0" w:space="0" w:color="auto"/>
            <w:left w:val="none" w:sz="0" w:space="0" w:color="auto"/>
            <w:bottom w:val="none" w:sz="0" w:space="0" w:color="auto"/>
            <w:right w:val="none" w:sz="0" w:space="0" w:color="auto"/>
          </w:divBdr>
          <w:divsChild>
            <w:div w:id="1226641910">
              <w:marLeft w:val="0"/>
              <w:marRight w:val="0"/>
              <w:marTop w:val="0"/>
              <w:marBottom w:val="0"/>
              <w:divBdr>
                <w:top w:val="none" w:sz="0" w:space="0" w:color="auto"/>
                <w:left w:val="none" w:sz="0" w:space="0" w:color="auto"/>
                <w:bottom w:val="none" w:sz="0" w:space="0" w:color="auto"/>
                <w:right w:val="none" w:sz="0" w:space="0" w:color="auto"/>
              </w:divBdr>
              <w:divsChild>
                <w:div w:id="168882674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983775086">
          <w:marLeft w:val="0"/>
          <w:marRight w:val="0"/>
          <w:marTop w:val="300"/>
          <w:marBottom w:val="0"/>
          <w:divBdr>
            <w:top w:val="none" w:sz="0" w:space="0" w:color="auto"/>
            <w:left w:val="none" w:sz="0" w:space="0" w:color="auto"/>
            <w:bottom w:val="none" w:sz="0" w:space="0" w:color="auto"/>
            <w:right w:val="none" w:sz="0" w:space="0" w:color="auto"/>
          </w:divBdr>
          <w:divsChild>
            <w:div w:id="1437991148">
              <w:marLeft w:val="0"/>
              <w:marRight w:val="0"/>
              <w:marTop w:val="0"/>
              <w:marBottom w:val="0"/>
              <w:divBdr>
                <w:top w:val="none" w:sz="0" w:space="0" w:color="auto"/>
                <w:left w:val="none" w:sz="0" w:space="0" w:color="auto"/>
                <w:bottom w:val="none" w:sz="0" w:space="0" w:color="auto"/>
                <w:right w:val="none" w:sz="0" w:space="0" w:color="auto"/>
              </w:divBdr>
              <w:divsChild>
                <w:div w:id="122945905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036076735">
          <w:marLeft w:val="0"/>
          <w:marRight w:val="0"/>
          <w:marTop w:val="300"/>
          <w:marBottom w:val="0"/>
          <w:divBdr>
            <w:top w:val="none" w:sz="0" w:space="0" w:color="auto"/>
            <w:left w:val="none" w:sz="0" w:space="0" w:color="auto"/>
            <w:bottom w:val="none" w:sz="0" w:space="0" w:color="auto"/>
            <w:right w:val="none" w:sz="0" w:space="0" w:color="auto"/>
          </w:divBdr>
          <w:divsChild>
            <w:div w:id="1464038676">
              <w:marLeft w:val="0"/>
              <w:marRight w:val="0"/>
              <w:marTop w:val="0"/>
              <w:marBottom w:val="0"/>
              <w:divBdr>
                <w:top w:val="none" w:sz="0" w:space="0" w:color="auto"/>
                <w:left w:val="none" w:sz="0" w:space="0" w:color="auto"/>
                <w:bottom w:val="none" w:sz="0" w:space="0" w:color="auto"/>
                <w:right w:val="none" w:sz="0" w:space="0" w:color="auto"/>
              </w:divBdr>
              <w:divsChild>
                <w:div w:id="135294969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452212931">
          <w:marLeft w:val="0"/>
          <w:marRight w:val="0"/>
          <w:marTop w:val="300"/>
          <w:marBottom w:val="0"/>
          <w:divBdr>
            <w:top w:val="none" w:sz="0" w:space="0" w:color="auto"/>
            <w:left w:val="none" w:sz="0" w:space="0" w:color="auto"/>
            <w:bottom w:val="none" w:sz="0" w:space="0" w:color="auto"/>
            <w:right w:val="none" w:sz="0" w:space="0" w:color="auto"/>
          </w:divBdr>
          <w:divsChild>
            <w:div w:id="900560766">
              <w:marLeft w:val="0"/>
              <w:marRight w:val="0"/>
              <w:marTop w:val="0"/>
              <w:marBottom w:val="0"/>
              <w:divBdr>
                <w:top w:val="none" w:sz="0" w:space="0" w:color="auto"/>
                <w:left w:val="none" w:sz="0" w:space="0" w:color="auto"/>
                <w:bottom w:val="none" w:sz="0" w:space="0" w:color="auto"/>
                <w:right w:val="none" w:sz="0" w:space="0" w:color="auto"/>
              </w:divBdr>
              <w:divsChild>
                <w:div w:id="41918218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1647973735">
          <w:marLeft w:val="0"/>
          <w:marRight w:val="0"/>
          <w:marTop w:val="300"/>
          <w:marBottom w:val="0"/>
          <w:divBdr>
            <w:top w:val="none" w:sz="0" w:space="0" w:color="auto"/>
            <w:left w:val="none" w:sz="0" w:space="0" w:color="auto"/>
            <w:bottom w:val="none" w:sz="0" w:space="0" w:color="auto"/>
            <w:right w:val="none" w:sz="0" w:space="0" w:color="auto"/>
          </w:divBdr>
          <w:divsChild>
            <w:div w:id="1359233671">
              <w:marLeft w:val="0"/>
              <w:marRight w:val="0"/>
              <w:marTop w:val="0"/>
              <w:marBottom w:val="0"/>
              <w:divBdr>
                <w:top w:val="none" w:sz="0" w:space="0" w:color="auto"/>
                <w:left w:val="none" w:sz="0" w:space="0" w:color="auto"/>
                <w:bottom w:val="none" w:sz="0" w:space="0" w:color="auto"/>
                <w:right w:val="none" w:sz="0" w:space="0" w:color="auto"/>
              </w:divBdr>
              <w:divsChild>
                <w:div w:id="200635066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071027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ncov.mohw.go.kr/en/" TargetMode="External"/><Relationship Id="rId2" Type="http://schemas.openxmlformats.org/officeDocument/2006/relationships/hyperlink" Target="https://www.freepik.com/free-vector/dark-analytics-concept-illustration_7407446.htm" TargetMode="External"/><Relationship Id="rId1" Type="http://schemas.openxmlformats.org/officeDocument/2006/relationships/hyperlink" Target="https://www.canva.com/photos/MADQ40l7sZM-computer-screen-on-wooden-desk/"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diagramData" Target="diagrams/data1.xml"/><Relationship Id="rId18" Type="http://schemas.openxmlformats.org/officeDocument/2006/relationships/hyperlink" Target="https://products.office.com/en/exce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as.com/en_us/home.html"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07/relationships/diagramDrawing" Target="diagrams/drawing1.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hyperlink" Target="https://www.r-projec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3.png"/><Relationship Id="rId10" Type="http://schemas.microsoft.com/office/2016/09/relationships/commentsIds" Target="commentsIds.xml"/><Relationship Id="rId19" Type="http://schemas.openxmlformats.org/officeDocument/2006/relationships/hyperlink" Target="https://www.python.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Layout" Target="diagrams/layout1.xml"/><Relationship Id="rId22" Type="http://schemas.openxmlformats.org/officeDocument/2006/relationships/hyperlink" Target="https://www.knime.com/" TargetMode="External"/><Relationship Id="rId27" Type="http://schemas.microsoft.com/office/2018/08/relationships/commentsExtensible" Target="commentsExtensi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C5F212-4393-4748-B55C-F7B1967895F6}" type="doc">
      <dgm:prSet loTypeId="urn:microsoft.com/office/officeart/2005/8/layout/cycle2" loCatId="cycle" qsTypeId="urn:microsoft.com/office/officeart/2005/8/quickstyle/3d1" qsCatId="3D" csTypeId="urn:microsoft.com/office/officeart/2005/8/colors/colorful1" csCatId="colorful" phldr="1"/>
      <dgm:spPr/>
      <dgm:t>
        <a:bodyPr/>
        <a:lstStyle/>
        <a:p>
          <a:endParaRPr lang="en-US"/>
        </a:p>
      </dgm:t>
    </dgm:pt>
    <dgm:pt modelId="{08624349-E592-41C4-9B3C-1912650E9DB3}">
      <dgm:prSet phldrT="[Text]" custT="1"/>
      <dgm:spPr/>
      <dgm:t>
        <a:bodyPr/>
        <a:lstStyle/>
        <a:p>
          <a:r>
            <a:rPr lang="en-US" sz="900"/>
            <a:t>Data Gathering</a:t>
          </a:r>
        </a:p>
      </dgm:t>
    </dgm:pt>
    <dgm:pt modelId="{00F9084A-CF67-4F76-9D23-3EF86B8006CD}" type="parTrans" cxnId="{40BDDE99-5A84-40FB-9FFE-DF3E2516F83E}">
      <dgm:prSet/>
      <dgm:spPr/>
      <dgm:t>
        <a:bodyPr/>
        <a:lstStyle/>
        <a:p>
          <a:endParaRPr lang="en-US" sz="2400"/>
        </a:p>
      </dgm:t>
    </dgm:pt>
    <dgm:pt modelId="{509262F0-3C66-4EA9-930C-11C9D7631C8D}" type="sibTrans" cxnId="{40BDDE99-5A84-40FB-9FFE-DF3E2516F83E}">
      <dgm:prSet custT="1"/>
      <dgm:spPr/>
      <dgm:t>
        <a:bodyPr/>
        <a:lstStyle/>
        <a:p>
          <a:endParaRPr lang="en-US" sz="800"/>
        </a:p>
      </dgm:t>
    </dgm:pt>
    <dgm:pt modelId="{2FD912A5-35FD-468D-997F-341C38D7392D}">
      <dgm:prSet phldrT="[Text]" custT="1"/>
      <dgm:spPr/>
      <dgm:t>
        <a:bodyPr/>
        <a:lstStyle/>
        <a:p>
          <a:r>
            <a:rPr lang="en-US" sz="900"/>
            <a:t>Data Exploring</a:t>
          </a:r>
        </a:p>
      </dgm:t>
    </dgm:pt>
    <dgm:pt modelId="{F38EB00C-48F1-4CC9-908C-2E5C09832B2E}" type="parTrans" cxnId="{A7483D10-1654-44D1-973D-F7500D86CD2D}">
      <dgm:prSet/>
      <dgm:spPr/>
      <dgm:t>
        <a:bodyPr/>
        <a:lstStyle/>
        <a:p>
          <a:endParaRPr lang="en-US" sz="2400"/>
        </a:p>
      </dgm:t>
    </dgm:pt>
    <dgm:pt modelId="{908B3E70-6986-4FE3-807A-8A5B77A407BB}" type="sibTrans" cxnId="{A7483D10-1654-44D1-973D-F7500D86CD2D}">
      <dgm:prSet custT="1"/>
      <dgm:spPr/>
      <dgm:t>
        <a:bodyPr/>
        <a:lstStyle/>
        <a:p>
          <a:endParaRPr lang="en-US" sz="800"/>
        </a:p>
      </dgm:t>
    </dgm:pt>
    <dgm:pt modelId="{5DD159E4-248F-4AEC-A3E2-AC183D7F2528}">
      <dgm:prSet phldrT="[Text]" custT="1"/>
      <dgm:spPr/>
      <dgm:t>
        <a:bodyPr/>
        <a:lstStyle/>
        <a:p>
          <a:r>
            <a:rPr lang="en-US" sz="900"/>
            <a:t>Data Visualization</a:t>
          </a:r>
        </a:p>
      </dgm:t>
    </dgm:pt>
    <dgm:pt modelId="{B3C0B6C5-3581-4AAC-8FDB-9EB9CFFE8AC9}" type="parTrans" cxnId="{8108177B-6139-4A93-9430-960C4D9D6ECA}">
      <dgm:prSet/>
      <dgm:spPr/>
      <dgm:t>
        <a:bodyPr/>
        <a:lstStyle/>
        <a:p>
          <a:endParaRPr lang="en-US" sz="2400"/>
        </a:p>
      </dgm:t>
    </dgm:pt>
    <dgm:pt modelId="{CB603652-B188-4EFC-A812-D0A64A2EEF96}" type="sibTrans" cxnId="{8108177B-6139-4A93-9430-960C4D9D6ECA}">
      <dgm:prSet custT="1"/>
      <dgm:spPr/>
      <dgm:t>
        <a:bodyPr/>
        <a:lstStyle/>
        <a:p>
          <a:endParaRPr lang="en-US" sz="800"/>
        </a:p>
      </dgm:t>
    </dgm:pt>
    <dgm:pt modelId="{D10FE489-86E7-441F-9A11-F9087515DFBB}">
      <dgm:prSet phldrT="[Text]" custT="1"/>
      <dgm:spPr/>
      <dgm:t>
        <a:bodyPr/>
        <a:lstStyle/>
        <a:p>
          <a:r>
            <a:rPr lang="en-US" sz="900"/>
            <a:t>Data Testing</a:t>
          </a:r>
        </a:p>
      </dgm:t>
    </dgm:pt>
    <dgm:pt modelId="{78389865-4241-4362-9476-5434117544BC}" type="parTrans" cxnId="{5CC010BB-24E6-45D3-898F-AE8DA55FCA53}">
      <dgm:prSet/>
      <dgm:spPr/>
      <dgm:t>
        <a:bodyPr/>
        <a:lstStyle/>
        <a:p>
          <a:endParaRPr lang="en-US" sz="2400"/>
        </a:p>
      </dgm:t>
    </dgm:pt>
    <dgm:pt modelId="{C71BD215-6095-486A-AB20-EDFD7A9C49C6}" type="sibTrans" cxnId="{5CC010BB-24E6-45D3-898F-AE8DA55FCA53}">
      <dgm:prSet custT="1"/>
      <dgm:spPr/>
      <dgm:t>
        <a:bodyPr/>
        <a:lstStyle/>
        <a:p>
          <a:endParaRPr lang="en-US" sz="800"/>
        </a:p>
      </dgm:t>
    </dgm:pt>
    <dgm:pt modelId="{25BFD79C-4467-47AE-9F06-5E3874A95D85}">
      <dgm:prSet phldrT="[Text]" custT="1"/>
      <dgm:spPr/>
      <dgm:t>
        <a:bodyPr/>
        <a:lstStyle/>
        <a:p>
          <a:r>
            <a:rPr lang="en-US" sz="900"/>
            <a:t>Conclusion</a:t>
          </a:r>
        </a:p>
      </dgm:t>
    </dgm:pt>
    <dgm:pt modelId="{85FF035A-ABF2-41CA-94F7-CE3443A44F89}" type="parTrans" cxnId="{AEA11932-2D13-4CEF-AB50-38A5135461CD}">
      <dgm:prSet/>
      <dgm:spPr/>
      <dgm:t>
        <a:bodyPr/>
        <a:lstStyle/>
        <a:p>
          <a:endParaRPr lang="en-US" sz="2400"/>
        </a:p>
      </dgm:t>
    </dgm:pt>
    <dgm:pt modelId="{403B1B30-25DF-4478-87A0-03E2591329A5}" type="sibTrans" cxnId="{AEA11932-2D13-4CEF-AB50-38A5135461CD}">
      <dgm:prSet custT="1"/>
      <dgm:spPr/>
      <dgm:t>
        <a:bodyPr/>
        <a:lstStyle/>
        <a:p>
          <a:endParaRPr lang="en-US" sz="800"/>
        </a:p>
      </dgm:t>
    </dgm:pt>
    <dgm:pt modelId="{F563E509-5323-4BFB-9C04-D9533ECE15ED}">
      <dgm:prSet phldrT="[Text]" custT="1"/>
      <dgm:spPr/>
      <dgm:t>
        <a:bodyPr/>
        <a:lstStyle/>
        <a:p>
          <a:r>
            <a:rPr lang="en-US" sz="900"/>
            <a:t>Problem Identification</a:t>
          </a:r>
        </a:p>
      </dgm:t>
    </dgm:pt>
    <dgm:pt modelId="{15A6088E-58A7-4835-B8FC-B2E2DD2B64BA}" type="parTrans" cxnId="{A831B1CB-BE1C-4983-AFFE-815173F94D5A}">
      <dgm:prSet/>
      <dgm:spPr/>
      <dgm:t>
        <a:bodyPr/>
        <a:lstStyle/>
        <a:p>
          <a:endParaRPr lang="en-US" sz="2400"/>
        </a:p>
      </dgm:t>
    </dgm:pt>
    <dgm:pt modelId="{BA1AA81C-529D-4F74-A422-A3E7D8388475}" type="sibTrans" cxnId="{A831B1CB-BE1C-4983-AFFE-815173F94D5A}">
      <dgm:prSet custT="1"/>
      <dgm:spPr/>
      <dgm:t>
        <a:bodyPr/>
        <a:lstStyle/>
        <a:p>
          <a:endParaRPr lang="en-US" sz="800"/>
        </a:p>
      </dgm:t>
    </dgm:pt>
    <dgm:pt modelId="{A487D486-69C5-4049-AE1B-DBB5762CE5B5}" type="pres">
      <dgm:prSet presAssocID="{4CC5F212-4393-4748-B55C-F7B1967895F6}" presName="cycle" presStyleCnt="0">
        <dgm:presLayoutVars>
          <dgm:dir/>
          <dgm:resizeHandles val="exact"/>
        </dgm:presLayoutVars>
      </dgm:prSet>
      <dgm:spPr/>
    </dgm:pt>
    <dgm:pt modelId="{8625ECBC-8E87-4A8B-841D-6DD75F1D2C46}" type="pres">
      <dgm:prSet presAssocID="{F563E509-5323-4BFB-9C04-D9533ECE15ED}" presName="node" presStyleLbl="node1" presStyleIdx="0" presStyleCnt="6">
        <dgm:presLayoutVars>
          <dgm:bulletEnabled val="1"/>
        </dgm:presLayoutVars>
      </dgm:prSet>
      <dgm:spPr/>
    </dgm:pt>
    <dgm:pt modelId="{41573826-2F62-4518-AE1F-597A7AE0628A}" type="pres">
      <dgm:prSet presAssocID="{BA1AA81C-529D-4F74-A422-A3E7D8388475}" presName="sibTrans" presStyleLbl="sibTrans2D1" presStyleIdx="0" presStyleCnt="6"/>
      <dgm:spPr/>
    </dgm:pt>
    <dgm:pt modelId="{3B2EB772-0B4A-4113-9FB6-C4B467F01796}" type="pres">
      <dgm:prSet presAssocID="{BA1AA81C-529D-4F74-A422-A3E7D8388475}" presName="connectorText" presStyleLbl="sibTrans2D1" presStyleIdx="0" presStyleCnt="6"/>
      <dgm:spPr/>
    </dgm:pt>
    <dgm:pt modelId="{28C778FA-A91D-4D72-9712-6CF0C98A070B}" type="pres">
      <dgm:prSet presAssocID="{08624349-E592-41C4-9B3C-1912650E9DB3}" presName="node" presStyleLbl="node1" presStyleIdx="1" presStyleCnt="6">
        <dgm:presLayoutVars>
          <dgm:bulletEnabled val="1"/>
        </dgm:presLayoutVars>
      </dgm:prSet>
      <dgm:spPr/>
    </dgm:pt>
    <dgm:pt modelId="{D1B57FC3-9C0D-4EB1-A420-2187547CD404}" type="pres">
      <dgm:prSet presAssocID="{509262F0-3C66-4EA9-930C-11C9D7631C8D}" presName="sibTrans" presStyleLbl="sibTrans2D1" presStyleIdx="1" presStyleCnt="6"/>
      <dgm:spPr/>
    </dgm:pt>
    <dgm:pt modelId="{67FA519E-686C-43F1-9ACF-C2D573F12DA1}" type="pres">
      <dgm:prSet presAssocID="{509262F0-3C66-4EA9-930C-11C9D7631C8D}" presName="connectorText" presStyleLbl="sibTrans2D1" presStyleIdx="1" presStyleCnt="6"/>
      <dgm:spPr/>
    </dgm:pt>
    <dgm:pt modelId="{99DCE415-7B2A-4399-B0F1-8F048344DC17}" type="pres">
      <dgm:prSet presAssocID="{2FD912A5-35FD-468D-997F-341C38D7392D}" presName="node" presStyleLbl="node1" presStyleIdx="2" presStyleCnt="6">
        <dgm:presLayoutVars>
          <dgm:bulletEnabled val="1"/>
        </dgm:presLayoutVars>
      </dgm:prSet>
      <dgm:spPr/>
    </dgm:pt>
    <dgm:pt modelId="{7E9CB8DC-8D4D-4981-9CEE-43C75CAA1512}" type="pres">
      <dgm:prSet presAssocID="{908B3E70-6986-4FE3-807A-8A5B77A407BB}" presName="sibTrans" presStyleLbl="sibTrans2D1" presStyleIdx="2" presStyleCnt="6"/>
      <dgm:spPr/>
    </dgm:pt>
    <dgm:pt modelId="{3064786E-177E-4959-8021-41D7BB9B0E65}" type="pres">
      <dgm:prSet presAssocID="{908B3E70-6986-4FE3-807A-8A5B77A407BB}" presName="connectorText" presStyleLbl="sibTrans2D1" presStyleIdx="2" presStyleCnt="6"/>
      <dgm:spPr/>
    </dgm:pt>
    <dgm:pt modelId="{69BB0E5B-6656-46AC-9764-D801F5CA0353}" type="pres">
      <dgm:prSet presAssocID="{5DD159E4-248F-4AEC-A3E2-AC183D7F2528}" presName="node" presStyleLbl="node1" presStyleIdx="3" presStyleCnt="6">
        <dgm:presLayoutVars>
          <dgm:bulletEnabled val="1"/>
        </dgm:presLayoutVars>
      </dgm:prSet>
      <dgm:spPr/>
    </dgm:pt>
    <dgm:pt modelId="{88A1C114-8C81-4F93-AC8A-6DD7BAE4EEEE}" type="pres">
      <dgm:prSet presAssocID="{CB603652-B188-4EFC-A812-D0A64A2EEF96}" presName="sibTrans" presStyleLbl="sibTrans2D1" presStyleIdx="3" presStyleCnt="6"/>
      <dgm:spPr/>
    </dgm:pt>
    <dgm:pt modelId="{02E58F4C-557E-4816-8840-30470957D7D4}" type="pres">
      <dgm:prSet presAssocID="{CB603652-B188-4EFC-A812-D0A64A2EEF96}" presName="connectorText" presStyleLbl="sibTrans2D1" presStyleIdx="3" presStyleCnt="6"/>
      <dgm:spPr/>
    </dgm:pt>
    <dgm:pt modelId="{D4BFFE1F-6B19-4BAF-9B7F-3B406FEE698D}" type="pres">
      <dgm:prSet presAssocID="{D10FE489-86E7-441F-9A11-F9087515DFBB}" presName="node" presStyleLbl="node1" presStyleIdx="4" presStyleCnt="6">
        <dgm:presLayoutVars>
          <dgm:bulletEnabled val="1"/>
        </dgm:presLayoutVars>
      </dgm:prSet>
      <dgm:spPr/>
    </dgm:pt>
    <dgm:pt modelId="{6940D510-3767-4F68-ACF3-E4D1E2152886}" type="pres">
      <dgm:prSet presAssocID="{C71BD215-6095-486A-AB20-EDFD7A9C49C6}" presName="sibTrans" presStyleLbl="sibTrans2D1" presStyleIdx="4" presStyleCnt="6"/>
      <dgm:spPr/>
    </dgm:pt>
    <dgm:pt modelId="{00E7FA94-4B97-4B2A-AEDC-FCC20058997D}" type="pres">
      <dgm:prSet presAssocID="{C71BD215-6095-486A-AB20-EDFD7A9C49C6}" presName="connectorText" presStyleLbl="sibTrans2D1" presStyleIdx="4" presStyleCnt="6"/>
      <dgm:spPr/>
    </dgm:pt>
    <dgm:pt modelId="{4EC4ECBA-52BF-4846-86CB-5ADAA4DDBB96}" type="pres">
      <dgm:prSet presAssocID="{25BFD79C-4467-47AE-9F06-5E3874A95D85}" presName="node" presStyleLbl="node1" presStyleIdx="5" presStyleCnt="6">
        <dgm:presLayoutVars>
          <dgm:bulletEnabled val="1"/>
        </dgm:presLayoutVars>
      </dgm:prSet>
      <dgm:spPr/>
    </dgm:pt>
    <dgm:pt modelId="{EE540309-1D47-4B31-914E-61B2C73C9015}" type="pres">
      <dgm:prSet presAssocID="{403B1B30-25DF-4478-87A0-03E2591329A5}" presName="sibTrans" presStyleLbl="sibTrans2D1" presStyleIdx="5" presStyleCnt="6"/>
      <dgm:spPr/>
    </dgm:pt>
    <dgm:pt modelId="{5798CAF4-851D-4219-862E-19E3F027EFFD}" type="pres">
      <dgm:prSet presAssocID="{403B1B30-25DF-4478-87A0-03E2591329A5}" presName="connectorText" presStyleLbl="sibTrans2D1" presStyleIdx="5" presStyleCnt="6"/>
      <dgm:spPr/>
    </dgm:pt>
  </dgm:ptLst>
  <dgm:cxnLst>
    <dgm:cxn modelId="{A7483D10-1654-44D1-973D-F7500D86CD2D}" srcId="{4CC5F212-4393-4748-B55C-F7B1967895F6}" destId="{2FD912A5-35FD-468D-997F-341C38D7392D}" srcOrd="2" destOrd="0" parTransId="{F38EB00C-48F1-4CC9-908C-2E5C09832B2E}" sibTransId="{908B3E70-6986-4FE3-807A-8A5B77A407BB}"/>
    <dgm:cxn modelId="{B360AC24-A31A-46F1-A828-732902029F7D}" type="presOf" srcId="{25BFD79C-4467-47AE-9F06-5E3874A95D85}" destId="{4EC4ECBA-52BF-4846-86CB-5ADAA4DDBB96}" srcOrd="0" destOrd="0" presId="urn:microsoft.com/office/officeart/2005/8/layout/cycle2"/>
    <dgm:cxn modelId="{AEA11932-2D13-4CEF-AB50-38A5135461CD}" srcId="{4CC5F212-4393-4748-B55C-F7B1967895F6}" destId="{25BFD79C-4467-47AE-9F06-5E3874A95D85}" srcOrd="5" destOrd="0" parTransId="{85FF035A-ABF2-41CA-94F7-CE3443A44F89}" sibTransId="{403B1B30-25DF-4478-87A0-03E2591329A5}"/>
    <dgm:cxn modelId="{6D45583B-DED2-4C78-A5C6-9EB95EC89D53}" type="presOf" srcId="{509262F0-3C66-4EA9-930C-11C9D7631C8D}" destId="{67FA519E-686C-43F1-9ACF-C2D573F12DA1}" srcOrd="1" destOrd="0" presId="urn:microsoft.com/office/officeart/2005/8/layout/cycle2"/>
    <dgm:cxn modelId="{C562213C-D3FA-4409-9B27-EB7F8B32EC73}" type="presOf" srcId="{C71BD215-6095-486A-AB20-EDFD7A9C49C6}" destId="{6940D510-3767-4F68-ACF3-E4D1E2152886}" srcOrd="0" destOrd="0" presId="urn:microsoft.com/office/officeart/2005/8/layout/cycle2"/>
    <dgm:cxn modelId="{DC444E61-9DF5-40A1-AA72-094834702932}" type="presOf" srcId="{BA1AA81C-529D-4F74-A422-A3E7D8388475}" destId="{3B2EB772-0B4A-4113-9FB6-C4B467F01796}" srcOrd="1" destOrd="0" presId="urn:microsoft.com/office/officeart/2005/8/layout/cycle2"/>
    <dgm:cxn modelId="{A928F24A-3E92-419B-9D8B-09BF0D74A6E0}" type="presOf" srcId="{4CC5F212-4393-4748-B55C-F7B1967895F6}" destId="{A487D486-69C5-4049-AE1B-DBB5762CE5B5}" srcOrd="0" destOrd="0" presId="urn:microsoft.com/office/officeart/2005/8/layout/cycle2"/>
    <dgm:cxn modelId="{DB966B51-B4C3-43A6-9E76-738B0E94AFF6}" type="presOf" srcId="{908B3E70-6986-4FE3-807A-8A5B77A407BB}" destId="{7E9CB8DC-8D4D-4981-9CEE-43C75CAA1512}" srcOrd="0" destOrd="0" presId="urn:microsoft.com/office/officeart/2005/8/layout/cycle2"/>
    <dgm:cxn modelId="{1EC7E676-9C0A-49C0-B606-622CCBB69052}" type="presOf" srcId="{403B1B30-25DF-4478-87A0-03E2591329A5}" destId="{EE540309-1D47-4B31-914E-61B2C73C9015}" srcOrd="0" destOrd="0" presId="urn:microsoft.com/office/officeart/2005/8/layout/cycle2"/>
    <dgm:cxn modelId="{E9AF0679-B9B9-4DA9-B23F-4965D257DBA7}" type="presOf" srcId="{C71BD215-6095-486A-AB20-EDFD7A9C49C6}" destId="{00E7FA94-4B97-4B2A-AEDC-FCC20058997D}" srcOrd="1" destOrd="0" presId="urn:microsoft.com/office/officeart/2005/8/layout/cycle2"/>
    <dgm:cxn modelId="{8108177B-6139-4A93-9430-960C4D9D6ECA}" srcId="{4CC5F212-4393-4748-B55C-F7B1967895F6}" destId="{5DD159E4-248F-4AEC-A3E2-AC183D7F2528}" srcOrd="3" destOrd="0" parTransId="{B3C0B6C5-3581-4AAC-8FDB-9EB9CFFE8AC9}" sibTransId="{CB603652-B188-4EFC-A812-D0A64A2EEF96}"/>
    <dgm:cxn modelId="{B885A982-3A6E-4C46-90A4-6578F07CC71C}" type="presOf" srcId="{5DD159E4-248F-4AEC-A3E2-AC183D7F2528}" destId="{69BB0E5B-6656-46AC-9764-D801F5CA0353}" srcOrd="0" destOrd="0" presId="urn:microsoft.com/office/officeart/2005/8/layout/cycle2"/>
    <dgm:cxn modelId="{49F64383-865B-47CA-8470-04912FBAF529}" type="presOf" srcId="{2FD912A5-35FD-468D-997F-341C38D7392D}" destId="{99DCE415-7B2A-4399-B0F1-8F048344DC17}" srcOrd="0" destOrd="0" presId="urn:microsoft.com/office/officeart/2005/8/layout/cycle2"/>
    <dgm:cxn modelId="{1BF6B298-ED55-4849-BA60-74516F2B3297}" type="presOf" srcId="{908B3E70-6986-4FE3-807A-8A5B77A407BB}" destId="{3064786E-177E-4959-8021-41D7BB9B0E65}" srcOrd="1" destOrd="0" presId="urn:microsoft.com/office/officeart/2005/8/layout/cycle2"/>
    <dgm:cxn modelId="{89B42A99-782C-4620-AEF0-7A31A9933146}" type="presOf" srcId="{CB603652-B188-4EFC-A812-D0A64A2EEF96}" destId="{02E58F4C-557E-4816-8840-30470957D7D4}" srcOrd="1" destOrd="0" presId="urn:microsoft.com/office/officeart/2005/8/layout/cycle2"/>
    <dgm:cxn modelId="{40BDDE99-5A84-40FB-9FFE-DF3E2516F83E}" srcId="{4CC5F212-4393-4748-B55C-F7B1967895F6}" destId="{08624349-E592-41C4-9B3C-1912650E9DB3}" srcOrd="1" destOrd="0" parTransId="{00F9084A-CF67-4F76-9D23-3EF86B8006CD}" sibTransId="{509262F0-3C66-4EA9-930C-11C9D7631C8D}"/>
    <dgm:cxn modelId="{C276A5AC-03DF-49B1-B7C4-E4A6F09E1F7E}" type="presOf" srcId="{403B1B30-25DF-4478-87A0-03E2591329A5}" destId="{5798CAF4-851D-4219-862E-19E3F027EFFD}" srcOrd="1" destOrd="0" presId="urn:microsoft.com/office/officeart/2005/8/layout/cycle2"/>
    <dgm:cxn modelId="{5CC010BB-24E6-45D3-898F-AE8DA55FCA53}" srcId="{4CC5F212-4393-4748-B55C-F7B1967895F6}" destId="{D10FE489-86E7-441F-9A11-F9087515DFBB}" srcOrd="4" destOrd="0" parTransId="{78389865-4241-4362-9476-5434117544BC}" sibTransId="{C71BD215-6095-486A-AB20-EDFD7A9C49C6}"/>
    <dgm:cxn modelId="{728811C4-3F5B-4E9F-849F-DF3DAF266948}" type="presOf" srcId="{F563E509-5323-4BFB-9C04-D9533ECE15ED}" destId="{8625ECBC-8E87-4A8B-841D-6DD75F1D2C46}" srcOrd="0" destOrd="0" presId="urn:microsoft.com/office/officeart/2005/8/layout/cycle2"/>
    <dgm:cxn modelId="{CA334AC7-0874-41B0-9993-9408650F7B50}" type="presOf" srcId="{509262F0-3C66-4EA9-930C-11C9D7631C8D}" destId="{D1B57FC3-9C0D-4EB1-A420-2187547CD404}" srcOrd="0" destOrd="0" presId="urn:microsoft.com/office/officeart/2005/8/layout/cycle2"/>
    <dgm:cxn modelId="{A831B1CB-BE1C-4983-AFFE-815173F94D5A}" srcId="{4CC5F212-4393-4748-B55C-F7B1967895F6}" destId="{F563E509-5323-4BFB-9C04-D9533ECE15ED}" srcOrd="0" destOrd="0" parTransId="{15A6088E-58A7-4835-B8FC-B2E2DD2B64BA}" sibTransId="{BA1AA81C-529D-4F74-A422-A3E7D8388475}"/>
    <dgm:cxn modelId="{3FA064D1-B2E5-4A2E-BD20-C9C9B812B068}" type="presOf" srcId="{CB603652-B188-4EFC-A812-D0A64A2EEF96}" destId="{88A1C114-8C81-4F93-AC8A-6DD7BAE4EEEE}" srcOrd="0" destOrd="0" presId="urn:microsoft.com/office/officeart/2005/8/layout/cycle2"/>
    <dgm:cxn modelId="{ED504BD7-BB6F-4A60-AE23-EFBA09DF2498}" type="presOf" srcId="{08624349-E592-41C4-9B3C-1912650E9DB3}" destId="{28C778FA-A91D-4D72-9712-6CF0C98A070B}" srcOrd="0" destOrd="0" presId="urn:microsoft.com/office/officeart/2005/8/layout/cycle2"/>
    <dgm:cxn modelId="{5C6DB7D9-0C79-4A39-8E79-6820B31A51A1}" type="presOf" srcId="{D10FE489-86E7-441F-9A11-F9087515DFBB}" destId="{D4BFFE1F-6B19-4BAF-9B7F-3B406FEE698D}" srcOrd="0" destOrd="0" presId="urn:microsoft.com/office/officeart/2005/8/layout/cycle2"/>
    <dgm:cxn modelId="{36E48BF0-AC0B-47F4-B701-B003F3F4321A}" type="presOf" srcId="{BA1AA81C-529D-4F74-A422-A3E7D8388475}" destId="{41573826-2F62-4518-AE1F-597A7AE0628A}" srcOrd="0" destOrd="0" presId="urn:microsoft.com/office/officeart/2005/8/layout/cycle2"/>
    <dgm:cxn modelId="{7D0D52FA-4E16-4A1A-B22D-69BC29B20528}" type="presParOf" srcId="{A487D486-69C5-4049-AE1B-DBB5762CE5B5}" destId="{8625ECBC-8E87-4A8B-841D-6DD75F1D2C46}" srcOrd="0" destOrd="0" presId="urn:microsoft.com/office/officeart/2005/8/layout/cycle2"/>
    <dgm:cxn modelId="{3392356A-393C-41CB-8E7C-2A8C3631B160}" type="presParOf" srcId="{A487D486-69C5-4049-AE1B-DBB5762CE5B5}" destId="{41573826-2F62-4518-AE1F-597A7AE0628A}" srcOrd="1" destOrd="0" presId="urn:microsoft.com/office/officeart/2005/8/layout/cycle2"/>
    <dgm:cxn modelId="{3BCC1F06-2C25-4FDE-BB3E-6D8E0DE42058}" type="presParOf" srcId="{41573826-2F62-4518-AE1F-597A7AE0628A}" destId="{3B2EB772-0B4A-4113-9FB6-C4B467F01796}" srcOrd="0" destOrd="0" presId="urn:microsoft.com/office/officeart/2005/8/layout/cycle2"/>
    <dgm:cxn modelId="{73DC7FBC-2287-4210-B328-21337026F01D}" type="presParOf" srcId="{A487D486-69C5-4049-AE1B-DBB5762CE5B5}" destId="{28C778FA-A91D-4D72-9712-6CF0C98A070B}" srcOrd="2" destOrd="0" presId="urn:microsoft.com/office/officeart/2005/8/layout/cycle2"/>
    <dgm:cxn modelId="{F4619E64-822C-49F2-9450-01FC9D0A6C57}" type="presParOf" srcId="{A487D486-69C5-4049-AE1B-DBB5762CE5B5}" destId="{D1B57FC3-9C0D-4EB1-A420-2187547CD404}" srcOrd="3" destOrd="0" presId="urn:microsoft.com/office/officeart/2005/8/layout/cycle2"/>
    <dgm:cxn modelId="{D5195579-925E-4F2A-8247-7BA77BD56657}" type="presParOf" srcId="{D1B57FC3-9C0D-4EB1-A420-2187547CD404}" destId="{67FA519E-686C-43F1-9ACF-C2D573F12DA1}" srcOrd="0" destOrd="0" presId="urn:microsoft.com/office/officeart/2005/8/layout/cycle2"/>
    <dgm:cxn modelId="{A35BA863-8275-4E21-AB6D-E02CD7877F37}" type="presParOf" srcId="{A487D486-69C5-4049-AE1B-DBB5762CE5B5}" destId="{99DCE415-7B2A-4399-B0F1-8F048344DC17}" srcOrd="4" destOrd="0" presId="urn:microsoft.com/office/officeart/2005/8/layout/cycle2"/>
    <dgm:cxn modelId="{18FF276C-82E6-4908-9F46-53EA8FBF238A}" type="presParOf" srcId="{A487D486-69C5-4049-AE1B-DBB5762CE5B5}" destId="{7E9CB8DC-8D4D-4981-9CEE-43C75CAA1512}" srcOrd="5" destOrd="0" presId="urn:microsoft.com/office/officeart/2005/8/layout/cycle2"/>
    <dgm:cxn modelId="{003294D8-0C95-44DE-A9DE-9EB18301BA16}" type="presParOf" srcId="{7E9CB8DC-8D4D-4981-9CEE-43C75CAA1512}" destId="{3064786E-177E-4959-8021-41D7BB9B0E65}" srcOrd="0" destOrd="0" presId="urn:microsoft.com/office/officeart/2005/8/layout/cycle2"/>
    <dgm:cxn modelId="{24217475-DEE8-4442-B518-C0870CA0AE53}" type="presParOf" srcId="{A487D486-69C5-4049-AE1B-DBB5762CE5B5}" destId="{69BB0E5B-6656-46AC-9764-D801F5CA0353}" srcOrd="6" destOrd="0" presId="urn:microsoft.com/office/officeart/2005/8/layout/cycle2"/>
    <dgm:cxn modelId="{E72B93A1-E199-418D-9B16-EBD3B2584EA5}" type="presParOf" srcId="{A487D486-69C5-4049-AE1B-DBB5762CE5B5}" destId="{88A1C114-8C81-4F93-AC8A-6DD7BAE4EEEE}" srcOrd="7" destOrd="0" presId="urn:microsoft.com/office/officeart/2005/8/layout/cycle2"/>
    <dgm:cxn modelId="{C69BC3E2-FC86-4429-9DFB-66389E595302}" type="presParOf" srcId="{88A1C114-8C81-4F93-AC8A-6DD7BAE4EEEE}" destId="{02E58F4C-557E-4816-8840-30470957D7D4}" srcOrd="0" destOrd="0" presId="urn:microsoft.com/office/officeart/2005/8/layout/cycle2"/>
    <dgm:cxn modelId="{929E8EC2-9795-4E98-850C-348F1CF56D02}" type="presParOf" srcId="{A487D486-69C5-4049-AE1B-DBB5762CE5B5}" destId="{D4BFFE1F-6B19-4BAF-9B7F-3B406FEE698D}" srcOrd="8" destOrd="0" presId="urn:microsoft.com/office/officeart/2005/8/layout/cycle2"/>
    <dgm:cxn modelId="{0B4DEE37-2582-4219-9705-DD2E73350CFB}" type="presParOf" srcId="{A487D486-69C5-4049-AE1B-DBB5762CE5B5}" destId="{6940D510-3767-4F68-ACF3-E4D1E2152886}" srcOrd="9" destOrd="0" presId="urn:microsoft.com/office/officeart/2005/8/layout/cycle2"/>
    <dgm:cxn modelId="{00111179-8591-41FB-80EC-9842B6083E60}" type="presParOf" srcId="{6940D510-3767-4F68-ACF3-E4D1E2152886}" destId="{00E7FA94-4B97-4B2A-AEDC-FCC20058997D}" srcOrd="0" destOrd="0" presId="urn:microsoft.com/office/officeart/2005/8/layout/cycle2"/>
    <dgm:cxn modelId="{BF8728F0-487F-4D7A-87A3-238F6E83CEE4}" type="presParOf" srcId="{A487D486-69C5-4049-AE1B-DBB5762CE5B5}" destId="{4EC4ECBA-52BF-4846-86CB-5ADAA4DDBB96}" srcOrd="10" destOrd="0" presId="urn:microsoft.com/office/officeart/2005/8/layout/cycle2"/>
    <dgm:cxn modelId="{66DCB77F-3DAF-4AA2-A988-E3FFC5B126C0}" type="presParOf" srcId="{A487D486-69C5-4049-AE1B-DBB5762CE5B5}" destId="{EE540309-1D47-4B31-914E-61B2C73C9015}" srcOrd="11" destOrd="0" presId="urn:microsoft.com/office/officeart/2005/8/layout/cycle2"/>
    <dgm:cxn modelId="{673A12D5-E0C3-4E4F-9A3C-64F4ADE8C45A}" type="presParOf" srcId="{EE540309-1D47-4B31-914E-61B2C73C9015}" destId="{5798CAF4-851D-4219-862E-19E3F027EFFD}" srcOrd="0" destOrd="0" presId="urn:microsoft.com/office/officeart/2005/8/layout/cycle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25ECBC-8E87-4A8B-841D-6DD75F1D2C46}">
      <dsp:nvSpPr>
        <dsp:cNvPr id="0" name=""/>
        <dsp:cNvSpPr/>
      </dsp:nvSpPr>
      <dsp:spPr>
        <a:xfrm>
          <a:off x="1883012" y="1433"/>
          <a:ext cx="696120" cy="696120"/>
        </a:xfrm>
        <a:prstGeom prst="ellipse">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Problem Identification</a:t>
          </a:r>
        </a:p>
      </dsp:txBody>
      <dsp:txXfrm>
        <a:off x="1984956" y="103377"/>
        <a:ext cx="492232" cy="492232"/>
      </dsp:txXfrm>
    </dsp:sp>
    <dsp:sp modelId="{41573826-2F62-4518-AE1F-597A7AE0628A}">
      <dsp:nvSpPr>
        <dsp:cNvPr id="0" name=""/>
        <dsp:cNvSpPr/>
      </dsp:nvSpPr>
      <dsp:spPr>
        <a:xfrm rot="1800000">
          <a:off x="2586580" y="490648"/>
          <a:ext cx="184888" cy="234940"/>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2590296" y="523770"/>
        <a:ext cx="129422" cy="140964"/>
      </dsp:txXfrm>
    </dsp:sp>
    <dsp:sp modelId="{28C778FA-A91D-4D72-9712-6CF0C98A070B}">
      <dsp:nvSpPr>
        <dsp:cNvPr id="0" name=""/>
        <dsp:cNvSpPr/>
      </dsp:nvSpPr>
      <dsp:spPr>
        <a:xfrm>
          <a:off x="2787979" y="523916"/>
          <a:ext cx="696120" cy="696120"/>
        </a:xfrm>
        <a:prstGeom prst="ellipse">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Data Gathering</a:t>
          </a:r>
        </a:p>
      </dsp:txBody>
      <dsp:txXfrm>
        <a:off x="2889923" y="625860"/>
        <a:ext cx="492232" cy="492232"/>
      </dsp:txXfrm>
    </dsp:sp>
    <dsp:sp modelId="{D1B57FC3-9C0D-4EB1-A420-2187547CD404}">
      <dsp:nvSpPr>
        <dsp:cNvPr id="0" name=""/>
        <dsp:cNvSpPr/>
      </dsp:nvSpPr>
      <dsp:spPr>
        <a:xfrm rot="5400000">
          <a:off x="3043595" y="1271756"/>
          <a:ext cx="184888" cy="234940"/>
        </a:xfrm>
        <a:prstGeom prst="rightArrow">
          <a:avLst>
            <a:gd name="adj1" fmla="val 60000"/>
            <a:gd name="adj2" fmla="val 5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3071328" y="1291011"/>
        <a:ext cx="129422" cy="140964"/>
      </dsp:txXfrm>
    </dsp:sp>
    <dsp:sp modelId="{99DCE415-7B2A-4399-B0F1-8F048344DC17}">
      <dsp:nvSpPr>
        <dsp:cNvPr id="0" name=""/>
        <dsp:cNvSpPr/>
      </dsp:nvSpPr>
      <dsp:spPr>
        <a:xfrm>
          <a:off x="2787979" y="1568882"/>
          <a:ext cx="696120" cy="696120"/>
        </a:xfrm>
        <a:prstGeom prst="ellipse">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Data Exploring</a:t>
          </a:r>
        </a:p>
      </dsp:txBody>
      <dsp:txXfrm>
        <a:off x="2889923" y="1670826"/>
        <a:ext cx="492232" cy="492232"/>
      </dsp:txXfrm>
    </dsp:sp>
    <dsp:sp modelId="{7E9CB8DC-8D4D-4981-9CEE-43C75CAA1512}">
      <dsp:nvSpPr>
        <dsp:cNvPr id="0" name=""/>
        <dsp:cNvSpPr/>
      </dsp:nvSpPr>
      <dsp:spPr>
        <a:xfrm rot="9000000">
          <a:off x="2595643" y="2058098"/>
          <a:ext cx="184888" cy="234940"/>
        </a:xfrm>
        <a:prstGeom prst="rightArrow">
          <a:avLst>
            <a:gd name="adj1" fmla="val 60000"/>
            <a:gd name="adj2" fmla="val 50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10800000">
        <a:off x="2647393" y="2091220"/>
        <a:ext cx="129422" cy="140964"/>
      </dsp:txXfrm>
    </dsp:sp>
    <dsp:sp modelId="{69BB0E5B-6656-46AC-9764-D801F5CA0353}">
      <dsp:nvSpPr>
        <dsp:cNvPr id="0" name=""/>
        <dsp:cNvSpPr/>
      </dsp:nvSpPr>
      <dsp:spPr>
        <a:xfrm>
          <a:off x="1883012" y="2091366"/>
          <a:ext cx="696120" cy="696120"/>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Data Visualization</a:t>
          </a:r>
        </a:p>
      </dsp:txBody>
      <dsp:txXfrm>
        <a:off x="1984956" y="2193310"/>
        <a:ext cx="492232" cy="492232"/>
      </dsp:txXfrm>
    </dsp:sp>
    <dsp:sp modelId="{88A1C114-8C81-4F93-AC8A-6DD7BAE4EEEE}">
      <dsp:nvSpPr>
        <dsp:cNvPr id="0" name=""/>
        <dsp:cNvSpPr/>
      </dsp:nvSpPr>
      <dsp:spPr>
        <a:xfrm rot="12600000">
          <a:off x="1690676" y="2063330"/>
          <a:ext cx="184888" cy="234940"/>
        </a:xfrm>
        <a:prstGeom prst="rightArrow">
          <a:avLst>
            <a:gd name="adj1" fmla="val 60000"/>
            <a:gd name="adj2" fmla="val 50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rot="10800000">
        <a:off x="1742426" y="2124185"/>
        <a:ext cx="129422" cy="140964"/>
      </dsp:txXfrm>
    </dsp:sp>
    <dsp:sp modelId="{D4BFFE1F-6B19-4BAF-9B7F-3B406FEE698D}">
      <dsp:nvSpPr>
        <dsp:cNvPr id="0" name=""/>
        <dsp:cNvSpPr/>
      </dsp:nvSpPr>
      <dsp:spPr>
        <a:xfrm>
          <a:off x="978044" y="1568882"/>
          <a:ext cx="696120" cy="696120"/>
        </a:xfrm>
        <a:prstGeom prst="ellipse">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Data Testing</a:t>
          </a:r>
        </a:p>
      </dsp:txBody>
      <dsp:txXfrm>
        <a:off x="1079988" y="1670826"/>
        <a:ext cx="492232" cy="492232"/>
      </dsp:txXfrm>
    </dsp:sp>
    <dsp:sp modelId="{6940D510-3767-4F68-ACF3-E4D1E2152886}">
      <dsp:nvSpPr>
        <dsp:cNvPr id="0" name=""/>
        <dsp:cNvSpPr/>
      </dsp:nvSpPr>
      <dsp:spPr>
        <a:xfrm rot="16200000">
          <a:off x="1233660" y="1282222"/>
          <a:ext cx="184888" cy="234940"/>
        </a:xfrm>
        <a:prstGeom prst="rightArrow">
          <a:avLst>
            <a:gd name="adj1" fmla="val 60000"/>
            <a:gd name="adj2" fmla="val 50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261393" y="1356943"/>
        <a:ext cx="129422" cy="140964"/>
      </dsp:txXfrm>
    </dsp:sp>
    <dsp:sp modelId="{4EC4ECBA-52BF-4846-86CB-5ADAA4DDBB96}">
      <dsp:nvSpPr>
        <dsp:cNvPr id="0" name=""/>
        <dsp:cNvSpPr/>
      </dsp:nvSpPr>
      <dsp:spPr>
        <a:xfrm>
          <a:off x="978044" y="523916"/>
          <a:ext cx="696120" cy="696120"/>
        </a:xfrm>
        <a:prstGeom prst="ellipse">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Conclusion</a:t>
          </a:r>
        </a:p>
      </dsp:txBody>
      <dsp:txXfrm>
        <a:off x="1079988" y="625860"/>
        <a:ext cx="492232" cy="492232"/>
      </dsp:txXfrm>
    </dsp:sp>
    <dsp:sp modelId="{EE540309-1D47-4B31-914E-61B2C73C9015}">
      <dsp:nvSpPr>
        <dsp:cNvPr id="0" name=""/>
        <dsp:cNvSpPr/>
      </dsp:nvSpPr>
      <dsp:spPr>
        <a:xfrm rot="19800000">
          <a:off x="1681613" y="495881"/>
          <a:ext cx="184888" cy="234940"/>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1685329" y="556736"/>
        <a:ext cx="129422" cy="140964"/>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35585-2A89-4A2F-991B-018811EAE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8</TotalTime>
  <Pages>7</Pages>
  <Words>3195</Words>
  <Characters>1821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 Adel</dc:creator>
  <cp:keywords/>
  <dc:description/>
  <cp:lastModifiedBy>Anas Mokayad</cp:lastModifiedBy>
  <cp:revision>258</cp:revision>
  <dcterms:created xsi:type="dcterms:W3CDTF">2020-03-29T16:52:00Z</dcterms:created>
  <dcterms:modified xsi:type="dcterms:W3CDTF">2020-04-07T18:20:00Z</dcterms:modified>
</cp:coreProperties>
</file>